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79B453" w14:textId="70FE8E35" w:rsidR="00BE172F" w:rsidRPr="005B4A83" w:rsidRDefault="00BE172F" w:rsidP="005B4A83">
      <w:pPr>
        <w:pStyle w:val="Heading1"/>
        <w:rPr>
          <w:rFonts w:eastAsia="Calibri"/>
        </w:rPr>
      </w:pPr>
      <w:r w:rsidRPr="005B4A83">
        <w:rPr>
          <w:rFonts w:eastAsia="Calibri"/>
        </w:rPr>
        <w:t xml:space="preserve">ПРИЛОГ 1 </w:t>
      </w:r>
      <w:r w:rsidR="00FB4AB3" w:rsidRPr="005B4A83">
        <w:rPr>
          <w:rFonts w:eastAsia="Calibri"/>
        </w:rPr>
        <w:t>В</w:t>
      </w:r>
      <w:r w:rsidR="005B4A83">
        <w:rPr>
          <w:rFonts w:eastAsia="Calibri"/>
        </w:rPr>
        <w:t xml:space="preserve"> -</w:t>
      </w:r>
      <w:r w:rsidRPr="005B4A83">
        <w:rPr>
          <w:rFonts w:eastAsia="Calibri"/>
        </w:rPr>
        <w:t xml:space="preserve"> </w:t>
      </w:r>
      <w:r w:rsidR="00FB4AB3" w:rsidRPr="005B4A83">
        <w:rPr>
          <w:rFonts w:eastAsia="Calibri"/>
        </w:rPr>
        <w:t xml:space="preserve">Барање за затворање на корисничка сметка во Регистарот на </w:t>
      </w:r>
      <w:r w:rsidR="00CA6EA1">
        <w:rPr>
          <w:rFonts w:eastAsia="Calibri"/>
        </w:rPr>
        <w:t>ГП</w:t>
      </w:r>
    </w:p>
    <w:p w14:paraId="6ED0535E" w14:textId="77777777" w:rsidR="00BE172F" w:rsidRPr="005B4A83" w:rsidRDefault="00BE172F" w:rsidP="00BE172F">
      <w:pPr>
        <w:rPr>
          <w:rFonts w:ascii="Arial" w:eastAsia="Calibri" w:hAnsi="Arial" w:cs="Arial"/>
          <w:lang w:val="mk-MK"/>
        </w:rPr>
      </w:pPr>
    </w:p>
    <w:tbl>
      <w:tblPr>
        <w:tblW w:w="9517" w:type="dxa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65"/>
        <w:gridCol w:w="4252"/>
      </w:tblGrid>
      <w:tr w:rsidR="002B2044" w:rsidRPr="005B4A83" w14:paraId="2DB5B5D1" w14:textId="77777777" w:rsidTr="00023761">
        <w:trPr>
          <w:trHeight w:val="349"/>
        </w:trPr>
        <w:tc>
          <w:tcPr>
            <w:tcW w:w="9517" w:type="dxa"/>
            <w:gridSpan w:val="2"/>
            <w:tcBorders>
              <w:top w:val="double" w:sz="4" w:space="0" w:color="auto"/>
              <w:bottom w:val="double" w:sz="4" w:space="0" w:color="auto"/>
            </w:tcBorders>
            <w:shd w:val="clear" w:color="auto" w:fill="DDD9C3" w:themeFill="background2" w:themeFillShade="E6"/>
            <w:vAlign w:val="center"/>
          </w:tcPr>
          <w:p w14:paraId="2AEEFEE7" w14:textId="77777777" w:rsidR="002B2044" w:rsidRPr="005B4A83" w:rsidRDefault="002B2044" w:rsidP="00E84F88">
            <w:pPr>
              <w:ind w:firstLine="173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5B4A83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Основни информации за Сопственикот на корисничка сметка</w:t>
            </w:r>
          </w:p>
        </w:tc>
      </w:tr>
      <w:tr w:rsidR="002B2044" w:rsidRPr="005B4A83" w14:paraId="58464AE5" w14:textId="77777777" w:rsidTr="00023761">
        <w:trPr>
          <w:trHeight w:val="391"/>
        </w:trPr>
        <w:tc>
          <w:tcPr>
            <w:tcW w:w="5265" w:type="dxa"/>
            <w:tcBorders>
              <w:top w:val="double" w:sz="4" w:space="0" w:color="auto"/>
            </w:tcBorders>
            <w:vAlign w:val="center"/>
          </w:tcPr>
          <w:p w14:paraId="2F0CDADC" w14:textId="77777777" w:rsidR="002B2044" w:rsidRPr="005B4A83" w:rsidRDefault="002B2044" w:rsidP="00E84F88">
            <w:pPr>
              <w:ind w:firstLine="315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5B4A83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Име Сопственикот на корисничка сметка:</w:t>
            </w:r>
          </w:p>
        </w:tc>
        <w:tc>
          <w:tcPr>
            <w:tcW w:w="4252" w:type="dxa"/>
          </w:tcPr>
          <w:p w14:paraId="1B34EBC9" w14:textId="77777777" w:rsidR="002B2044" w:rsidRPr="005B4A83" w:rsidRDefault="002B2044" w:rsidP="00E84F88">
            <w:pPr>
              <w:ind w:firstLine="720"/>
              <w:rPr>
                <w:rFonts w:ascii="Arial" w:hAnsi="Arial" w:cs="Arial"/>
                <w:noProof/>
                <w:sz w:val="20"/>
                <w:szCs w:val="20"/>
                <w:lang w:val="mk-MK"/>
              </w:rPr>
            </w:pPr>
          </w:p>
        </w:tc>
      </w:tr>
      <w:tr w:rsidR="002B2044" w:rsidRPr="005B4A83" w14:paraId="03F29FD3" w14:textId="77777777" w:rsidTr="00023761">
        <w:trPr>
          <w:trHeight w:val="297"/>
        </w:trPr>
        <w:tc>
          <w:tcPr>
            <w:tcW w:w="5265" w:type="dxa"/>
            <w:vAlign w:val="center"/>
          </w:tcPr>
          <w:p w14:paraId="1BB41AF8" w14:textId="77777777" w:rsidR="002B2044" w:rsidRPr="005B4A83" w:rsidRDefault="002B2044" w:rsidP="00E84F88">
            <w:pPr>
              <w:ind w:firstLine="304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5B4A83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Тип на учесник на пазарот на електрична енергија</w:t>
            </w:r>
          </w:p>
        </w:tc>
        <w:tc>
          <w:tcPr>
            <w:tcW w:w="4252" w:type="dxa"/>
          </w:tcPr>
          <w:p w14:paraId="677B6585" w14:textId="77777777" w:rsidR="002B2044" w:rsidRPr="005B4A83" w:rsidRDefault="002B2044" w:rsidP="00E84F88">
            <w:pPr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</w:p>
        </w:tc>
      </w:tr>
      <w:tr w:rsidR="002B2044" w:rsidRPr="005B4A83" w14:paraId="3A5A8202" w14:textId="77777777" w:rsidTr="00023761">
        <w:trPr>
          <w:trHeight w:val="375"/>
        </w:trPr>
        <w:tc>
          <w:tcPr>
            <w:tcW w:w="5265" w:type="dxa"/>
            <w:vAlign w:val="center"/>
          </w:tcPr>
          <w:p w14:paraId="0DEA0279" w14:textId="77777777" w:rsidR="002B2044" w:rsidRPr="005B4A83" w:rsidRDefault="002B2044" w:rsidP="00E84F88">
            <w:pPr>
              <w:ind w:firstLine="315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5B4A83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Број на лиценца</w:t>
            </w:r>
          </w:p>
        </w:tc>
        <w:tc>
          <w:tcPr>
            <w:tcW w:w="4252" w:type="dxa"/>
          </w:tcPr>
          <w:p w14:paraId="656DA4DC" w14:textId="77777777" w:rsidR="002B2044" w:rsidRPr="005B4A83" w:rsidRDefault="002B2044" w:rsidP="00E84F88">
            <w:pPr>
              <w:ind w:firstLine="720"/>
              <w:rPr>
                <w:rFonts w:ascii="Arial" w:hAnsi="Arial" w:cs="Arial"/>
                <w:noProof/>
                <w:sz w:val="20"/>
                <w:szCs w:val="20"/>
                <w:lang w:val="mk-MK"/>
              </w:rPr>
            </w:pPr>
          </w:p>
        </w:tc>
      </w:tr>
      <w:tr w:rsidR="002B2044" w:rsidRPr="005B4A83" w14:paraId="788CACD9" w14:textId="77777777" w:rsidTr="00023761">
        <w:trPr>
          <w:trHeight w:val="223"/>
        </w:trPr>
        <w:tc>
          <w:tcPr>
            <w:tcW w:w="5265" w:type="dxa"/>
            <w:vAlign w:val="center"/>
          </w:tcPr>
          <w:p w14:paraId="3D3A6AC2" w14:textId="77777777" w:rsidR="002B2044" w:rsidRPr="005B4A83" w:rsidRDefault="002B2044" w:rsidP="00E84F88">
            <w:pPr>
              <w:ind w:firstLine="315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5B4A83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ЕДБ</w:t>
            </w:r>
          </w:p>
        </w:tc>
        <w:tc>
          <w:tcPr>
            <w:tcW w:w="4252" w:type="dxa"/>
          </w:tcPr>
          <w:p w14:paraId="051E5AC3" w14:textId="77777777" w:rsidR="002B2044" w:rsidRPr="005B4A83" w:rsidRDefault="002B2044" w:rsidP="00E84F88">
            <w:pPr>
              <w:ind w:firstLine="720"/>
              <w:rPr>
                <w:rFonts w:ascii="Arial" w:hAnsi="Arial" w:cs="Arial"/>
                <w:noProof/>
                <w:sz w:val="20"/>
                <w:szCs w:val="20"/>
                <w:lang w:val="mk-MK"/>
              </w:rPr>
            </w:pPr>
          </w:p>
        </w:tc>
      </w:tr>
      <w:tr w:rsidR="002B2044" w:rsidRPr="005B4A83" w14:paraId="55336285" w14:textId="77777777" w:rsidTr="00023761">
        <w:trPr>
          <w:trHeight w:val="357"/>
        </w:trPr>
        <w:tc>
          <w:tcPr>
            <w:tcW w:w="5265" w:type="dxa"/>
            <w:vAlign w:val="center"/>
          </w:tcPr>
          <w:p w14:paraId="47D00202" w14:textId="77777777" w:rsidR="002B2044" w:rsidRPr="005B4A83" w:rsidRDefault="002B2044" w:rsidP="00E84F88">
            <w:pPr>
              <w:ind w:firstLine="315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5B4A83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Службена Адреса</w:t>
            </w:r>
          </w:p>
        </w:tc>
        <w:tc>
          <w:tcPr>
            <w:tcW w:w="4252" w:type="dxa"/>
          </w:tcPr>
          <w:p w14:paraId="11E9E643" w14:textId="77777777" w:rsidR="002B2044" w:rsidRPr="005B4A83" w:rsidRDefault="002B2044" w:rsidP="00E84F88">
            <w:pPr>
              <w:ind w:firstLine="720"/>
              <w:rPr>
                <w:rFonts w:ascii="Arial" w:hAnsi="Arial" w:cs="Arial"/>
                <w:noProof/>
                <w:sz w:val="20"/>
                <w:szCs w:val="20"/>
                <w:lang w:val="mk-MK"/>
              </w:rPr>
            </w:pPr>
          </w:p>
        </w:tc>
      </w:tr>
      <w:tr w:rsidR="002B2044" w:rsidRPr="005B4A83" w14:paraId="43FEEC1F" w14:textId="77777777" w:rsidTr="00023761">
        <w:trPr>
          <w:trHeight w:val="369"/>
        </w:trPr>
        <w:tc>
          <w:tcPr>
            <w:tcW w:w="5265" w:type="dxa"/>
            <w:vAlign w:val="center"/>
          </w:tcPr>
          <w:p w14:paraId="2F575B6A" w14:textId="77777777" w:rsidR="002B2044" w:rsidRPr="005B4A83" w:rsidRDefault="002B2044" w:rsidP="00E84F88">
            <w:pPr>
              <w:ind w:firstLine="315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5B4A83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E-mail</w:t>
            </w:r>
          </w:p>
        </w:tc>
        <w:tc>
          <w:tcPr>
            <w:tcW w:w="4252" w:type="dxa"/>
          </w:tcPr>
          <w:p w14:paraId="455AB5D8" w14:textId="77777777" w:rsidR="002B2044" w:rsidRPr="005B4A83" w:rsidRDefault="002B2044" w:rsidP="00E84F88">
            <w:pPr>
              <w:ind w:firstLine="720"/>
              <w:rPr>
                <w:rFonts w:ascii="Arial" w:hAnsi="Arial" w:cs="Arial"/>
                <w:noProof/>
                <w:sz w:val="20"/>
                <w:szCs w:val="20"/>
                <w:lang w:val="mk-MK"/>
              </w:rPr>
            </w:pPr>
          </w:p>
        </w:tc>
      </w:tr>
      <w:tr w:rsidR="002B2044" w:rsidRPr="005B4A83" w14:paraId="4893AE75" w14:textId="77777777" w:rsidTr="00023761">
        <w:trPr>
          <w:trHeight w:val="125"/>
        </w:trPr>
        <w:tc>
          <w:tcPr>
            <w:tcW w:w="5265" w:type="dxa"/>
            <w:vAlign w:val="center"/>
          </w:tcPr>
          <w:p w14:paraId="25B53422" w14:textId="77777777" w:rsidR="002B2044" w:rsidRPr="005B4A83" w:rsidRDefault="002B2044" w:rsidP="00E84F88">
            <w:pPr>
              <w:ind w:firstLine="315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5B4A83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Број на контакт мобилен телефон</w:t>
            </w:r>
          </w:p>
        </w:tc>
        <w:tc>
          <w:tcPr>
            <w:tcW w:w="4252" w:type="dxa"/>
          </w:tcPr>
          <w:p w14:paraId="339DD225" w14:textId="77777777" w:rsidR="002B2044" w:rsidRPr="005B4A83" w:rsidRDefault="002B2044" w:rsidP="00E84F88">
            <w:pPr>
              <w:ind w:firstLine="720"/>
              <w:rPr>
                <w:rFonts w:ascii="Arial" w:hAnsi="Arial" w:cs="Arial"/>
                <w:noProof/>
                <w:sz w:val="20"/>
                <w:szCs w:val="20"/>
                <w:lang w:val="mk-MK"/>
              </w:rPr>
            </w:pPr>
          </w:p>
        </w:tc>
      </w:tr>
      <w:tr w:rsidR="002B2044" w:rsidRPr="005B4A83" w14:paraId="561075C6" w14:textId="77777777" w:rsidTr="00023761">
        <w:trPr>
          <w:trHeight w:val="197"/>
        </w:trPr>
        <w:tc>
          <w:tcPr>
            <w:tcW w:w="5265" w:type="dxa"/>
            <w:vAlign w:val="center"/>
          </w:tcPr>
          <w:p w14:paraId="64989040" w14:textId="77777777" w:rsidR="002B2044" w:rsidRPr="005B4A83" w:rsidRDefault="002B2044" w:rsidP="00E84F88">
            <w:pPr>
              <w:ind w:firstLine="315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5B4A83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EIC код</w:t>
            </w:r>
          </w:p>
        </w:tc>
        <w:tc>
          <w:tcPr>
            <w:tcW w:w="4252" w:type="dxa"/>
          </w:tcPr>
          <w:p w14:paraId="4BE2C79B" w14:textId="77777777" w:rsidR="002B2044" w:rsidRPr="005B4A83" w:rsidRDefault="002B2044" w:rsidP="00E84F88">
            <w:pPr>
              <w:ind w:firstLine="720"/>
              <w:rPr>
                <w:rFonts w:ascii="Arial" w:hAnsi="Arial" w:cs="Arial"/>
                <w:noProof/>
                <w:sz w:val="20"/>
                <w:szCs w:val="20"/>
                <w:lang w:val="mk-MK"/>
              </w:rPr>
            </w:pPr>
          </w:p>
        </w:tc>
      </w:tr>
      <w:tr w:rsidR="002B2044" w:rsidRPr="005B4A83" w14:paraId="672D6493" w14:textId="77777777" w:rsidTr="00023761">
        <w:trPr>
          <w:trHeight w:val="325"/>
        </w:trPr>
        <w:tc>
          <w:tcPr>
            <w:tcW w:w="5265" w:type="dxa"/>
            <w:vAlign w:val="center"/>
          </w:tcPr>
          <w:p w14:paraId="50831F6B" w14:textId="77777777" w:rsidR="002B2044" w:rsidRPr="005B4A83" w:rsidRDefault="002B2044" w:rsidP="00E84F88">
            <w:pPr>
              <w:ind w:firstLine="315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5B4A83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Одговорно лице</w:t>
            </w:r>
          </w:p>
        </w:tc>
        <w:tc>
          <w:tcPr>
            <w:tcW w:w="4252" w:type="dxa"/>
          </w:tcPr>
          <w:p w14:paraId="51593AB0" w14:textId="77777777" w:rsidR="002B2044" w:rsidRPr="005B4A83" w:rsidRDefault="002B2044" w:rsidP="00E84F88">
            <w:pPr>
              <w:ind w:firstLine="720"/>
              <w:rPr>
                <w:rFonts w:ascii="Arial" w:hAnsi="Arial" w:cs="Arial"/>
                <w:noProof/>
                <w:sz w:val="20"/>
                <w:szCs w:val="20"/>
                <w:lang w:val="mk-MK"/>
              </w:rPr>
            </w:pPr>
          </w:p>
        </w:tc>
      </w:tr>
      <w:tr w:rsidR="002B2044" w:rsidRPr="005B4A83" w14:paraId="49F3E19A" w14:textId="77777777" w:rsidTr="00023761">
        <w:trPr>
          <w:trHeight w:val="325"/>
        </w:trPr>
        <w:tc>
          <w:tcPr>
            <w:tcW w:w="5265" w:type="dxa"/>
            <w:vAlign w:val="center"/>
          </w:tcPr>
          <w:p w14:paraId="53785828" w14:textId="77777777" w:rsidR="002B2044" w:rsidRPr="005B4A83" w:rsidRDefault="002B2044" w:rsidP="00E84F88">
            <w:pPr>
              <w:ind w:firstLine="315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5B4A83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Датум на затворање на корисничка сметка</w:t>
            </w:r>
          </w:p>
        </w:tc>
        <w:tc>
          <w:tcPr>
            <w:tcW w:w="4252" w:type="dxa"/>
          </w:tcPr>
          <w:p w14:paraId="4ADAE0EE" w14:textId="77777777" w:rsidR="002B2044" w:rsidRPr="005B4A83" w:rsidRDefault="002B2044" w:rsidP="00E84F88">
            <w:pPr>
              <w:ind w:firstLine="720"/>
              <w:rPr>
                <w:rFonts w:ascii="Arial" w:hAnsi="Arial" w:cs="Arial"/>
                <w:noProof/>
                <w:sz w:val="20"/>
                <w:szCs w:val="20"/>
                <w:lang w:val="mk-MK"/>
              </w:rPr>
            </w:pPr>
          </w:p>
        </w:tc>
      </w:tr>
    </w:tbl>
    <w:p w14:paraId="76D02A2D" w14:textId="77777777" w:rsidR="002B2044" w:rsidRPr="005B4A83" w:rsidRDefault="002B2044" w:rsidP="00BE172F">
      <w:pPr>
        <w:rPr>
          <w:rFonts w:ascii="Arial" w:eastAsia="Calibri" w:hAnsi="Arial" w:cs="Arial"/>
          <w:lang w:val="mk-MK"/>
        </w:rPr>
      </w:pPr>
    </w:p>
    <w:p w14:paraId="78C80545" w14:textId="77777777" w:rsidR="00723718" w:rsidRPr="005B4A83" w:rsidRDefault="00723718" w:rsidP="00AB3222">
      <w:pPr>
        <w:spacing w:after="0"/>
        <w:rPr>
          <w:rFonts w:ascii="Arial" w:eastAsia="Calibri" w:hAnsi="Arial" w:cs="Arial"/>
          <w:bCs/>
          <w:i/>
          <w:iCs/>
          <w:sz w:val="18"/>
          <w:szCs w:val="18"/>
          <w:lang w:val="mk-MK"/>
        </w:rPr>
      </w:pPr>
    </w:p>
    <w:p w14:paraId="2208558B" w14:textId="77777777" w:rsidR="00723718" w:rsidRPr="005B4A83" w:rsidRDefault="00723718" w:rsidP="00AB3222">
      <w:pPr>
        <w:spacing w:after="0"/>
        <w:rPr>
          <w:rFonts w:ascii="Arial" w:eastAsia="Calibri" w:hAnsi="Arial" w:cs="Arial"/>
          <w:bCs/>
          <w:i/>
          <w:iCs/>
          <w:sz w:val="18"/>
          <w:szCs w:val="18"/>
          <w:lang w:val="mk-MK"/>
        </w:rPr>
      </w:pPr>
    </w:p>
    <w:p w14:paraId="268102C4" w14:textId="76994507" w:rsidR="00314691" w:rsidRPr="005B4A83" w:rsidRDefault="002C6160" w:rsidP="00314691">
      <w:pPr>
        <w:ind w:left="6237" w:hanging="6379"/>
        <w:rPr>
          <w:rFonts w:ascii="Arial" w:hAnsi="Arial" w:cs="Arial"/>
          <w:noProof/>
          <w:lang w:val="en-US"/>
        </w:rPr>
      </w:pPr>
      <w:bookmarkStart w:id="0" w:name="_Hlk129091658"/>
      <w:r w:rsidRPr="005B4A83">
        <w:rPr>
          <w:rFonts w:ascii="Arial" w:hAnsi="Arial" w:cs="Arial"/>
          <w:noProof/>
          <w:lang w:val="en-US"/>
        </w:rPr>
        <w:t xml:space="preserve">     </w:t>
      </w:r>
      <w:r w:rsidR="00314691" w:rsidRPr="005B4A83">
        <w:rPr>
          <w:rFonts w:ascii="Arial" w:hAnsi="Arial" w:cs="Arial"/>
          <w:noProof/>
          <w:lang w:val="mk-MK"/>
        </w:rPr>
        <w:t>Датум:</w:t>
      </w:r>
      <w:r w:rsidR="00314691" w:rsidRPr="005B4A83">
        <w:rPr>
          <w:rFonts w:ascii="Arial" w:hAnsi="Arial" w:cs="Arial"/>
          <w:noProof/>
          <w:u w:val="single"/>
          <w:lang w:val="mk-MK"/>
        </w:rPr>
        <w:t xml:space="preserve">                    </w:t>
      </w:r>
      <w:r w:rsidR="00314691" w:rsidRPr="005B4A83">
        <w:rPr>
          <w:rFonts w:ascii="Arial" w:hAnsi="Arial" w:cs="Arial"/>
          <w:noProof/>
          <w:lang w:val="mk-MK"/>
        </w:rPr>
        <w:t xml:space="preserve">                                                          Име и презиме:     </w:t>
      </w:r>
      <w:r w:rsidR="00314691" w:rsidRPr="005B4A83">
        <w:rPr>
          <w:rFonts w:ascii="Arial" w:hAnsi="Arial" w:cs="Arial"/>
          <w:noProof/>
          <w:u w:val="single"/>
          <w:lang w:val="mk-MK"/>
        </w:rPr>
        <w:t xml:space="preserve">                 </w:t>
      </w:r>
      <w:r w:rsidR="00314691" w:rsidRPr="005B4A83">
        <w:rPr>
          <w:rFonts w:ascii="Arial" w:hAnsi="Arial" w:cs="Arial"/>
          <w:noProof/>
          <w:u w:val="single"/>
          <w:lang w:val="mk-MK"/>
        </w:rPr>
        <w:tab/>
      </w:r>
      <w:r w:rsidR="00314691" w:rsidRPr="005B4A83">
        <w:rPr>
          <w:rFonts w:ascii="Arial" w:hAnsi="Arial" w:cs="Arial"/>
          <w:noProof/>
          <w:lang w:val="mk-MK"/>
        </w:rPr>
        <w:t xml:space="preserve">                          </w:t>
      </w:r>
    </w:p>
    <w:p w14:paraId="16B86943" w14:textId="356C00FF" w:rsidR="00314691" w:rsidRPr="005B4A83" w:rsidRDefault="00314691" w:rsidP="00314691">
      <w:pPr>
        <w:ind w:left="6237" w:hanging="1274"/>
        <w:rPr>
          <w:rFonts w:ascii="Arial" w:hAnsi="Arial" w:cs="Arial"/>
          <w:noProof/>
          <w:lang w:val="mk-MK"/>
        </w:rPr>
      </w:pPr>
      <w:r w:rsidRPr="005B4A83">
        <w:rPr>
          <w:rFonts w:ascii="Arial" w:hAnsi="Arial" w:cs="Arial"/>
          <w:noProof/>
          <w:lang w:val="mk-MK"/>
        </w:rPr>
        <w:t xml:space="preserve"> </w:t>
      </w:r>
      <w:r w:rsidRPr="005B4A83">
        <w:rPr>
          <w:rFonts w:ascii="Arial" w:hAnsi="Arial" w:cs="Arial"/>
          <w:noProof/>
          <w:lang w:val="en-US"/>
        </w:rPr>
        <w:tab/>
      </w:r>
      <w:r w:rsidRPr="005B4A83">
        <w:rPr>
          <w:rFonts w:ascii="Arial" w:hAnsi="Arial" w:cs="Arial"/>
          <w:noProof/>
          <w:lang w:val="mk-MK"/>
        </w:rPr>
        <w:t xml:space="preserve">Потпис и печат:   </w:t>
      </w:r>
      <w:bookmarkEnd w:id="0"/>
    </w:p>
    <w:p w14:paraId="6289B195" w14:textId="5B4F73C1" w:rsidR="00F709AF" w:rsidRPr="005B4A83" w:rsidRDefault="00BB0CEF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5B4A83">
        <w:rPr>
          <w:rFonts w:ascii="Arial" w:hAnsi="Arial" w:cs="Arial"/>
          <w:bCs/>
          <w:noProof/>
          <w:lang w:val="mk-MK"/>
        </w:rPr>
        <w:br/>
      </w:r>
    </w:p>
    <w:p w14:paraId="262BD287" w14:textId="77777777" w:rsidR="004C4FC5" w:rsidRPr="005B4A83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5DB9EB80" w14:textId="77777777" w:rsidR="004C4FC5" w:rsidRPr="005B4A83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659EC3B0" w14:textId="77777777" w:rsidR="004C4FC5" w:rsidRPr="005B4A83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4C527C5B" w14:textId="77777777" w:rsidR="004C4FC5" w:rsidRPr="005B4A83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375ABEAD" w14:textId="77777777" w:rsidR="004C4FC5" w:rsidRPr="005B4A83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71120300" w14:textId="77777777" w:rsidR="004C4FC5" w:rsidRPr="005B4A83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6E339B56" w14:textId="77777777" w:rsidR="004C4FC5" w:rsidRPr="005B4A83" w:rsidRDefault="004C4FC5" w:rsidP="004C4FC5">
      <w:pPr>
        <w:widowControl w:val="0"/>
        <w:autoSpaceDE w:val="0"/>
        <w:autoSpaceDN w:val="0"/>
        <w:spacing w:before="134"/>
        <w:ind w:right="511"/>
        <w:rPr>
          <w:rFonts w:ascii="Arial" w:hAnsi="Arial" w:cs="Arial"/>
          <w:noProof/>
          <w:sz w:val="20"/>
          <w:szCs w:val="20"/>
          <w:lang w:val="mk-MK"/>
        </w:rPr>
      </w:pPr>
      <w:r w:rsidRPr="005B4A83">
        <w:rPr>
          <w:rFonts w:ascii="Arial" w:hAnsi="Arial" w:cs="Arial"/>
          <w:b/>
          <w:bCs/>
          <w:i/>
          <w:iCs/>
          <w:noProof/>
          <w:sz w:val="20"/>
          <w:szCs w:val="20"/>
          <w:lang w:val="mk-MK"/>
        </w:rPr>
        <w:t>Прилог:</w:t>
      </w:r>
      <w:r w:rsidRPr="005B4A83">
        <w:rPr>
          <w:rFonts w:ascii="Arial" w:hAnsi="Arial" w:cs="Arial"/>
          <w:noProof/>
          <w:sz w:val="20"/>
          <w:szCs w:val="20"/>
          <w:lang w:val="mk-MK"/>
        </w:rPr>
        <w:t xml:space="preserve"> </w:t>
      </w:r>
    </w:p>
    <w:p w14:paraId="38FF1684" w14:textId="012471EF" w:rsidR="004C4FC5" w:rsidRPr="005B4A83" w:rsidRDefault="004C4FC5" w:rsidP="004C4FC5">
      <w:pPr>
        <w:widowControl w:val="0"/>
        <w:autoSpaceDE w:val="0"/>
        <w:autoSpaceDN w:val="0"/>
        <w:spacing w:before="134"/>
        <w:ind w:right="511"/>
        <w:rPr>
          <w:rFonts w:ascii="Arial" w:hAnsi="Arial" w:cs="Arial"/>
          <w:i/>
          <w:iCs/>
          <w:noProof/>
          <w:sz w:val="20"/>
          <w:szCs w:val="20"/>
          <w:lang w:val="mk-MK"/>
        </w:rPr>
      </w:pPr>
      <w:r w:rsidRPr="005B4A83">
        <w:rPr>
          <w:rFonts w:ascii="Arial" w:hAnsi="Arial" w:cs="Arial"/>
          <w:i/>
          <w:iCs/>
          <w:noProof/>
          <w:sz w:val="20"/>
          <w:szCs w:val="20"/>
          <w:lang w:val="mk-MK"/>
        </w:rPr>
        <w:t>Изјава кон на</w:t>
      </w:r>
      <w:r w:rsidRPr="005B4A83">
        <w:rPr>
          <w:rFonts w:ascii="Arial" w:hAnsi="Arial" w:cs="Arial"/>
          <w:i/>
          <w:iCs/>
          <w:noProof/>
          <w:spacing w:val="-2"/>
          <w:sz w:val="20"/>
          <w:szCs w:val="20"/>
          <w:lang w:val="mk-MK"/>
        </w:rPr>
        <w:t xml:space="preserve"> </w:t>
      </w:r>
      <w:r w:rsidRPr="005B4A83">
        <w:rPr>
          <w:rFonts w:ascii="Arial" w:hAnsi="Arial" w:cs="Arial"/>
          <w:i/>
          <w:iCs/>
          <w:noProof/>
          <w:sz w:val="20"/>
          <w:szCs w:val="20"/>
          <w:lang w:val="mk-MK"/>
        </w:rPr>
        <w:t xml:space="preserve">Барање за затворање на корисничка сметка во Регистарот на  ГП </w:t>
      </w:r>
    </w:p>
    <w:p w14:paraId="2E316BBE" w14:textId="77777777" w:rsidR="004C4FC5" w:rsidRPr="005B4A83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en-US"/>
        </w:rPr>
      </w:pPr>
    </w:p>
    <w:p w14:paraId="0458D8B6" w14:textId="77777777" w:rsidR="00A4773C" w:rsidRPr="005B4A83" w:rsidRDefault="00A4773C" w:rsidP="00037B16">
      <w:pPr>
        <w:pStyle w:val="BodyText"/>
        <w:ind w:left="1134" w:hanging="992"/>
        <w:rPr>
          <w:rFonts w:ascii="Arial" w:hAnsi="Arial" w:cs="Arial"/>
          <w:bCs/>
          <w:noProof/>
          <w:lang w:val="en-US"/>
        </w:rPr>
      </w:pPr>
    </w:p>
    <w:p w14:paraId="113781A0" w14:textId="77777777" w:rsidR="00A4773C" w:rsidRDefault="00A4773C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26BD5F0B" w14:textId="77777777" w:rsidR="00CA6EA1" w:rsidRPr="00CA6EA1" w:rsidRDefault="00CA6EA1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29828A43" w14:textId="77777777" w:rsidR="00A4773C" w:rsidRPr="005B4A83" w:rsidRDefault="00A4773C" w:rsidP="00037B16">
      <w:pPr>
        <w:pStyle w:val="BodyText"/>
        <w:ind w:left="1134" w:hanging="992"/>
        <w:rPr>
          <w:rFonts w:ascii="Arial" w:hAnsi="Arial" w:cs="Arial"/>
          <w:bCs/>
          <w:noProof/>
          <w:lang w:val="en-US"/>
        </w:rPr>
      </w:pPr>
    </w:p>
    <w:p w14:paraId="43555EA3" w14:textId="77777777" w:rsidR="00A4773C" w:rsidRPr="005B4A83" w:rsidRDefault="00A4773C" w:rsidP="00037B16">
      <w:pPr>
        <w:pStyle w:val="BodyText"/>
        <w:ind w:left="1134" w:hanging="992"/>
        <w:rPr>
          <w:rFonts w:ascii="Arial" w:hAnsi="Arial" w:cs="Arial"/>
          <w:bCs/>
          <w:noProof/>
          <w:lang w:val="en-US"/>
        </w:rPr>
      </w:pPr>
    </w:p>
    <w:p w14:paraId="5059B92B" w14:textId="77777777" w:rsidR="00A4773C" w:rsidRPr="005B4A83" w:rsidRDefault="00A4773C" w:rsidP="00A4773C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sz w:val="20"/>
          <w:szCs w:val="20"/>
          <w:lang w:val="mk-MK"/>
        </w:rPr>
      </w:pPr>
      <w:r w:rsidRPr="005B4A83">
        <w:rPr>
          <w:rFonts w:ascii="Arial" w:hAnsi="Arial" w:cs="Arial"/>
          <w:b/>
          <w:noProof/>
          <w:sz w:val="20"/>
          <w:szCs w:val="20"/>
          <w:lang w:val="mk-MK"/>
        </w:rPr>
        <w:lastRenderedPageBreak/>
        <w:t>Изјава</w:t>
      </w:r>
      <w:r w:rsidRPr="005B4A83">
        <w:rPr>
          <w:rFonts w:ascii="Arial" w:hAnsi="Arial" w:cs="Arial"/>
          <w:b/>
          <w:noProof/>
          <w:spacing w:val="-3"/>
          <w:sz w:val="20"/>
          <w:szCs w:val="20"/>
          <w:lang w:val="mk-MK"/>
        </w:rPr>
        <w:t xml:space="preserve"> </w:t>
      </w:r>
      <w:r w:rsidRPr="005B4A83">
        <w:rPr>
          <w:rFonts w:ascii="Arial" w:hAnsi="Arial" w:cs="Arial"/>
          <w:b/>
          <w:noProof/>
          <w:sz w:val="20"/>
          <w:szCs w:val="20"/>
          <w:lang w:val="mk-MK"/>
        </w:rPr>
        <w:t>на</w:t>
      </w:r>
      <w:r w:rsidRPr="005B4A83">
        <w:rPr>
          <w:rFonts w:ascii="Arial" w:hAnsi="Arial" w:cs="Arial"/>
          <w:b/>
          <w:noProof/>
          <w:spacing w:val="-3"/>
          <w:sz w:val="20"/>
          <w:szCs w:val="20"/>
          <w:lang w:val="mk-MK"/>
        </w:rPr>
        <w:t xml:space="preserve"> </w:t>
      </w:r>
      <w:r w:rsidRPr="005B4A83">
        <w:rPr>
          <w:rFonts w:ascii="Arial" w:hAnsi="Arial" w:cs="Arial"/>
          <w:b/>
          <w:noProof/>
          <w:sz w:val="20"/>
          <w:szCs w:val="20"/>
          <w:lang w:val="mk-MK"/>
        </w:rPr>
        <w:t>подносителот</w:t>
      </w:r>
      <w:r w:rsidRPr="005B4A83">
        <w:rPr>
          <w:rFonts w:ascii="Arial" w:hAnsi="Arial" w:cs="Arial"/>
          <w:b/>
          <w:noProof/>
          <w:spacing w:val="-3"/>
          <w:sz w:val="20"/>
          <w:szCs w:val="20"/>
          <w:lang w:val="mk-MK"/>
        </w:rPr>
        <w:t xml:space="preserve"> </w:t>
      </w:r>
      <w:bookmarkStart w:id="1" w:name="_Hlk183007633"/>
      <w:r w:rsidRPr="005B4A83">
        <w:rPr>
          <w:rFonts w:ascii="Arial" w:hAnsi="Arial" w:cs="Arial"/>
          <w:b/>
          <w:noProof/>
          <w:sz w:val="20"/>
          <w:szCs w:val="20"/>
          <w:lang w:val="mk-MK"/>
        </w:rPr>
        <w:t>на</w:t>
      </w:r>
      <w:r w:rsidRPr="005B4A83">
        <w:rPr>
          <w:rFonts w:ascii="Arial" w:hAnsi="Arial" w:cs="Arial"/>
          <w:b/>
          <w:noProof/>
          <w:spacing w:val="-2"/>
          <w:sz w:val="20"/>
          <w:szCs w:val="20"/>
          <w:lang w:val="mk-MK"/>
        </w:rPr>
        <w:t xml:space="preserve"> </w:t>
      </w:r>
      <w:r w:rsidRPr="005B4A83">
        <w:rPr>
          <w:rFonts w:ascii="Arial" w:hAnsi="Arial" w:cs="Arial"/>
          <w:b/>
          <w:noProof/>
          <w:sz w:val="20"/>
          <w:szCs w:val="20"/>
          <w:lang w:val="mk-MK"/>
        </w:rPr>
        <w:t xml:space="preserve">Барање за затворање на корисничка сметка во </w:t>
      </w:r>
    </w:p>
    <w:p w14:paraId="1D218FAC" w14:textId="6BAA24C6" w:rsidR="00A4773C" w:rsidRPr="005B4A83" w:rsidRDefault="00A4773C" w:rsidP="00A4773C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sz w:val="20"/>
          <w:szCs w:val="20"/>
          <w:lang w:val="mk-MK"/>
        </w:rPr>
      </w:pPr>
      <w:r w:rsidRPr="005B4A83">
        <w:rPr>
          <w:rFonts w:ascii="Arial" w:hAnsi="Arial" w:cs="Arial"/>
          <w:b/>
          <w:noProof/>
          <w:sz w:val="20"/>
          <w:szCs w:val="20"/>
          <w:lang w:val="mk-MK"/>
        </w:rPr>
        <w:t xml:space="preserve">Регистарот на  ГП </w:t>
      </w:r>
    </w:p>
    <w:p w14:paraId="2B91864A" w14:textId="77777777" w:rsidR="00A4773C" w:rsidRPr="005B4A83" w:rsidRDefault="00A4773C" w:rsidP="00A4773C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sz w:val="20"/>
          <w:szCs w:val="20"/>
          <w:lang w:val="mk-MK"/>
        </w:rPr>
      </w:pPr>
    </w:p>
    <w:bookmarkEnd w:id="1"/>
    <w:p w14:paraId="697CEEA4" w14:textId="69EB8A16" w:rsidR="00C254F3" w:rsidRPr="005B4A83" w:rsidRDefault="00C254F3" w:rsidP="00C254F3">
      <w:pPr>
        <w:pStyle w:val="BodyText"/>
        <w:ind w:left="142"/>
        <w:rPr>
          <w:rFonts w:ascii="Arial" w:hAnsi="Arial" w:cs="Arial"/>
          <w:bCs/>
          <w:noProof/>
          <w:lang w:val="mk-MK"/>
        </w:rPr>
      </w:pPr>
      <w:r w:rsidRPr="005B4A83">
        <w:rPr>
          <w:rFonts w:ascii="Arial" w:hAnsi="Arial" w:cs="Arial"/>
          <w:bCs/>
          <w:noProof/>
          <w:lang w:val="mk-MK"/>
        </w:rPr>
        <w:t xml:space="preserve">Јас </w:t>
      </w:r>
      <w:r w:rsidRPr="005B4A83">
        <w:rPr>
          <w:rFonts w:ascii="Arial" w:hAnsi="Arial" w:cs="Arial"/>
          <w:bCs/>
          <w:i/>
          <w:iCs/>
          <w:noProof/>
          <w:lang w:val="en-US"/>
        </w:rPr>
        <w:t xml:space="preserve">___________________________ </w:t>
      </w:r>
      <w:r w:rsidRPr="005B4A83">
        <w:rPr>
          <w:rFonts w:ascii="Arial" w:hAnsi="Arial" w:cs="Arial"/>
          <w:bCs/>
          <w:noProof/>
          <w:lang w:val="en-US"/>
        </w:rPr>
        <w:t xml:space="preserve">, </w:t>
      </w:r>
      <w:r w:rsidRPr="005B4A83">
        <w:rPr>
          <w:rFonts w:ascii="Arial" w:hAnsi="Arial" w:cs="Arial"/>
          <w:bCs/>
          <w:noProof/>
          <w:lang w:val="mk-MK"/>
        </w:rPr>
        <w:t xml:space="preserve">во својство на </w:t>
      </w:r>
      <w:r w:rsidRPr="005B4A83">
        <w:rPr>
          <w:rFonts w:ascii="Arial" w:hAnsi="Arial" w:cs="Arial"/>
          <w:bCs/>
          <w:noProof/>
          <w:lang w:val="en-US"/>
        </w:rPr>
        <w:t xml:space="preserve">______________________________________ </w:t>
      </w:r>
      <w:r w:rsidRPr="005B4A83">
        <w:rPr>
          <w:rFonts w:ascii="Arial" w:hAnsi="Arial" w:cs="Arial"/>
          <w:bCs/>
          <w:noProof/>
          <w:lang w:val="mk-MK"/>
        </w:rPr>
        <w:t>под целосна морална, материјална и кривична одговорност изјавувам дека податоците наведени во ова Барање за затворање на корисничка сметка во Регистарот на  ГП и приложената документација се точни и веродостојни и во целост одговараат на фактичката состојба.</w:t>
      </w:r>
    </w:p>
    <w:p w14:paraId="78DBF3F9" w14:textId="1F2F564B" w:rsidR="00C254F3" w:rsidRPr="005B4A83" w:rsidRDefault="00C254F3" w:rsidP="00C254F3">
      <w:pPr>
        <w:pStyle w:val="BodyText"/>
        <w:ind w:left="142"/>
        <w:rPr>
          <w:rFonts w:ascii="Arial" w:hAnsi="Arial" w:cs="Arial"/>
          <w:bCs/>
          <w:noProof/>
          <w:lang w:val="mk-MK"/>
        </w:rPr>
      </w:pPr>
      <w:r w:rsidRPr="005B4A83">
        <w:rPr>
          <w:rFonts w:ascii="Arial" w:hAnsi="Arial" w:cs="Arial"/>
          <w:bCs/>
          <w:noProof/>
          <w:lang w:val="mk-MK"/>
        </w:rPr>
        <w:t xml:space="preserve">Воедно потврдувам дека ќе ги сносам </w:t>
      </w:r>
      <w:r w:rsidR="0027785E" w:rsidRPr="005B4A83">
        <w:rPr>
          <w:rFonts w:ascii="Arial" w:hAnsi="Arial" w:cs="Arial"/>
          <w:bCs/>
          <w:noProof/>
          <w:lang w:val="mk-MK"/>
        </w:rPr>
        <w:t xml:space="preserve">евентуалните </w:t>
      </w:r>
      <w:r w:rsidRPr="005B4A83">
        <w:rPr>
          <w:rFonts w:ascii="Arial" w:hAnsi="Arial" w:cs="Arial"/>
          <w:bCs/>
          <w:noProof/>
          <w:lang w:val="mk-MK"/>
        </w:rPr>
        <w:t xml:space="preserve">трошоци </w:t>
      </w:r>
      <w:r w:rsidR="00877F4C" w:rsidRPr="005B4A83">
        <w:rPr>
          <w:rFonts w:ascii="Arial" w:hAnsi="Arial" w:cs="Arial"/>
          <w:bCs/>
          <w:noProof/>
          <w:lang w:val="mk-MK"/>
        </w:rPr>
        <w:t xml:space="preserve">затворање на корисничка сметка во Регистарот на  ГП </w:t>
      </w:r>
      <w:r w:rsidRPr="005B4A83">
        <w:rPr>
          <w:rFonts w:ascii="Arial" w:hAnsi="Arial" w:cs="Arial"/>
          <w:bCs/>
          <w:noProof/>
          <w:lang w:val="mk-MK"/>
        </w:rPr>
        <w:t>, согласно Тарифникот за издавање на ГП.</w:t>
      </w:r>
    </w:p>
    <w:p w14:paraId="292B94F7" w14:textId="77777777" w:rsidR="00C254F3" w:rsidRPr="005B4A83" w:rsidRDefault="00C254F3" w:rsidP="00C254F3">
      <w:pPr>
        <w:pStyle w:val="BodyText"/>
        <w:ind w:left="1134" w:hanging="992"/>
        <w:rPr>
          <w:rFonts w:ascii="Arial" w:hAnsi="Arial" w:cs="Arial"/>
          <w:b/>
          <w:noProof/>
          <w:lang w:val="mk-MK"/>
        </w:rPr>
      </w:pPr>
    </w:p>
    <w:p w14:paraId="07FE84CD" w14:textId="77777777" w:rsidR="00C254F3" w:rsidRPr="005B4A83" w:rsidRDefault="00C254F3" w:rsidP="00C254F3">
      <w:pPr>
        <w:pStyle w:val="BodyText"/>
        <w:ind w:left="1134" w:hanging="992"/>
        <w:rPr>
          <w:rFonts w:ascii="Arial" w:hAnsi="Arial" w:cs="Arial"/>
          <w:b/>
          <w:noProof/>
          <w:lang w:val="mk-MK"/>
        </w:rPr>
      </w:pPr>
    </w:p>
    <w:p w14:paraId="4A39615F" w14:textId="77777777" w:rsidR="00C254F3" w:rsidRPr="005B4A83" w:rsidRDefault="00C254F3" w:rsidP="00C254F3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5B4A83">
        <w:rPr>
          <w:rFonts w:ascii="Arial" w:hAnsi="Arial" w:cs="Arial"/>
          <w:bCs/>
          <w:noProof/>
          <w:lang w:val="mk-MK"/>
        </w:rPr>
        <w:t xml:space="preserve">Место и датум  </w:t>
      </w:r>
      <w:r w:rsidRPr="005B4A83">
        <w:rPr>
          <w:rFonts w:ascii="Arial" w:hAnsi="Arial" w:cs="Arial"/>
          <w:bCs/>
          <w:noProof/>
          <w:lang w:val="mk-MK"/>
        </w:rPr>
        <w:tab/>
      </w:r>
      <w:r w:rsidRPr="005B4A83">
        <w:rPr>
          <w:rFonts w:ascii="Arial" w:hAnsi="Arial" w:cs="Arial"/>
          <w:bCs/>
          <w:noProof/>
          <w:lang w:val="mk-MK"/>
        </w:rPr>
        <w:tab/>
      </w:r>
      <w:r w:rsidRPr="005B4A83">
        <w:rPr>
          <w:rFonts w:ascii="Arial" w:hAnsi="Arial" w:cs="Arial"/>
          <w:bCs/>
          <w:noProof/>
          <w:lang w:val="mk-MK"/>
        </w:rPr>
        <w:tab/>
      </w:r>
      <w:r w:rsidRPr="005B4A83">
        <w:rPr>
          <w:rFonts w:ascii="Arial" w:hAnsi="Arial" w:cs="Arial"/>
          <w:bCs/>
          <w:noProof/>
          <w:lang w:val="mk-MK"/>
        </w:rPr>
        <w:tab/>
      </w:r>
      <w:r w:rsidRPr="005B4A83">
        <w:rPr>
          <w:rFonts w:ascii="Arial" w:hAnsi="Arial" w:cs="Arial"/>
          <w:bCs/>
          <w:noProof/>
          <w:lang w:val="mk-MK"/>
        </w:rPr>
        <w:tab/>
      </w:r>
      <w:r w:rsidRPr="005B4A83">
        <w:rPr>
          <w:rFonts w:ascii="Arial" w:hAnsi="Arial" w:cs="Arial"/>
          <w:bCs/>
          <w:noProof/>
          <w:lang w:val="mk-MK"/>
        </w:rPr>
        <w:tab/>
        <w:t xml:space="preserve">                             Изјавил</w:t>
      </w:r>
    </w:p>
    <w:p w14:paraId="16595C7F" w14:textId="77777777" w:rsidR="00C254F3" w:rsidRPr="005B4A83" w:rsidRDefault="00C254F3" w:rsidP="00C254F3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5B4A83">
        <w:rPr>
          <w:rFonts w:ascii="Arial" w:hAnsi="Arial" w:cs="Arial"/>
          <w:bCs/>
          <w:noProof/>
          <w:lang w:val="mk-MK"/>
        </w:rPr>
        <w:tab/>
      </w:r>
      <w:r w:rsidRPr="005B4A83">
        <w:rPr>
          <w:rFonts w:ascii="Arial" w:hAnsi="Arial" w:cs="Arial"/>
          <w:bCs/>
          <w:noProof/>
          <w:lang w:val="mk-MK"/>
        </w:rPr>
        <w:tab/>
      </w:r>
      <w:r w:rsidRPr="005B4A83">
        <w:rPr>
          <w:rFonts w:ascii="Arial" w:hAnsi="Arial" w:cs="Arial"/>
          <w:bCs/>
          <w:noProof/>
          <w:lang w:val="en-US"/>
        </w:rPr>
        <w:tab/>
      </w:r>
      <w:r w:rsidRPr="005B4A83">
        <w:rPr>
          <w:rFonts w:ascii="Arial" w:hAnsi="Arial" w:cs="Arial"/>
          <w:bCs/>
          <w:noProof/>
          <w:lang w:val="en-US"/>
        </w:rPr>
        <w:tab/>
      </w:r>
      <w:r w:rsidRPr="005B4A83">
        <w:rPr>
          <w:rFonts w:ascii="Arial" w:hAnsi="Arial" w:cs="Arial"/>
          <w:bCs/>
          <w:noProof/>
          <w:lang w:val="en-US"/>
        </w:rPr>
        <w:tab/>
      </w:r>
      <w:r w:rsidRPr="005B4A83">
        <w:rPr>
          <w:rFonts w:ascii="Arial" w:hAnsi="Arial" w:cs="Arial"/>
          <w:bCs/>
          <w:noProof/>
          <w:lang w:val="en-US"/>
        </w:rPr>
        <w:tab/>
      </w:r>
      <w:r w:rsidRPr="005B4A83">
        <w:rPr>
          <w:rFonts w:ascii="Arial" w:hAnsi="Arial" w:cs="Arial"/>
          <w:bCs/>
          <w:noProof/>
          <w:lang w:val="en-US"/>
        </w:rPr>
        <w:tab/>
      </w:r>
      <w:r w:rsidRPr="005B4A83">
        <w:rPr>
          <w:rFonts w:ascii="Arial" w:hAnsi="Arial" w:cs="Arial"/>
          <w:bCs/>
          <w:noProof/>
          <w:lang w:val="en-US"/>
        </w:rPr>
        <w:tab/>
      </w:r>
      <w:r w:rsidRPr="005B4A83">
        <w:rPr>
          <w:rFonts w:ascii="Arial" w:hAnsi="Arial" w:cs="Arial"/>
          <w:bCs/>
          <w:noProof/>
          <w:lang w:val="mk-MK"/>
        </w:rPr>
        <w:t xml:space="preserve">                     Име и презиме</w:t>
      </w:r>
    </w:p>
    <w:p w14:paraId="7D3E2596" w14:textId="77777777" w:rsidR="00C254F3" w:rsidRPr="005B4A83" w:rsidRDefault="00C254F3" w:rsidP="00C254F3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5B4A83">
        <w:rPr>
          <w:rFonts w:ascii="Arial" w:hAnsi="Arial" w:cs="Arial"/>
          <w:bCs/>
          <w:noProof/>
          <w:lang w:val="en-US"/>
        </w:rPr>
        <w:t>______________</w:t>
      </w:r>
      <w:r w:rsidRPr="005B4A83">
        <w:rPr>
          <w:rFonts w:ascii="Arial" w:hAnsi="Arial" w:cs="Arial"/>
          <w:bCs/>
          <w:noProof/>
          <w:lang w:val="en-US"/>
        </w:rPr>
        <w:tab/>
      </w:r>
      <w:r w:rsidRPr="005B4A83">
        <w:rPr>
          <w:rFonts w:ascii="Arial" w:hAnsi="Arial" w:cs="Arial"/>
          <w:bCs/>
          <w:noProof/>
          <w:lang w:val="en-US"/>
        </w:rPr>
        <w:tab/>
      </w:r>
      <w:r w:rsidRPr="005B4A83">
        <w:rPr>
          <w:rFonts w:ascii="Arial" w:hAnsi="Arial" w:cs="Arial"/>
          <w:bCs/>
          <w:noProof/>
          <w:lang w:val="en-US"/>
        </w:rPr>
        <w:tab/>
      </w:r>
      <w:r w:rsidRPr="005B4A83">
        <w:rPr>
          <w:rFonts w:ascii="Arial" w:hAnsi="Arial" w:cs="Arial"/>
          <w:bCs/>
          <w:noProof/>
          <w:lang w:val="en-US"/>
        </w:rPr>
        <w:tab/>
      </w:r>
      <w:r w:rsidRPr="005B4A83">
        <w:rPr>
          <w:rFonts w:ascii="Arial" w:hAnsi="Arial" w:cs="Arial"/>
          <w:bCs/>
          <w:noProof/>
          <w:lang w:val="en-US"/>
        </w:rPr>
        <w:tab/>
      </w:r>
      <w:r w:rsidRPr="005B4A83">
        <w:rPr>
          <w:rFonts w:ascii="Arial" w:hAnsi="Arial" w:cs="Arial"/>
          <w:bCs/>
          <w:noProof/>
          <w:lang w:val="en-US"/>
        </w:rPr>
        <w:tab/>
      </w:r>
      <w:r w:rsidRPr="005B4A83">
        <w:rPr>
          <w:rFonts w:ascii="Arial" w:hAnsi="Arial" w:cs="Arial"/>
          <w:bCs/>
          <w:noProof/>
          <w:lang w:val="en-US"/>
        </w:rPr>
        <w:tab/>
        <w:t xml:space="preserve">     _______________</w:t>
      </w:r>
      <w:r w:rsidRPr="005B4A83">
        <w:rPr>
          <w:rFonts w:ascii="Arial" w:hAnsi="Arial" w:cs="Arial"/>
          <w:bCs/>
          <w:noProof/>
          <w:lang w:val="mk-MK"/>
        </w:rPr>
        <w:br/>
      </w:r>
    </w:p>
    <w:p w14:paraId="0562B157" w14:textId="77777777" w:rsidR="00A4773C" w:rsidRPr="005B4A83" w:rsidRDefault="00A4773C" w:rsidP="00037B16">
      <w:pPr>
        <w:pStyle w:val="BodyText"/>
        <w:ind w:left="1134" w:hanging="992"/>
        <w:rPr>
          <w:rFonts w:ascii="Arial" w:hAnsi="Arial" w:cs="Arial"/>
          <w:bCs/>
          <w:noProof/>
          <w:lang w:val="en-US"/>
        </w:rPr>
      </w:pPr>
    </w:p>
    <w:sectPr w:rsidR="00A4773C" w:rsidRPr="005B4A83" w:rsidSect="00E2038A">
      <w:footerReference w:type="default" r:id="rId12"/>
      <w:pgSz w:w="11906" w:h="16838" w:code="9"/>
      <w:pgMar w:top="567" w:right="1274" w:bottom="1276" w:left="1276" w:header="170" w:footer="170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AAF205" w14:textId="77777777" w:rsidR="00067D4A" w:rsidRDefault="00067D4A" w:rsidP="005B2610">
      <w:pPr>
        <w:spacing w:after="0" w:line="240" w:lineRule="auto"/>
      </w:pPr>
      <w:r>
        <w:separator/>
      </w:r>
    </w:p>
  </w:endnote>
  <w:endnote w:type="continuationSeparator" w:id="0">
    <w:p w14:paraId="7D95E76F" w14:textId="77777777" w:rsidR="00067D4A" w:rsidRDefault="00067D4A" w:rsidP="005B2610">
      <w:pPr>
        <w:spacing w:after="0" w:line="240" w:lineRule="auto"/>
      </w:pPr>
      <w:r>
        <w:continuationSeparator/>
      </w:r>
    </w:p>
  </w:endnote>
  <w:endnote w:type="continuationNotice" w:id="1">
    <w:p w14:paraId="797C0DCE" w14:textId="77777777" w:rsidR="00067D4A" w:rsidRDefault="00067D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5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6AC2BF" w14:textId="24212807" w:rsidR="00DE7CB6" w:rsidRDefault="00DE7CB6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7095FB3" wp14:editId="2DA9109F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0CF60C" w14:textId="0FDF6263" w:rsidR="00DE7CB6" w:rsidRDefault="005B4A83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 w:rsidRPr="005B4A83">
                              <w:rPr>
                                <w:color w:val="7F7F7F" w:themeColor="text1" w:themeTint="80"/>
                              </w:rPr>
                              <w:t>Правила за администрирање на Гаранции за потекло  на електрична енергиј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7095FB3" id="Group 37" o:spid="_x0000_s1026" style="position:absolute;left:0;text-align:left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020CF60C" w14:textId="0FDF6263" w:rsidR="00DE7CB6" w:rsidRDefault="005B4A83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 w:rsidRPr="005B4A83">
                        <w:rPr>
                          <w:color w:val="7F7F7F" w:themeColor="text1" w:themeTint="80"/>
                        </w:rPr>
                        <w:t>Правила за администрирање на Гаранции за потекло  на електрична енергија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9EF7F40" wp14:editId="03F18BC7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C41A17F" w14:textId="77777777" w:rsidR="00DE7CB6" w:rsidRDefault="00DE7C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EF7F40" id="Rectangle 40" o:spid="_x0000_s1029" style="position:absolute;left:0;text-align:left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4C41A17F" w14:textId="77777777" w:rsidR="00DE7CB6" w:rsidRDefault="00DE7C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9FA897" w14:textId="77777777" w:rsidR="00067D4A" w:rsidRDefault="00067D4A" w:rsidP="005B2610">
      <w:pPr>
        <w:spacing w:after="0" w:line="240" w:lineRule="auto"/>
      </w:pPr>
      <w:r>
        <w:separator/>
      </w:r>
    </w:p>
  </w:footnote>
  <w:footnote w:type="continuationSeparator" w:id="0">
    <w:p w14:paraId="50D4CBFE" w14:textId="77777777" w:rsidR="00067D4A" w:rsidRDefault="00067D4A" w:rsidP="005B2610">
      <w:pPr>
        <w:spacing w:after="0" w:line="240" w:lineRule="auto"/>
      </w:pPr>
      <w:r>
        <w:continuationSeparator/>
      </w:r>
    </w:p>
  </w:footnote>
  <w:footnote w:type="continuationNotice" w:id="1">
    <w:p w14:paraId="13103A42" w14:textId="77777777" w:rsidR="00067D4A" w:rsidRDefault="00067D4A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T5kpTHHTAoK9tp" int2:id="C0RVDITV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832C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" w15:restartNumberingAfterBreak="0">
    <w:nsid w:val="073B241C"/>
    <w:multiLevelType w:val="multilevel"/>
    <w:tmpl w:val="F29AAB6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3"/>
      <w:numFmt w:val="bullet"/>
      <w:lvlText w:val="-"/>
      <w:lvlJc w:val="left"/>
      <w:pPr>
        <w:ind w:left="2062" w:hanging="360"/>
      </w:pPr>
      <w:rPr>
        <w:rFonts w:ascii="Arial" w:eastAsia="Times New Roman" w:hAnsi="Arial" w:cs="Arial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074A4477"/>
    <w:multiLevelType w:val="hybridMultilevel"/>
    <w:tmpl w:val="7C5A28C4"/>
    <w:lvl w:ilvl="0" w:tplc="27B242DC">
      <w:start w:val="1"/>
      <w:numFmt w:val="decimal"/>
      <w:pStyle w:val="a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A6A19"/>
    <w:multiLevelType w:val="multilevel"/>
    <w:tmpl w:val="A6C4599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E5051E5"/>
    <w:multiLevelType w:val="multilevel"/>
    <w:tmpl w:val="0EC606CA"/>
    <w:lvl w:ilvl="0">
      <w:start w:val="1"/>
      <w:numFmt w:val="decimal"/>
      <w:pStyle w:val="BSPRulesBodyText"/>
      <w:lvlText w:val="(%1)"/>
      <w:lvlJc w:val="left"/>
      <w:pPr>
        <w:tabs>
          <w:tab w:val="num" w:pos="1004"/>
        </w:tabs>
        <w:ind w:left="720" w:hanging="720"/>
      </w:pPr>
      <w:rPr>
        <w:lang w:val="mk-MK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color w:val="auto"/>
        <w:lang w:val="mk-MK"/>
      </w:rPr>
    </w:lvl>
    <w:lvl w:ilvl="2">
      <w:start w:val="1"/>
      <w:numFmt w:val="decimal"/>
      <w:lvlText w:val="%3)"/>
      <w:lvlJc w:val="left"/>
      <w:pPr>
        <w:tabs>
          <w:tab w:val="num" w:pos="1367"/>
        </w:tabs>
        <w:ind w:left="1083" w:hanging="363"/>
      </w:pPr>
    </w:lvl>
    <w:lvl w:ilvl="3">
      <w:start w:val="1"/>
      <w:numFmt w:val="lowerLetter"/>
      <w:lvlText w:val="%4)"/>
      <w:lvlJc w:val="left"/>
      <w:pPr>
        <w:tabs>
          <w:tab w:val="num" w:pos="1367"/>
        </w:tabs>
        <w:ind w:left="1083" w:hanging="363"/>
      </w:pPr>
    </w:lvl>
    <w:lvl w:ilvl="4">
      <w:start w:val="1"/>
      <w:numFmt w:val="lowerLetter"/>
      <w:lvlText w:val="%5)"/>
      <w:lvlJc w:val="left"/>
      <w:pPr>
        <w:tabs>
          <w:tab w:val="num" w:pos="1727"/>
        </w:tabs>
        <w:ind w:left="1443" w:hanging="360"/>
      </w:pPr>
    </w:lvl>
    <w:lvl w:ilvl="5">
      <w:start w:val="1"/>
      <w:numFmt w:val="decimal"/>
      <w:lvlText w:val="%6)"/>
      <w:lvlJc w:val="left"/>
      <w:pPr>
        <w:tabs>
          <w:tab w:val="num" w:pos="1724"/>
        </w:tabs>
        <w:ind w:left="1440" w:hanging="357"/>
      </w:pPr>
      <w:rPr>
        <w:color w:val="auto"/>
      </w:rPr>
    </w:lvl>
    <w:lvl w:ilvl="6">
      <w:start w:val="1"/>
      <w:numFmt w:val="lowerLetter"/>
      <w:lvlText w:val="%7)"/>
      <w:lvlJc w:val="left"/>
      <w:pPr>
        <w:tabs>
          <w:tab w:val="num" w:pos="1724"/>
        </w:tabs>
        <w:ind w:left="1440" w:hanging="357"/>
      </w:pPr>
    </w:lvl>
    <w:lvl w:ilvl="7">
      <w:start w:val="1"/>
      <w:numFmt w:val="lowerRoman"/>
      <w:lvlText w:val="%8)"/>
      <w:lvlJc w:val="left"/>
      <w:pPr>
        <w:tabs>
          <w:tab w:val="num" w:pos="1724"/>
        </w:tabs>
        <w:ind w:left="1440" w:hanging="357"/>
      </w:pPr>
    </w:lvl>
    <w:lvl w:ilvl="8">
      <w:start w:val="1"/>
      <w:numFmt w:val="bullet"/>
      <w:lvlText w:val=""/>
      <w:lvlJc w:val="left"/>
      <w:pPr>
        <w:tabs>
          <w:tab w:val="num" w:pos="2081"/>
        </w:tabs>
        <w:ind w:left="1797" w:hanging="357"/>
      </w:pPr>
      <w:rPr>
        <w:rFonts w:ascii="Wingdings 3" w:hAnsi="Wingdings 3" w:hint="default"/>
        <w:color w:val="auto"/>
      </w:rPr>
    </w:lvl>
  </w:abstractNum>
  <w:abstractNum w:abstractNumId="5" w15:restartNumberingAfterBreak="0">
    <w:nsid w:val="0E5E5527"/>
    <w:multiLevelType w:val="hybridMultilevel"/>
    <w:tmpl w:val="2D2C3658"/>
    <w:lvl w:ilvl="0" w:tplc="2F0E7770">
      <w:start w:val="1"/>
      <w:numFmt w:val="decimal"/>
      <w:pStyle w:val="ListParagraph"/>
      <w:lvlText w:val="(%1)"/>
      <w:lvlJc w:val="left"/>
      <w:pPr>
        <w:ind w:left="1069" w:hanging="360"/>
      </w:p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4106F1D"/>
    <w:multiLevelType w:val="hybridMultilevel"/>
    <w:tmpl w:val="0798D69A"/>
    <w:lvl w:ilvl="0" w:tplc="68DC2608">
      <w:start w:val="1"/>
      <w:numFmt w:val="decimal"/>
      <w:pStyle w:val="Subtitle"/>
      <w:lvlText w:val="Член %1"/>
      <w:lvlJc w:val="center"/>
      <w:pPr>
        <w:ind w:left="644" w:hanging="360"/>
      </w:pPr>
      <w:rPr>
        <w:rFonts w:hint="default"/>
        <w:lang w:val="sl-SI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9E2219D"/>
    <w:multiLevelType w:val="hybridMultilevel"/>
    <w:tmpl w:val="3264B5DA"/>
    <w:lvl w:ilvl="0" w:tplc="CDE8F8E0">
      <w:start w:val="1"/>
      <w:numFmt w:val="upperRoman"/>
      <w:lvlText w:val="%1."/>
      <w:lvlJc w:val="left"/>
      <w:pPr>
        <w:ind w:left="7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8" w15:restartNumberingAfterBreak="0">
    <w:nsid w:val="1A532824"/>
    <w:multiLevelType w:val="hybridMultilevel"/>
    <w:tmpl w:val="91BA01AA"/>
    <w:lvl w:ilvl="0" w:tplc="298E9D88">
      <w:start w:val="1"/>
      <w:numFmt w:val="decimal"/>
      <w:pStyle w:val="a0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5510C0"/>
    <w:multiLevelType w:val="hybridMultilevel"/>
    <w:tmpl w:val="6ECC2524"/>
    <w:lvl w:ilvl="0" w:tplc="6538712C">
      <w:start w:val="3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55011D"/>
    <w:multiLevelType w:val="hybridMultilevel"/>
    <w:tmpl w:val="078CFCD2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790472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39687BA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3" w15:restartNumberingAfterBreak="0">
    <w:nsid w:val="3A7010A7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3CB82ADB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3B82500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6" w15:restartNumberingAfterBreak="0">
    <w:nsid w:val="4BF07A3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546E5A8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8" w15:restartNumberingAfterBreak="0">
    <w:nsid w:val="55AD0D4E"/>
    <w:multiLevelType w:val="hybridMultilevel"/>
    <w:tmpl w:val="831E9324"/>
    <w:lvl w:ilvl="0" w:tplc="739EFB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3E628A"/>
    <w:multiLevelType w:val="multilevel"/>
    <w:tmpl w:val="A6E2972C"/>
    <w:lvl w:ilvl="0">
      <w:start w:val="1"/>
      <w:numFmt w:val="decimal"/>
      <w:lvlText w:val="(%1)"/>
      <w:lvlJc w:val="left"/>
      <w:pPr>
        <w:ind w:left="360" w:hanging="360"/>
      </w:pPr>
      <w:rPr>
        <w:rFonts w:ascii="Arial" w:eastAsiaTheme="minorEastAsia" w:hAnsi="Arial" w:cs="Arial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0" w15:restartNumberingAfterBreak="0">
    <w:nsid w:val="566A7A9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1" w15:restartNumberingAfterBreak="0">
    <w:nsid w:val="6C442F66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2" w15:restartNumberingAfterBreak="0">
    <w:nsid w:val="6D43666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3" w15:restartNumberingAfterBreak="0">
    <w:nsid w:val="6E35423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4" w15:restartNumberingAfterBreak="0">
    <w:nsid w:val="6F54410D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5" w15:restartNumberingAfterBreak="0">
    <w:nsid w:val="729A593A"/>
    <w:multiLevelType w:val="hybridMultilevel"/>
    <w:tmpl w:val="67EAEB82"/>
    <w:lvl w:ilvl="0" w:tplc="7FBA9D8E">
      <w:start w:val="1"/>
      <w:numFmt w:val="decimal"/>
      <w:lvlText w:val="(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595BE8"/>
    <w:multiLevelType w:val="multilevel"/>
    <w:tmpl w:val="10C0E0CE"/>
    <w:lvl w:ilvl="0">
      <w:start w:val="1"/>
      <w:numFmt w:val="decimal"/>
      <w:pStyle w:val="BSPRules1"/>
      <w:isLgl/>
      <w:suff w:val="space"/>
      <w:lvlText w:val="%1"/>
      <w:lvlJc w:val="left"/>
      <w:pPr>
        <w:ind w:left="720" w:hanging="720"/>
      </w:pPr>
      <w:rPr>
        <w:rFonts w:cs="Times New Roman" w:hint="default"/>
        <w:color w:val="918F90"/>
      </w:rPr>
    </w:lvl>
    <w:lvl w:ilvl="1">
      <w:start w:val="1"/>
      <w:numFmt w:val="decimal"/>
      <w:pStyle w:val="BSPRules2"/>
      <w:isLgl/>
      <w:suff w:val="space"/>
      <w:lvlText w:val="%1.%2"/>
      <w:lvlJc w:val="left"/>
      <w:pPr>
        <w:ind w:left="4406" w:hanging="720"/>
      </w:pPr>
      <w:rPr>
        <w:rFonts w:cs="Times New Roman" w:hint="default"/>
        <w:color w:val="918F90"/>
      </w:rPr>
    </w:lvl>
    <w:lvl w:ilvl="2">
      <w:start w:val="1"/>
      <w:numFmt w:val="decimal"/>
      <w:pStyle w:val="BSPRules3"/>
      <w:isLgl/>
      <w:suff w:val="space"/>
      <w:lvlText w:val="%1.%2.%3"/>
      <w:lvlJc w:val="left"/>
      <w:pPr>
        <w:ind w:left="720" w:hanging="720"/>
      </w:pPr>
      <w:rPr>
        <w:rFonts w:cs="Times New Roman" w:hint="default"/>
        <w:color w:val="918F90"/>
      </w:rPr>
    </w:lvl>
    <w:lvl w:ilvl="3">
      <w:start w:val="1"/>
      <w:numFmt w:val="decimal"/>
      <w:pStyle w:val="BSPRules4"/>
      <w:isLgl/>
      <w:suff w:val="space"/>
      <w:lvlText w:val="%1.%2.%3.%4"/>
      <w:lvlJc w:val="left"/>
      <w:pPr>
        <w:ind w:left="720" w:hanging="720"/>
      </w:pPr>
      <w:rPr>
        <w:rFonts w:cs="Times New Roman" w:hint="default"/>
        <w:color w:val="918F90"/>
      </w:rPr>
    </w:lvl>
    <w:lvl w:ilvl="4">
      <w:start w:val="1"/>
      <w:numFmt w:val="decimal"/>
      <w:pStyle w:val="BSPRules5"/>
      <w:isLgl/>
      <w:suff w:val="space"/>
      <w:lvlText w:val="%1.%2.%3.%4.%5"/>
      <w:lvlJc w:val="left"/>
      <w:pPr>
        <w:ind w:left="720" w:hanging="720"/>
      </w:pPr>
      <w:rPr>
        <w:rFonts w:cs="Times New Roman" w:hint="default"/>
        <w:color w:val="918F90"/>
      </w:rPr>
    </w:lvl>
    <w:lvl w:ilvl="5">
      <w:start w:val="1"/>
      <w:numFmt w:val="decimal"/>
      <w:pStyle w:val="BSPRules6"/>
      <w:isLgl/>
      <w:suff w:val="space"/>
      <w:lvlText w:val="%1.%2.%3.%4.%5.%6"/>
      <w:lvlJc w:val="left"/>
      <w:pPr>
        <w:ind w:left="720" w:hanging="720"/>
      </w:pPr>
      <w:rPr>
        <w:rFonts w:cs="Times New Roman" w:hint="default"/>
        <w:color w:val="918F90"/>
      </w:rPr>
    </w:lvl>
    <w:lvl w:ilvl="6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7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8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</w:abstractNum>
  <w:abstractNum w:abstractNumId="27" w15:restartNumberingAfterBreak="0">
    <w:nsid w:val="7B32764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8" w15:restartNumberingAfterBreak="0">
    <w:nsid w:val="7B68292A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9" w15:restartNumberingAfterBreak="0">
    <w:nsid w:val="7E171C22"/>
    <w:multiLevelType w:val="multilevel"/>
    <w:tmpl w:val="C290B750"/>
    <w:lvl w:ilvl="0">
      <w:start w:val="1"/>
      <w:numFmt w:val="none"/>
      <w:pStyle w:val="BSPTitle3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1">
      <w:start w:val="1"/>
      <w:numFmt w:val="none"/>
      <w:pStyle w:val="BSPBodyText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none"/>
      <w:pStyle w:val="BSPTitle3"/>
      <w:suff w:val="nothing"/>
      <w:lvlText w:val="%3%1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none"/>
      <w:pStyle w:val="BSPTitle4"/>
      <w:suff w:val="nothing"/>
      <w:lvlText w:val="%4%1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none"/>
      <w:pStyle w:val="BSPBodyText"/>
      <w:lvlText w:val="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5">
      <w:start w:val="1"/>
      <w:numFmt w:val="bullet"/>
      <w:pStyle w:val="BSPBodyTextList"/>
      <w:lvlText w:val=""/>
      <w:lvlJc w:val="left"/>
      <w:pPr>
        <w:tabs>
          <w:tab w:val="num" w:pos="720"/>
        </w:tabs>
        <w:ind w:left="1083" w:hanging="363"/>
      </w:pPr>
      <w:rPr>
        <w:rFonts w:ascii="Wingdings 2" w:hAnsi="Wingdings 2" w:hint="default"/>
        <w:color w:val="auto"/>
      </w:rPr>
    </w:lvl>
    <w:lvl w:ilvl="6">
      <w:start w:val="1"/>
      <w:numFmt w:val="decimal"/>
      <w:lvlText w:val="%7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  <w:lvl w:ilvl="8">
      <w:start w:val="1"/>
      <w:numFmt w:val="lowerRoman"/>
      <w:lvlText w:val="%9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</w:abstractNum>
  <w:num w:numId="1" w16cid:durableId="1189296506">
    <w:abstractNumId w:val="26"/>
  </w:num>
  <w:num w:numId="2" w16cid:durableId="116680072">
    <w:abstractNumId w:val="29"/>
  </w:num>
  <w:num w:numId="3" w16cid:durableId="370611229">
    <w:abstractNumId w:val="3"/>
  </w:num>
  <w:num w:numId="4" w16cid:durableId="321398898">
    <w:abstractNumId w:val="6"/>
  </w:num>
  <w:num w:numId="5" w16cid:durableId="920606559">
    <w:abstractNumId w:val="4"/>
  </w:num>
  <w:num w:numId="6" w16cid:durableId="120148289">
    <w:abstractNumId w:val="25"/>
  </w:num>
  <w:num w:numId="7" w16cid:durableId="2140801526">
    <w:abstractNumId w:val="15"/>
  </w:num>
  <w:num w:numId="8" w16cid:durableId="1483036160">
    <w:abstractNumId w:val="2"/>
  </w:num>
  <w:num w:numId="9" w16cid:durableId="686176109">
    <w:abstractNumId w:val="8"/>
  </w:num>
  <w:num w:numId="10" w16cid:durableId="1238174213">
    <w:abstractNumId w:val="5"/>
  </w:num>
  <w:num w:numId="11" w16cid:durableId="1153838052">
    <w:abstractNumId w:val="8"/>
    <w:lvlOverride w:ilvl="0">
      <w:startOverride w:val="1"/>
    </w:lvlOverride>
  </w:num>
  <w:num w:numId="12" w16cid:durableId="1522548557">
    <w:abstractNumId w:val="8"/>
    <w:lvlOverride w:ilvl="0">
      <w:startOverride w:val="1"/>
    </w:lvlOverride>
  </w:num>
  <w:num w:numId="13" w16cid:durableId="361127242">
    <w:abstractNumId w:val="15"/>
    <w:lvlOverride w:ilvl="0">
      <w:startOverride w:val="1"/>
    </w:lvlOverride>
  </w:num>
  <w:num w:numId="14" w16cid:durableId="1307200712">
    <w:abstractNumId w:val="15"/>
    <w:lvlOverride w:ilvl="0">
      <w:startOverride w:val="1"/>
    </w:lvlOverride>
  </w:num>
  <w:num w:numId="15" w16cid:durableId="225919576">
    <w:abstractNumId w:val="15"/>
    <w:lvlOverride w:ilvl="0">
      <w:startOverride w:val="1"/>
    </w:lvlOverride>
  </w:num>
  <w:num w:numId="16" w16cid:durableId="1702589026">
    <w:abstractNumId w:val="28"/>
  </w:num>
  <w:num w:numId="17" w16cid:durableId="1699231120">
    <w:abstractNumId w:val="17"/>
  </w:num>
  <w:num w:numId="18" w16cid:durableId="1807163836">
    <w:abstractNumId w:val="8"/>
    <w:lvlOverride w:ilvl="0">
      <w:startOverride w:val="1"/>
    </w:lvlOverride>
  </w:num>
  <w:num w:numId="19" w16cid:durableId="612978991">
    <w:abstractNumId w:val="27"/>
  </w:num>
  <w:num w:numId="20" w16cid:durableId="1104035822">
    <w:abstractNumId w:val="8"/>
    <w:lvlOverride w:ilvl="0">
      <w:startOverride w:val="1"/>
    </w:lvlOverride>
  </w:num>
  <w:num w:numId="21" w16cid:durableId="900949193">
    <w:abstractNumId w:val="11"/>
  </w:num>
  <w:num w:numId="22" w16cid:durableId="1398358689">
    <w:abstractNumId w:val="24"/>
  </w:num>
  <w:num w:numId="23" w16cid:durableId="589972735">
    <w:abstractNumId w:val="13"/>
  </w:num>
  <w:num w:numId="24" w16cid:durableId="78870137">
    <w:abstractNumId w:val="20"/>
  </w:num>
  <w:num w:numId="25" w16cid:durableId="362681389">
    <w:abstractNumId w:val="21"/>
  </w:num>
  <w:num w:numId="26" w16cid:durableId="1105081251">
    <w:abstractNumId w:val="10"/>
  </w:num>
  <w:num w:numId="27" w16cid:durableId="1481919788">
    <w:abstractNumId w:val="19"/>
  </w:num>
  <w:num w:numId="28" w16cid:durableId="78528276">
    <w:abstractNumId w:val="23"/>
  </w:num>
  <w:num w:numId="29" w16cid:durableId="1981687574">
    <w:abstractNumId w:val="8"/>
    <w:lvlOverride w:ilvl="0">
      <w:startOverride w:val="1"/>
    </w:lvlOverride>
  </w:num>
  <w:num w:numId="30" w16cid:durableId="1810974655">
    <w:abstractNumId w:val="22"/>
  </w:num>
  <w:num w:numId="31" w16cid:durableId="2138638999">
    <w:abstractNumId w:val="1"/>
  </w:num>
  <w:num w:numId="32" w16cid:durableId="1166047868">
    <w:abstractNumId w:val="14"/>
  </w:num>
  <w:num w:numId="33" w16cid:durableId="52967156">
    <w:abstractNumId w:val="12"/>
  </w:num>
  <w:num w:numId="34" w16cid:durableId="1635745786">
    <w:abstractNumId w:val="16"/>
  </w:num>
  <w:num w:numId="35" w16cid:durableId="1528174133">
    <w:abstractNumId w:val="0"/>
  </w:num>
  <w:num w:numId="36" w16cid:durableId="110056024">
    <w:abstractNumId w:val="8"/>
    <w:lvlOverride w:ilvl="0">
      <w:startOverride w:val="1"/>
    </w:lvlOverride>
  </w:num>
  <w:num w:numId="37" w16cid:durableId="715012537">
    <w:abstractNumId w:val="18"/>
  </w:num>
  <w:num w:numId="38" w16cid:durableId="397558724">
    <w:abstractNumId w:val="7"/>
  </w:num>
  <w:num w:numId="39" w16cid:durableId="761800586">
    <w:abstractNumId w:val="9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ocumentProtection w:edit="readOnly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trCwNDExN7c0NDRX0lEKTi0uzszPAykwNK4FAEWwuHMtAAAA"/>
  </w:docVars>
  <w:rsids>
    <w:rsidRoot w:val="005B2610"/>
    <w:rsid w:val="00000327"/>
    <w:rsid w:val="000003A5"/>
    <w:rsid w:val="000011EF"/>
    <w:rsid w:val="0000124D"/>
    <w:rsid w:val="000014C0"/>
    <w:rsid w:val="00002694"/>
    <w:rsid w:val="00002869"/>
    <w:rsid w:val="000034E8"/>
    <w:rsid w:val="00004242"/>
    <w:rsid w:val="00004380"/>
    <w:rsid w:val="00004E7E"/>
    <w:rsid w:val="00007A4F"/>
    <w:rsid w:val="00007FA7"/>
    <w:rsid w:val="000105C3"/>
    <w:rsid w:val="00010E86"/>
    <w:rsid w:val="00010E87"/>
    <w:rsid w:val="00011292"/>
    <w:rsid w:val="000114F2"/>
    <w:rsid w:val="00011BF3"/>
    <w:rsid w:val="00012195"/>
    <w:rsid w:val="000122E3"/>
    <w:rsid w:val="0001256C"/>
    <w:rsid w:val="00012F39"/>
    <w:rsid w:val="00013065"/>
    <w:rsid w:val="000136AB"/>
    <w:rsid w:val="00014C2F"/>
    <w:rsid w:val="00016690"/>
    <w:rsid w:val="000170E8"/>
    <w:rsid w:val="00017130"/>
    <w:rsid w:val="000178A8"/>
    <w:rsid w:val="00020091"/>
    <w:rsid w:val="000200A2"/>
    <w:rsid w:val="000201F6"/>
    <w:rsid w:val="000202C7"/>
    <w:rsid w:val="0002077F"/>
    <w:rsid w:val="00020E38"/>
    <w:rsid w:val="00022505"/>
    <w:rsid w:val="00022F49"/>
    <w:rsid w:val="00023761"/>
    <w:rsid w:val="00023E76"/>
    <w:rsid w:val="00023E98"/>
    <w:rsid w:val="00025968"/>
    <w:rsid w:val="00025C64"/>
    <w:rsid w:val="0002603B"/>
    <w:rsid w:val="000261BE"/>
    <w:rsid w:val="00026368"/>
    <w:rsid w:val="0002682F"/>
    <w:rsid w:val="00027339"/>
    <w:rsid w:val="00030980"/>
    <w:rsid w:val="00030B0E"/>
    <w:rsid w:val="00030CE7"/>
    <w:rsid w:val="000310E3"/>
    <w:rsid w:val="000316EE"/>
    <w:rsid w:val="00031842"/>
    <w:rsid w:val="0003231D"/>
    <w:rsid w:val="000328AB"/>
    <w:rsid w:val="00032A23"/>
    <w:rsid w:val="00032A72"/>
    <w:rsid w:val="00032BBB"/>
    <w:rsid w:val="00033438"/>
    <w:rsid w:val="00033AD3"/>
    <w:rsid w:val="00033CA9"/>
    <w:rsid w:val="000350A2"/>
    <w:rsid w:val="0003659C"/>
    <w:rsid w:val="0003694E"/>
    <w:rsid w:val="00036A52"/>
    <w:rsid w:val="000375EE"/>
    <w:rsid w:val="00037B16"/>
    <w:rsid w:val="00040CC0"/>
    <w:rsid w:val="00040FDC"/>
    <w:rsid w:val="000417A5"/>
    <w:rsid w:val="00041F12"/>
    <w:rsid w:val="00041FA5"/>
    <w:rsid w:val="00043350"/>
    <w:rsid w:val="00043A98"/>
    <w:rsid w:val="00043B0F"/>
    <w:rsid w:val="00043CB4"/>
    <w:rsid w:val="00043D23"/>
    <w:rsid w:val="00044CD2"/>
    <w:rsid w:val="000459F3"/>
    <w:rsid w:val="000461A6"/>
    <w:rsid w:val="00046956"/>
    <w:rsid w:val="00046E4E"/>
    <w:rsid w:val="000475F8"/>
    <w:rsid w:val="00047654"/>
    <w:rsid w:val="00047770"/>
    <w:rsid w:val="00047C49"/>
    <w:rsid w:val="00050BD8"/>
    <w:rsid w:val="00051F05"/>
    <w:rsid w:val="00052952"/>
    <w:rsid w:val="00052A2F"/>
    <w:rsid w:val="00052A69"/>
    <w:rsid w:val="00052CBC"/>
    <w:rsid w:val="00052DE0"/>
    <w:rsid w:val="000541CB"/>
    <w:rsid w:val="0005513B"/>
    <w:rsid w:val="00055253"/>
    <w:rsid w:val="00056636"/>
    <w:rsid w:val="000568F8"/>
    <w:rsid w:val="00056E3A"/>
    <w:rsid w:val="000573F9"/>
    <w:rsid w:val="00057519"/>
    <w:rsid w:val="000600ED"/>
    <w:rsid w:val="00060F82"/>
    <w:rsid w:val="00061516"/>
    <w:rsid w:val="000615F8"/>
    <w:rsid w:val="00061644"/>
    <w:rsid w:val="00061C33"/>
    <w:rsid w:val="00062442"/>
    <w:rsid w:val="0006255B"/>
    <w:rsid w:val="00063469"/>
    <w:rsid w:val="0006405A"/>
    <w:rsid w:val="000642BC"/>
    <w:rsid w:val="000645F7"/>
    <w:rsid w:val="00064BD6"/>
    <w:rsid w:val="00065FDE"/>
    <w:rsid w:val="000673A9"/>
    <w:rsid w:val="00067D4A"/>
    <w:rsid w:val="00070055"/>
    <w:rsid w:val="000707A7"/>
    <w:rsid w:val="000708DF"/>
    <w:rsid w:val="00070A5B"/>
    <w:rsid w:val="00071EFD"/>
    <w:rsid w:val="000729A0"/>
    <w:rsid w:val="00072CE0"/>
    <w:rsid w:val="00073290"/>
    <w:rsid w:val="00073726"/>
    <w:rsid w:val="000737FA"/>
    <w:rsid w:val="0007429F"/>
    <w:rsid w:val="00074323"/>
    <w:rsid w:val="000754B7"/>
    <w:rsid w:val="0007582C"/>
    <w:rsid w:val="00075C94"/>
    <w:rsid w:val="00080808"/>
    <w:rsid w:val="00080816"/>
    <w:rsid w:val="000810AA"/>
    <w:rsid w:val="00081478"/>
    <w:rsid w:val="00081557"/>
    <w:rsid w:val="0008175F"/>
    <w:rsid w:val="00083354"/>
    <w:rsid w:val="0008337B"/>
    <w:rsid w:val="00083866"/>
    <w:rsid w:val="00083D12"/>
    <w:rsid w:val="00084673"/>
    <w:rsid w:val="000848F0"/>
    <w:rsid w:val="000855F1"/>
    <w:rsid w:val="000856C3"/>
    <w:rsid w:val="00085C4D"/>
    <w:rsid w:val="00085DDC"/>
    <w:rsid w:val="0008724F"/>
    <w:rsid w:val="00087E65"/>
    <w:rsid w:val="000901F4"/>
    <w:rsid w:val="000902A3"/>
    <w:rsid w:val="000904D5"/>
    <w:rsid w:val="00090980"/>
    <w:rsid w:val="0009099E"/>
    <w:rsid w:val="000912ED"/>
    <w:rsid w:val="000921A6"/>
    <w:rsid w:val="000923E5"/>
    <w:rsid w:val="00092477"/>
    <w:rsid w:val="000933BE"/>
    <w:rsid w:val="00094163"/>
    <w:rsid w:val="00094280"/>
    <w:rsid w:val="000944CF"/>
    <w:rsid w:val="000949A9"/>
    <w:rsid w:val="0009501C"/>
    <w:rsid w:val="00095228"/>
    <w:rsid w:val="000955B6"/>
    <w:rsid w:val="00095C7B"/>
    <w:rsid w:val="00096124"/>
    <w:rsid w:val="00096B2B"/>
    <w:rsid w:val="00096E15"/>
    <w:rsid w:val="000A033A"/>
    <w:rsid w:val="000A0464"/>
    <w:rsid w:val="000A0D53"/>
    <w:rsid w:val="000A0FC2"/>
    <w:rsid w:val="000A1C4D"/>
    <w:rsid w:val="000A3D55"/>
    <w:rsid w:val="000A4B47"/>
    <w:rsid w:val="000A4BC8"/>
    <w:rsid w:val="000A5064"/>
    <w:rsid w:val="000A6FE7"/>
    <w:rsid w:val="000A7398"/>
    <w:rsid w:val="000A7B66"/>
    <w:rsid w:val="000B0031"/>
    <w:rsid w:val="000B01DC"/>
    <w:rsid w:val="000B038C"/>
    <w:rsid w:val="000B1EC9"/>
    <w:rsid w:val="000B2259"/>
    <w:rsid w:val="000B23F5"/>
    <w:rsid w:val="000B2422"/>
    <w:rsid w:val="000B2508"/>
    <w:rsid w:val="000B2C25"/>
    <w:rsid w:val="000B35D8"/>
    <w:rsid w:val="000B394E"/>
    <w:rsid w:val="000B41DB"/>
    <w:rsid w:val="000B53FE"/>
    <w:rsid w:val="000B56EB"/>
    <w:rsid w:val="000B5710"/>
    <w:rsid w:val="000B5B02"/>
    <w:rsid w:val="000B5CF5"/>
    <w:rsid w:val="000B5D00"/>
    <w:rsid w:val="000B6D67"/>
    <w:rsid w:val="000B723B"/>
    <w:rsid w:val="000B7B68"/>
    <w:rsid w:val="000B7DD2"/>
    <w:rsid w:val="000B7DE3"/>
    <w:rsid w:val="000B7DF2"/>
    <w:rsid w:val="000C03AA"/>
    <w:rsid w:val="000C08DE"/>
    <w:rsid w:val="000C0D7A"/>
    <w:rsid w:val="000C165C"/>
    <w:rsid w:val="000C1860"/>
    <w:rsid w:val="000C1909"/>
    <w:rsid w:val="000C224F"/>
    <w:rsid w:val="000C3086"/>
    <w:rsid w:val="000C3BE4"/>
    <w:rsid w:val="000C615D"/>
    <w:rsid w:val="000C6B05"/>
    <w:rsid w:val="000C6F51"/>
    <w:rsid w:val="000C7923"/>
    <w:rsid w:val="000C7A06"/>
    <w:rsid w:val="000D092F"/>
    <w:rsid w:val="000D26C5"/>
    <w:rsid w:val="000D31AC"/>
    <w:rsid w:val="000D33A2"/>
    <w:rsid w:val="000D382A"/>
    <w:rsid w:val="000D4AF1"/>
    <w:rsid w:val="000D6CC2"/>
    <w:rsid w:val="000D6D3D"/>
    <w:rsid w:val="000D6EB7"/>
    <w:rsid w:val="000D724D"/>
    <w:rsid w:val="000D7B04"/>
    <w:rsid w:val="000D7E2E"/>
    <w:rsid w:val="000E08D8"/>
    <w:rsid w:val="000E0FAA"/>
    <w:rsid w:val="000E1007"/>
    <w:rsid w:val="000E105E"/>
    <w:rsid w:val="000E1192"/>
    <w:rsid w:val="000E11B9"/>
    <w:rsid w:val="000E1237"/>
    <w:rsid w:val="000E12F2"/>
    <w:rsid w:val="000E1424"/>
    <w:rsid w:val="000E1D23"/>
    <w:rsid w:val="000E1ED4"/>
    <w:rsid w:val="000E1FAC"/>
    <w:rsid w:val="000E2133"/>
    <w:rsid w:val="000E3DE8"/>
    <w:rsid w:val="000E47E0"/>
    <w:rsid w:val="000E4A39"/>
    <w:rsid w:val="000E559F"/>
    <w:rsid w:val="000E57B4"/>
    <w:rsid w:val="000E6277"/>
    <w:rsid w:val="000E670F"/>
    <w:rsid w:val="000E720D"/>
    <w:rsid w:val="000E7C3D"/>
    <w:rsid w:val="000F05A6"/>
    <w:rsid w:val="000F05CC"/>
    <w:rsid w:val="000F0A97"/>
    <w:rsid w:val="000F0AC2"/>
    <w:rsid w:val="000F0DBD"/>
    <w:rsid w:val="000F120F"/>
    <w:rsid w:val="000F14E4"/>
    <w:rsid w:val="000F1FAF"/>
    <w:rsid w:val="000F212D"/>
    <w:rsid w:val="000F2191"/>
    <w:rsid w:val="000F24CD"/>
    <w:rsid w:val="000F25CE"/>
    <w:rsid w:val="000F2BDF"/>
    <w:rsid w:val="000F3C7C"/>
    <w:rsid w:val="000F3E25"/>
    <w:rsid w:val="000F49F9"/>
    <w:rsid w:val="000F505E"/>
    <w:rsid w:val="000F5B0D"/>
    <w:rsid w:val="000F5D60"/>
    <w:rsid w:val="000F5D7F"/>
    <w:rsid w:val="000F642C"/>
    <w:rsid w:val="000F64ED"/>
    <w:rsid w:val="000F657A"/>
    <w:rsid w:val="000F66DA"/>
    <w:rsid w:val="000F6808"/>
    <w:rsid w:val="000F6BBC"/>
    <w:rsid w:val="000F70D0"/>
    <w:rsid w:val="000F74D1"/>
    <w:rsid w:val="001000CE"/>
    <w:rsid w:val="001007E3"/>
    <w:rsid w:val="00100AFF"/>
    <w:rsid w:val="001016AE"/>
    <w:rsid w:val="0010188F"/>
    <w:rsid w:val="00101A5E"/>
    <w:rsid w:val="0010253F"/>
    <w:rsid w:val="001029B8"/>
    <w:rsid w:val="00102E8A"/>
    <w:rsid w:val="001032BF"/>
    <w:rsid w:val="001034B6"/>
    <w:rsid w:val="0010470C"/>
    <w:rsid w:val="00104796"/>
    <w:rsid w:val="00104AE1"/>
    <w:rsid w:val="001052A9"/>
    <w:rsid w:val="00106189"/>
    <w:rsid w:val="00106574"/>
    <w:rsid w:val="00106A23"/>
    <w:rsid w:val="0010729D"/>
    <w:rsid w:val="0010772F"/>
    <w:rsid w:val="001101B5"/>
    <w:rsid w:val="00110328"/>
    <w:rsid w:val="00110373"/>
    <w:rsid w:val="001106F6"/>
    <w:rsid w:val="001111AF"/>
    <w:rsid w:val="00111391"/>
    <w:rsid w:val="0011261E"/>
    <w:rsid w:val="001133F9"/>
    <w:rsid w:val="001135BB"/>
    <w:rsid w:val="00113781"/>
    <w:rsid w:val="00113A97"/>
    <w:rsid w:val="00114B02"/>
    <w:rsid w:val="00114F14"/>
    <w:rsid w:val="00114FB8"/>
    <w:rsid w:val="00115188"/>
    <w:rsid w:val="0011598C"/>
    <w:rsid w:val="00115C0B"/>
    <w:rsid w:val="00116C93"/>
    <w:rsid w:val="00120419"/>
    <w:rsid w:val="001204F3"/>
    <w:rsid w:val="0012056F"/>
    <w:rsid w:val="001215A2"/>
    <w:rsid w:val="00121EF2"/>
    <w:rsid w:val="0012233C"/>
    <w:rsid w:val="00122743"/>
    <w:rsid w:val="0012299C"/>
    <w:rsid w:val="00123F4B"/>
    <w:rsid w:val="00123FFD"/>
    <w:rsid w:val="00124A90"/>
    <w:rsid w:val="0012631E"/>
    <w:rsid w:val="00126623"/>
    <w:rsid w:val="00126CAC"/>
    <w:rsid w:val="00127337"/>
    <w:rsid w:val="00130622"/>
    <w:rsid w:val="001307BC"/>
    <w:rsid w:val="00130EF6"/>
    <w:rsid w:val="00131562"/>
    <w:rsid w:val="00131810"/>
    <w:rsid w:val="00131CE5"/>
    <w:rsid w:val="001325D0"/>
    <w:rsid w:val="00133610"/>
    <w:rsid w:val="00133BE7"/>
    <w:rsid w:val="00133F34"/>
    <w:rsid w:val="00134901"/>
    <w:rsid w:val="00134AA1"/>
    <w:rsid w:val="0013593B"/>
    <w:rsid w:val="00135DE6"/>
    <w:rsid w:val="00135EEB"/>
    <w:rsid w:val="00136046"/>
    <w:rsid w:val="00136314"/>
    <w:rsid w:val="00136B7F"/>
    <w:rsid w:val="00137052"/>
    <w:rsid w:val="00137193"/>
    <w:rsid w:val="00140337"/>
    <w:rsid w:val="00140718"/>
    <w:rsid w:val="00140E38"/>
    <w:rsid w:val="00141E38"/>
    <w:rsid w:val="00142A30"/>
    <w:rsid w:val="00142F14"/>
    <w:rsid w:val="0014319E"/>
    <w:rsid w:val="001441FF"/>
    <w:rsid w:val="001449F3"/>
    <w:rsid w:val="00145D13"/>
    <w:rsid w:val="001463A5"/>
    <w:rsid w:val="00146FD5"/>
    <w:rsid w:val="0014702D"/>
    <w:rsid w:val="001475C0"/>
    <w:rsid w:val="001501B1"/>
    <w:rsid w:val="001502CE"/>
    <w:rsid w:val="00151028"/>
    <w:rsid w:val="001510D0"/>
    <w:rsid w:val="00151BED"/>
    <w:rsid w:val="00152B9D"/>
    <w:rsid w:val="0015302B"/>
    <w:rsid w:val="0015398D"/>
    <w:rsid w:val="00153F53"/>
    <w:rsid w:val="00154359"/>
    <w:rsid w:val="00155645"/>
    <w:rsid w:val="00155812"/>
    <w:rsid w:val="00155961"/>
    <w:rsid w:val="00156544"/>
    <w:rsid w:val="001565CD"/>
    <w:rsid w:val="001566A3"/>
    <w:rsid w:val="00156704"/>
    <w:rsid w:val="00156B47"/>
    <w:rsid w:val="00157494"/>
    <w:rsid w:val="0016154A"/>
    <w:rsid w:val="00162E78"/>
    <w:rsid w:val="00163D50"/>
    <w:rsid w:val="001643A9"/>
    <w:rsid w:val="00165833"/>
    <w:rsid w:val="0016647D"/>
    <w:rsid w:val="00166D0F"/>
    <w:rsid w:val="00166F2F"/>
    <w:rsid w:val="00167258"/>
    <w:rsid w:val="001707AB"/>
    <w:rsid w:val="00170B5B"/>
    <w:rsid w:val="00170C33"/>
    <w:rsid w:val="0017104C"/>
    <w:rsid w:val="001710A5"/>
    <w:rsid w:val="00171DE4"/>
    <w:rsid w:val="00172A62"/>
    <w:rsid w:val="00173C7E"/>
    <w:rsid w:val="00173D44"/>
    <w:rsid w:val="00174BCC"/>
    <w:rsid w:val="00174FD7"/>
    <w:rsid w:val="0017585E"/>
    <w:rsid w:val="00176F67"/>
    <w:rsid w:val="00177240"/>
    <w:rsid w:val="00177973"/>
    <w:rsid w:val="001779FF"/>
    <w:rsid w:val="00181350"/>
    <w:rsid w:val="001815B8"/>
    <w:rsid w:val="00181D4D"/>
    <w:rsid w:val="00181EA1"/>
    <w:rsid w:val="00182623"/>
    <w:rsid w:val="00184176"/>
    <w:rsid w:val="001842EC"/>
    <w:rsid w:val="00185880"/>
    <w:rsid w:val="001864C0"/>
    <w:rsid w:val="00190054"/>
    <w:rsid w:val="0019009A"/>
    <w:rsid w:val="0019066C"/>
    <w:rsid w:val="00190B3B"/>
    <w:rsid w:val="001916F9"/>
    <w:rsid w:val="0019174B"/>
    <w:rsid w:val="00191B27"/>
    <w:rsid w:val="001926C1"/>
    <w:rsid w:val="00192D88"/>
    <w:rsid w:val="00192ED0"/>
    <w:rsid w:val="0019319B"/>
    <w:rsid w:val="0019389B"/>
    <w:rsid w:val="001938FE"/>
    <w:rsid w:val="00193F3E"/>
    <w:rsid w:val="00194A78"/>
    <w:rsid w:val="00194CAC"/>
    <w:rsid w:val="001950EC"/>
    <w:rsid w:val="001957E7"/>
    <w:rsid w:val="00195B03"/>
    <w:rsid w:val="00195BFC"/>
    <w:rsid w:val="00196F49"/>
    <w:rsid w:val="001970E1"/>
    <w:rsid w:val="001975EB"/>
    <w:rsid w:val="00197BB9"/>
    <w:rsid w:val="001A03DA"/>
    <w:rsid w:val="001A0628"/>
    <w:rsid w:val="001A0A2C"/>
    <w:rsid w:val="001A0E8D"/>
    <w:rsid w:val="001A17EF"/>
    <w:rsid w:val="001A199B"/>
    <w:rsid w:val="001A1B04"/>
    <w:rsid w:val="001A1E29"/>
    <w:rsid w:val="001A214F"/>
    <w:rsid w:val="001A2295"/>
    <w:rsid w:val="001A25C4"/>
    <w:rsid w:val="001A3F4A"/>
    <w:rsid w:val="001A487F"/>
    <w:rsid w:val="001A4B78"/>
    <w:rsid w:val="001A4D80"/>
    <w:rsid w:val="001A557B"/>
    <w:rsid w:val="001A5B36"/>
    <w:rsid w:val="001A68BE"/>
    <w:rsid w:val="001A6C7F"/>
    <w:rsid w:val="001A7419"/>
    <w:rsid w:val="001A7921"/>
    <w:rsid w:val="001A7C74"/>
    <w:rsid w:val="001B03CF"/>
    <w:rsid w:val="001B08FC"/>
    <w:rsid w:val="001B15E6"/>
    <w:rsid w:val="001B1B4F"/>
    <w:rsid w:val="001B20CF"/>
    <w:rsid w:val="001B2401"/>
    <w:rsid w:val="001B3633"/>
    <w:rsid w:val="001B3657"/>
    <w:rsid w:val="001B3E38"/>
    <w:rsid w:val="001B47B5"/>
    <w:rsid w:val="001B5161"/>
    <w:rsid w:val="001B5B56"/>
    <w:rsid w:val="001B7154"/>
    <w:rsid w:val="001B7262"/>
    <w:rsid w:val="001B72AE"/>
    <w:rsid w:val="001B78D2"/>
    <w:rsid w:val="001B7C95"/>
    <w:rsid w:val="001C04B1"/>
    <w:rsid w:val="001C2DF3"/>
    <w:rsid w:val="001C36D4"/>
    <w:rsid w:val="001C3834"/>
    <w:rsid w:val="001C4EF7"/>
    <w:rsid w:val="001C52A7"/>
    <w:rsid w:val="001C6CC2"/>
    <w:rsid w:val="001C7F1F"/>
    <w:rsid w:val="001D081E"/>
    <w:rsid w:val="001D0EEC"/>
    <w:rsid w:val="001D1602"/>
    <w:rsid w:val="001D19E2"/>
    <w:rsid w:val="001D1BD2"/>
    <w:rsid w:val="001D2957"/>
    <w:rsid w:val="001D2F7F"/>
    <w:rsid w:val="001D2F85"/>
    <w:rsid w:val="001D3A0F"/>
    <w:rsid w:val="001D52C5"/>
    <w:rsid w:val="001D53E4"/>
    <w:rsid w:val="001D5847"/>
    <w:rsid w:val="001D6542"/>
    <w:rsid w:val="001D663A"/>
    <w:rsid w:val="001D69FF"/>
    <w:rsid w:val="001D7663"/>
    <w:rsid w:val="001E034F"/>
    <w:rsid w:val="001E0523"/>
    <w:rsid w:val="001E07EA"/>
    <w:rsid w:val="001E0C22"/>
    <w:rsid w:val="001E0E97"/>
    <w:rsid w:val="001E1480"/>
    <w:rsid w:val="001E1492"/>
    <w:rsid w:val="001E1972"/>
    <w:rsid w:val="001E1C01"/>
    <w:rsid w:val="001E268F"/>
    <w:rsid w:val="001E2DB8"/>
    <w:rsid w:val="001E3053"/>
    <w:rsid w:val="001E54CD"/>
    <w:rsid w:val="001E6192"/>
    <w:rsid w:val="001E698C"/>
    <w:rsid w:val="001E706C"/>
    <w:rsid w:val="001E70D6"/>
    <w:rsid w:val="001F07BC"/>
    <w:rsid w:val="001F0D6B"/>
    <w:rsid w:val="001F10AA"/>
    <w:rsid w:val="001F123E"/>
    <w:rsid w:val="001F12EB"/>
    <w:rsid w:val="001F18BD"/>
    <w:rsid w:val="001F1C41"/>
    <w:rsid w:val="001F1F33"/>
    <w:rsid w:val="001F222E"/>
    <w:rsid w:val="001F2E83"/>
    <w:rsid w:val="001F357B"/>
    <w:rsid w:val="001F3B9D"/>
    <w:rsid w:val="001F4267"/>
    <w:rsid w:val="001F480E"/>
    <w:rsid w:val="001F51A8"/>
    <w:rsid w:val="001F5EB6"/>
    <w:rsid w:val="001F71AA"/>
    <w:rsid w:val="001F727C"/>
    <w:rsid w:val="001F7B60"/>
    <w:rsid w:val="00200709"/>
    <w:rsid w:val="00201342"/>
    <w:rsid w:val="00201534"/>
    <w:rsid w:val="00201D94"/>
    <w:rsid w:val="002027AF"/>
    <w:rsid w:val="00202872"/>
    <w:rsid w:val="00202FD1"/>
    <w:rsid w:val="00203D8C"/>
    <w:rsid w:val="00204531"/>
    <w:rsid w:val="00204F15"/>
    <w:rsid w:val="00205BA8"/>
    <w:rsid w:val="002060DA"/>
    <w:rsid w:val="00206241"/>
    <w:rsid w:val="002071CF"/>
    <w:rsid w:val="0020763D"/>
    <w:rsid w:val="00207AE8"/>
    <w:rsid w:val="00207CE3"/>
    <w:rsid w:val="002106B6"/>
    <w:rsid w:val="00211024"/>
    <w:rsid w:val="00211DB6"/>
    <w:rsid w:val="002130B1"/>
    <w:rsid w:val="0021326F"/>
    <w:rsid w:val="002142D1"/>
    <w:rsid w:val="00214D01"/>
    <w:rsid w:val="002152BC"/>
    <w:rsid w:val="002155AB"/>
    <w:rsid w:val="00215655"/>
    <w:rsid w:val="00215920"/>
    <w:rsid w:val="00216015"/>
    <w:rsid w:val="0021679E"/>
    <w:rsid w:val="00216EEE"/>
    <w:rsid w:val="00220B85"/>
    <w:rsid w:val="002210AE"/>
    <w:rsid w:val="00221C50"/>
    <w:rsid w:val="00222379"/>
    <w:rsid w:val="00222797"/>
    <w:rsid w:val="002235C2"/>
    <w:rsid w:val="00223C30"/>
    <w:rsid w:val="002240B6"/>
    <w:rsid w:val="00224987"/>
    <w:rsid w:val="00225186"/>
    <w:rsid w:val="0022622A"/>
    <w:rsid w:val="00226327"/>
    <w:rsid w:val="00226C40"/>
    <w:rsid w:val="00227C88"/>
    <w:rsid w:val="00227DC1"/>
    <w:rsid w:val="002302E8"/>
    <w:rsid w:val="00230950"/>
    <w:rsid w:val="002311BD"/>
    <w:rsid w:val="00231853"/>
    <w:rsid w:val="00232439"/>
    <w:rsid w:val="00232DB6"/>
    <w:rsid w:val="002336DB"/>
    <w:rsid w:val="00234A50"/>
    <w:rsid w:val="002352DC"/>
    <w:rsid w:val="00235502"/>
    <w:rsid w:val="002363BB"/>
    <w:rsid w:val="002364EA"/>
    <w:rsid w:val="00236641"/>
    <w:rsid w:val="00236961"/>
    <w:rsid w:val="00237197"/>
    <w:rsid w:val="002371B6"/>
    <w:rsid w:val="0023769D"/>
    <w:rsid w:val="0024000D"/>
    <w:rsid w:val="00241483"/>
    <w:rsid w:val="002428E8"/>
    <w:rsid w:val="00242BA7"/>
    <w:rsid w:val="0024326C"/>
    <w:rsid w:val="00243EDB"/>
    <w:rsid w:val="002446A0"/>
    <w:rsid w:val="002454EB"/>
    <w:rsid w:val="00245910"/>
    <w:rsid w:val="00245B97"/>
    <w:rsid w:val="00245D7D"/>
    <w:rsid w:val="00246298"/>
    <w:rsid w:val="00246366"/>
    <w:rsid w:val="0024707F"/>
    <w:rsid w:val="00247FFD"/>
    <w:rsid w:val="0025016C"/>
    <w:rsid w:val="00250BF7"/>
    <w:rsid w:val="00251609"/>
    <w:rsid w:val="002517E3"/>
    <w:rsid w:val="00251B94"/>
    <w:rsid w:val="00252D0A"/>
    <w:rsid w:val="00253100"/>
    <w:rsid w:val="002531AE"/>
    <w:rsid w:val="00253244"/>
    <w:rsid w:val="0025378D"/>
    <w:rsid w:val="00253DD2"/>
    <w:rsid w:val="00254B31"/>
    <w:rsid w:val="00254B98"/>
    <w:rsid w:val="002550B3"/>
    <w:rsid w:val="00257F15"/>
    <w:rsid w:val="002601FF"/>
    <w:rsid w:val="00260261"/>
    <w:rsid w:val="002603CA"/>
    <w:rsid w:val="002603F6"/>
    <w:rsid w:val="00260E6E"/>
    <w:rsid w:val="0026108C"/>
    <w:rsid w:val="00261B1C"/>
    <w:rsid w:val="00263E78"/>
    <w:rsid w:val="00263FA9"/>
    <w:rsid w:val="002653AB"/>
    <w:rsid w:val="00265F59"/>
    <w:rsid w:val="002678F5"/>
    <w:rsid w:val="00267A7C"/>
    <w:rsid w:val="00270494"/>
    <w:rsid w:val="002704BF"/>
    <w:rsid w:val="00271468"/>
    <w:rsid w:val="00271B07"/>
    <w:rsid w:val="00271EA0"/>
    <w:rsid w:val="00271F8C"/>
    <w:rsid w:val="00272196"/>
    <w:rsid w:val="00272801"/>
    <w:rsid w:val="0027318A"/>
    <w:rsid w:val="0027348D"/>
    <w:rsid w:val="0027476E"/>
    <w:rsid w:val="0027653A"/>
    <w:rsid w:val="002765B1"/>
    <w:rsid w:val="0027785E"/>
    <w:rsid w:val="00277940"/>
    <w:rsid w:val="00277F38"/>
    <w:rsid w:val="0028043F"/>
    <w:rsid w:val="00280805"/>
    <w:rsid w:val="0028096D"/>
    <w:rsid w:val="00280F1A"/>
    <w:rsid w:val="00281130"/>
    <w:rsid w:val="002815F1"/>
    <w:rsid w:val="00281633"/>
    <w:rsid w:val="002818AC"/>
    <w:rsid w:val="00281DA9"/>
    <w:rsid w:val="00282F85"/>
    <w:rsid w:val="00284DE0"/>
    <w:rsid w:val="00286029"/>
    <w:rsid w:val="00286B3F"/>
    <w:rsid w:val="00287B0C"/>
    <w:rsid w:val="0029000C"/>
    <w:rsid w:val="00290571"/>
    <w:rsid w:val="00291884"/>
    <w:rsid w:val="0029244A"/>
    <w:rsid w:val="00292558"/>
    <w:rsid w:val="00292D02"/>
    <w:rsid w:val="00293919"/>
    <w:rsid w:val="00294A93"/>
    <w:rsid w:val="002958C9"/>
    <w:rsid w:val="00295F50"/>
    <w:rsid w:val="002960EB"/>
    <w:rsid w:val="002967F2"/>
    <w:rsid w:val="0029680D"/>
    <w:rsid w:val="00296C10"/>
    <w:rsid w:val="002A20FB"/>
    <w:rsid w:val="002A2CBE"/>
    <w:rsid w:val="002A3395"/>
    <w:rsid w:val="002A39C5"/>
    <w:rsid w:val="002A39DD"/>
    <w:rsid w:val="002A3AA2"/>
    <w:rsid w:val="002A3E9D"/>
    <w:rsid w:val="002A4F77"/>
    <w:rsid w:val="002A5981"/>
    <w:rsid w:val="002A6468"/>
    <w:rsid w:val="002A65B2"/>
    <w:rsid w:val="002B085F"/>
    <w:rsid w:val="002B0BAD"/>
    <w:rsid w:val="002B2044"/>
    <w:rsid w:val="002B29EE"/>
    <w:rsid w:val="002B32A9"/>
    <w:rsid w:val="002B3619"/>
    <w:rsid w:val="002B3E4F"/>
    <w:rsid w:val="002B443F"/>
    <w:rsid w:val="002B4880"/>
    <w:rsid w:val="002B4C45"/>
    <w:rsid w:val="002B4C4B"/>
    <w:rsid w:val="002B5472"/>
    <w:rsid w:val="002B5AA8"/>
    <w:rsid w:val="002B5E53"/>
    <w:rsid w:val="002B6CDD"/>
    <w:rsid w:val="002B6CF7"/>
    <w:rsid w:val="002B71BE"/>
    <w:rsid w:val="002B74BC"/>
    <w:rsid w:val="002B7B31"/>
    <w:rsid w:val="002C0039"/>
    <w:rsid w:val="002C0792"/>
    <w:rsid w:val="002C0ABA"/>
    <w:rsid w:val="002C0ACA"/>
    <w:rsid w:val="002C102D"/>
    <w:rsid w:val="002C12C6"/>
    <w:rsid w:val="002C12FE"/>
    <w:rsid w:val="002C1579"/>
    <w:rsid w:val="002C2D5B"/>
    <w:rsid w:val="002C4AA2"/>
    <w:rsid w:val="002C4DBB"/>
    <w:rsid w:val="002C4EA4"/>
    <w:rsid w:val="002C5693"/>
    <w:rsid w:val="002C5F3B"/>
    <w:rsid w:val="002C6160"/>
    <w:rsid w:val="002C64E5"/>
    <w:rsid w:val="002C65E9"/>
    <w:rsid w:val="002D036F"/>
    <w:rsid w:val="002D04A7"/>
    <w:rsid w:val="002D0E9A"/>
    <w:rsid w:val="002D168E"/>
    <w:rsid w:val="002D1FBA"/>
    <w:rsid w:val="002D201F"/>
    <w:rsid w:val="002D21E3"/>
    <w:rsid w:val="002D30F0"/>
    <w:rsid w:val="002D3655"/>
    <w:rsid w:val="002D3BB8"/>
    <w:rsid w:val="002D3FF3"/>
    <w:rsid w:val="002D4620"/>
    <w:rsid w:val="002D4749"/>
    <w:rsid w:val="002D515F"/>
    <w:rsid w:val="002D5955"/>
    <w:rsid w:val="002D65E8"/>
    <w:rsid w:val="002D6EA5"/>
    <w:rsid w:val="002D7062"/>
    <w:rsid w:val="002E0368"/>
    <w:rsid w:val="002E081B"/>
    <w:rsid w:val="002E0B79"/>
    <w:rsid w:val="002E1153"/>
    <w:rsid w:val="002E16E6"/>
    <w:rsid w:val="002E336E"/>
    <w:rsid w:val="002E3F4B"/>
    <w:rsid w:val="002E46B5"/>
    <w:rsid w:val="002E4FE0"/>
    <w:rsid w:val="002E6767"/>
    <w:rsid w:val="002F0139"/>
    <w:rsid w:val="002F0449"/>
    <w:rsid w:val="002F04D5"/>
    <w:rsid w:val="002F0DBC"/>
    <w:rsid w:val="002F0ECB"/>
    <w:rsid w:val="002F1376"/>
    <w:rsid w:val="002F160E"/>
    <w:rsid w:val="002F17CE"/>
    <w:rsid w:val="002F19A7"/>
    <w:rsid w:val="002F19AB"/>
    <w:rsid w:val="002F288A"/>
    <w:rsid w:val="002F2B28"/>
    <w:rsid w:val="002F2E6F"/>
    <w:rsid w:val="002F387A"/>
    <w:rsid w:val="002F40ED"/>
    <w:rsid w:val="002F4381"/>
    <w:rsid w:val="002F45CA"/>
    <w:rsid w:val="002F4685"/>
    <w:rsid w:val="002F4FC9"/>
    <w:rsid w:val="002F51D9"/>
    <w:rsid w:val="002F64A5"/>
    <w:rsid w:val="002F66CF"/>
    <w:rsid w:val="00300895"/>
    <w:rsid w:val="00301475"/>
    <w:rsid w:val="00301E03"/>
    <w:rsid w:val="00302B8E"/>
    <w:rsid w:val="00302DBD"/>
    <w:rsid w:val="00302EA3"/>
    <w:rsid w:val="00302EE4"/>
    <w:rsid w:val="00303595"/>
    <w:rsid w:val="003043A1"/>
    <w:rsid w:val="003049D6"/>
    <w:rsid w:val="003053B1"/>
    <w:rsid w:val="00305B81"/>
    <w:rsid w:val="00305F6B"/>
    <w:rsid w:val="00306072"/>
    <w:rsid w:val="00306234"/>
    <w:rsid w:val="00306A9C"/>
    <w:rsid w:val="00307008"/>
    <w:rsid w:val="00307122"/>
    <w:rsid w:val="003079C7"/>
    <w:rsid w:val="00307E7E"/>
    <w:rsid w:val="003103F6"/>
    <w:rsid w:val="0031110F"/>
    <w:rsid w:val="00312519"/>
    <w:rsid w:val="00312C34"/>
    <w:rsid w:val="00313E2B"/>
    <w:rsid w:val="003144BB"/>
    <w:rsid w:val="00314566"/>
    <w:rsid w:val="00314691"/>
    <w:rsid w:val="00314B98"/>
    <w:rsid w:val="00315C3A"/>
    <w:rsid w:val="00316DFA"/>
    <w:rsid w:val="00317C0A"/>
    <w:rsid w:val="00320827"/>
    <w:rsid w:val="003214E9"/>
    <w:rsid w:val="0032170F"/>
    <w:rsid w:val="0032180C"/>
    <w:rsid w:val="00323201"/>
    <w:rsid w:val="003237AF"/>
    <w:rsid w:val="003238BC"/>
    <w:rsid w:val="003243B3"/>
    <w:rsid w:val="0032687A"/>
    <w:rsid w:val="0032748A"/>
    <w:rsid w:val="003276CA"/>
    <w:rsid w:val="0032772A"/>
    <w:rsid w:val="00327A0A"/>
    <w:rsid w:val="00330177"/>
    <w:rsid w:val="00330425"/>
    <w:rsid w:val="00330693"/>
    <w:rsid w:val="00330DD2"/>
    <w:rsid w:val="00332ED3"/>
    <w:rsid w:val="00333552"/>
    <w:rsid w:val="00333DED"/>
    <w:rsid w:val="00334822"/>
    <w:rsid w:val="0033524A"/>
    <w:rsid w:val="003355DC"/>
    <w:rsid w:val="0033568F"/>
    <w:rsid w:val="00336A80"/>
    <w:rsid w:val="00336CBC"/>
    <w:rsid w:val="003374BC"/>
    <w:rsid w:val="00337A44"/>
    <w:rsid w:val="00342E17"/>
    <w:rsid w:val="00343494"/>
    <w:rsid w:val="003447DE"/>
    <w:rsid w:val="003455AA"/>
    <w:rsid w:val="003459F4"/>
    <w:rsid w:val="00346C79"/>
    <w:rsid w:val="00346E06"/>
    <w:rsid w:val="003472CE"/>
    <w:rsid w:val="00350B9E"/>
    <w:rsid w:val="00351940"/>
    <w:rsid w:val="00351B72"/>
    <w:rsid w:val="0035245C"/>
    <w:rsid w:val="00352B86"/>
    <w:rsid w:val="00352D98"/>
    <w:rsid w:val="003553A4"/>
    <w:rsid w:val="0035582A"/>
    <w:rsid w:val="00356072"/>
    <w:rsid w:val="00356560"/>
    <w:rsid w:val="00360AD1"/>
    <w:rsid w:val="003610C1"/>
    <w:rsid w:val="0036118E"/>
    <w:rsid w:val="00361686"/>
    <w:rsid w:val="00361C25"/>
    <w:rsid w:val="003624FC"/>
    <w:rsid w:val="003627C4"/>
    <w:rsid w:val="0036293B"/>
    <w:rsid w:val="00362BE8"/>
    <w:rsid w:val="00363127"/>
    <w:rsid w:val="00364025"/>
    <w:rsid w:val="00364330"/>
    <w:rsid w:val="003648F5"/>
    <w:rsid w:val="00364B17"/>
    <w:rsid w:val="00364B24"/>
    <w:rsid w:val="00364EAC"/>
    <w:rsid w:val="00365BC7"/>
    <w:rsid w:val="00366751"/>
    <w:rsid w:val="0037008E"/>
    <w:rsid w:val="003704D4"/>
    <w:rsid w:val="00370778"/>
    <w:rsid w:val="00372509"/>
    <w:rsid w:val="00372770"/>
    <w:rsid w:val="00373022"/>
    <w:rsid w:val="00373437"/>
    <w:rsid w:val="00374957"/>
    <w:rsid w:val="00374A45"/>
    <w:rsid w:val="00375232"/>
    <w:rsid w:val="00375D36"/>
    <w:rsid w:val="00375F31"/>
    <w:rsid w:val="00376F66"/>
    <w:rsid w:val="00377F97"/>
    <w:rsid w:val="003803B9"/>
    <w:rsid w:val="0038144F"/>
    <w:rsid w:val="00381669"/>
    <w:rsid w:val="00381B35"/>
    <w:rsid w:val="00381FA2"/>
    <w:rsid w:val="003820CF"/>
    <w:rsid w:val="00382119"/>
    <w:rsid w:val="003824AA"/>
    <w:rsid w:val="00383273"/>
    <w:rsid w:val="003834FA"/>
    <w:rsid w:val="00384BB8"/>
    <w:rsid w:val="00384E18"/>
    <w:rsid w:val="00385B0F"/>
    <w:rsid w:val="00385CBC"/>
    <w:rsid w:val="0038620C"/>
    <w:rsid w:val="00387943"/>
    <w:rsid w:val="0038794B"/>
    <w:rsid w:val="00390CD9"/>
    <w:rsid w:val="0039131A"/>
    <w:rsid w:val="003939DE"/>
    <w:rsid w:val="00393F0A"/>
    <w:rsid w:val="00394668"/>
    <w:rsid w:val="00394BB3"/>
    <w:rsid w:val="00396743"/>
    <w:rsid w:val="00397351"/>
    <w:rsid w:val="003A025E"/>
    <w:rsid w:val="003A09EF"/>
    <w:rsid w:val="003A1414"/>
    <w:rsid w:val="003A1B00"/>
    <w:rsid w:val="003A1F34"/>
    <w:rsid w:val="003A2DE2"/>
    <w:rsid w:val="003A2E3B"/>
    <w:rsid w:val="003A31FC"/>
    <w:rsid w:val="003A3299"/>
    <w:rsid w:val="003A3886"/>
    <w:rsid w:val="003A38AE"/>
    <w:rsid w:val="003A3CC0"/>
    <w:rsid w:val="003A3D92"/>
    <w:rsid w:val="003A4022"/>
    <w:rsid w:val="003A456D"/>
    <w:rsid w:val="003A4FD1"/>
    <w:rsid w:val="003A526B"/>
    <w:rsid w:val="003A6348"/>
    <w:rsid w:val="003A68B3"/>
    <w:rsid w:val="003A73AE"/>
    <w:rsid w:val="003A76C1"/>
    <w:rsid w:val="003B08AF"/>
    <w:rsid w:val="003B0DF6"/>
    <w:rsid w:val="003B0FB1"/>
    <w:rsid w:val="003B1168"/>
    <w:rsid w:val="003B11B3"/>
    <w:rsid w:val="003B19C4"/>
    <w:rsid w:val="003B28F5"/>
    <w:rsid w:val="003B2F45"/>
    <w:rsid w:val="003B31F8"/>
    <w:rsid w:val="003B3959"/>
    <w:rsid w:val="003B3F31"/>
    <w:rsid w:val="003B5352"/>
    <w:rsid w:val="003B5EFF"/>
    <w:rsid w:val="003B5F04"/>
    <w:rsid w:val="003B6486"/>
    <w:rsid w:val="003B6A99"/>
    <w:rsid w:val="003B73C5"/>
    <w:rsid w:val="003B750A"/>
    <w:rsid w:val="003B7955"/>
    <w:rsid w:val="003B7FDD"/>
    <w:rsid w:val="003C07D6"/>
    <w:rsid w:val="003C0825"/>
    <w:rsid w:val="003C1700"/>
    <w:rsid w:val="003C1741"/>
    <w:rsid w:val="003C2925"/>
    <w:rsid w:val="003C2D64"/>
    <w:rsid w:val="003C312C"/>
    <w:rsid w:val="003C3724"/>
    <w:rsid w:val="003C451B"/>
    <w:rsid w:val="003C45A5"/>
    <w:rsid w:val="003C47AA"/>
    <w:rsid w:val="003C4AB1"/>
    <w:rsid w:val="003C56CA"/>
    <w:rsid w:val="003C5C73"/>
    <w:rsid w:val="003C7681"/>
    <w:rsid w:val="003D0521"/>
    <w:rsid w:val="003D0E6C"/>
    <w:rsid w:val="003D1F81"/>
    <w:rsid w:val="003D245A"/>
    <w:rsid w:val="003D29E0"/>
    <w:rsid w:val="003D2A6D"/>
    <w:rsid w:val="003D2C31"/>
    <w:rsid w:val="003D348A"/>
    <w:rsid w:val="003D37E6"/>
    <w:rsid w:val="003D3F47"/>
    <w:rsid w:val="003D402E"/>
    <w:rsid w:val="003D40B1"/>
    <w:rsid w:val="003D45D7"/>
    <w:rsid w:val="003D4C1E"/>
    <w:rsid w:val="003D7470"/>
    <w:rsid w:val="003D75C8"/>
    <w:rsid w:val="003D773F"/>
    <w:rsid w:val="003D7AE5"/>
    <w:rsid w:val="003E0086"/>
    <w:rsid w:val="003E06CB"/>
    <w:rsid w:val="003E0910"/>
    <w:rsid w:val="003E0DC6"/>
    <w:rsid w:val="003E12AB"/>
    <w:rsid w:val="003E13E1"/>
    <w:rsid w:val="003E15D7"/>
    <w:rsid w:val="003E19A5"/>
    <w:rsid w:val="003E19E4"/>
    <w:rsid w:val="003E2179"/>
    <w:rsid w:val="003E21D5"/>
    <w:rsid w:val="003E25E1"/>
    <w:rsid w:val="003E3DC2"/>
    <w:rsid w:val="003E4583"/>
    <w:rsid w:val="003E5611"/>
    <w:rsid w:val="003E60D0"/>
    <w:rsid w:val="003E7286"/>
    <w:rsid w:val="003E794E"/>
    <w:rsid w:val="003E7BF1"/>
    <w:rsid w:val="003E7D8F"/>
    <w:rsid w:val="003F0150"/>
    <w:rsid w:val="003F0A44"/>
    <w:rsid w:val="003F0ECA"/>
    <w:rsid w:val="003F100F"/>
    <w:rsid w:val="003F15F3"/>
    <w:rsid w:val="003F1923"/>
    <w:rsid w:val="003F1C13"/>
    <w:rsid w:val="003F1D3D"/>
    <w:rsid w:val="003F1F31"/>
    <w:rsid w:val="003F20B5"/>
    <w:rsid w:val="003F29CF"/>
    <w:rsid w:val="003F3EF4"/>
    <w:rsid w:val="003F42FD"/>
    <w:rsid w:val="003F5835"/>
    <w:rsid w:val="003F5EA9"/>
    <w:rsid w:val="003F6457"/>
    <w:rsid w:val="003F6990"/>
    <w:rsid w:val="003F69B7"/>
    <w:rsid w:val="003F6BE8"/>
    <w:rsid w:val="003F7B35"/>
    <w:rsid w:val="003F7B37"/>
    <w:rsid w:val="004002B7"/>
    <w:rsid w:val="00400EAD"/>
    <w:rsid w:val="004013D4"/>
    <w:rsid w:val="00401E39"/>
    <w:rsid w:val="00403245"/>
    <w:rsid w:val="00403C23"/>
    <w:rsid w:val="00403D59"/>
    <w:rsid w:val="004045AF"/>
    <w:rsid w:val="0040506D"/>
    <w:rsid w:val="0040574F"/>
    <w:rsid w:val="0040590D"/>
    <w:rsid w:val="00405BCB"/>
    <w:rsid w:val="0040608F"/>
    <w:rsid w:val="00406823"/>
    <w:rsid w:val="00407396"/>
    <w:rsid w:val="00407521"/>
    <w:rsid w:val="004075CC"/>
    <w:rsid w:val="004075E0"/>
    <w:rsid w:val="004078A9"/>
    <w:rsid w:val="00410105"/>
    <w:rsid w:val="004102BF"/>
    <w:rsid w:val="00410D99"/>
    <w:rsid w:val="004115FE"/>
    <w:rsid w:val="00412C30"/>
    <w:rsid w:val="00413714"/>
    <w:rsid w:val="00413752"/>
    <w:rsid w:val="00413CDE"/>
    <w:rsid w:val="00414B89"/>
    <w:rsid w:val="00414DF1"/>
    <w:rsid w:val="00414F94"/>
    <w:rsid w:val="00415523"/>
    <w:rsid w:val="004164E3"/>
    <w:rsid w:val="0041668F"/>
    <w:rsid w:val="00417A45"/>
    <w:rsid w:val="00420FD3"/>
    <w:rsid w:val="00421372"/>
    <w:rsid w:val="00421628"/>
    <w:rsid w:val="00421E5A"/>
    <w:rsid w:val="00421F4D"/>
    <w:rsid w:val="0042219F"/>
    <w:rsid w:val="00423833"/>
    <w:rsid w:val="0042418F"/>
    <w:rsid w:val="0042442F"/>
    <w:rsid w:val="00424F1E"/>
    <w:rsid w:val="004259CE"/>
    <w:rsid w:val="00425A67"/>
    <w:rsid w:val="00425FB2"/>
    <w:rsid w:val="004261A3"/>
    <w:rsid w:val="00426227"/>
    <w:rsid w:val="0042664F"/>
    <w:rsid w:val="004268AA"/>
    <w:rsid w:val="00426DBC"/>
    <w:rsid w:val="004274D9"/>
    <w:rsid w:val="004278F4"/>
    <w:rsid w:val="00427913"/>
    <w:rsid w:val="00430399"/>
    <w:rsid w:val="0043058E"/>
    <w:rsid w:val="00430884"/>
    <w:rsid w:val="00430F86"/>
    <w:rsid w:val="004310B2"/>
    <w:rsid w:val="004310DC"/>
    <w:rsid w:val="004314D3"/>
    <w:rsid w:val="00431727"/>
    <w:rsid w:val="00431956"/>
    <w:rsid w:val="004319D3"/>
    <w:rsid w:val="00431A12"/>
    <w:rsid w:val="00431FA8"/>
    <w:rsid w:val="004322E0"/>
    <w:rsid w:val="004324D2"/>
    <w:rsid w:val="00432503"/>
    <w:rsid w:val="004326A9"/>
    <w:rsid w:val="0043383C"/>
    <w:rsid w:val="00433959"/>
    <w:rsid w:val="00434958"/>
    <w:rsid w:val="00435579"/>
    <w:rsid w:val="004357A0"/>
    <w:rsid w:val="00435A08"/>
    <w:rsid w:val="00435B9D"/>
    <w:rsid w:val="00435C38"/>
    <w:rsid w:val="00436FF3"/>
    <w:rsid w:val="00437269"/>
    <w:rsid w:val="004403ED"/>
    <w:rsid w:val="0044051A"/>
    <w:rsid w:val="0044148D"/>
    <w:rsid w:val="00441B54"/>
    <w:rsid w:val="00442D65"/>
    <w:rsid w:val="004439EC"/>
    <w:rsid w:val="0044409B"/>
    <w:rsid w:val="0044553C"/>
    <w:rsid w:val="004455F8"/>
    <w:rsid w:val="00445D98"/>
    <w:rsid w:val="00445E57"/>
    <w:rsid w:val="00446628"/>
    <w:rsid w:val="0044688E"/>
    <w:rsid w:val="00446FEB"/>
    <w:rsid w:val="0044731B"/>
    <w:rsid w:val="0044795E"/>
    <w:rsid w:val="00447C28"/>
    <w:rsid w:val="00447C3D"/>
    <w:rsid w:val="00447EEB"/>
    <w:rsid w:val="00450B98"/>
    <w:rsid w:val="00451247"/>
    <w:rsid w:val="004514DF"/>
    <w:rsid w:val="004523E2"/>
    <w:rsid w:val="00453504"/>
    <w:rsid w:val="00453A2F"/>
    <w:rsid w:val="0045441A"/>
    <w:rsid w:val="00454846"/>
    <w:rsid w:val="004549D0"/>
    <w:rsid w:val="00454D92"/>
    <w:rsid w:val="0045578B"/>
    <w:rsid w:val="0045587A"/>
    <w:rsid w:val="00456637"/>
    <w:rsid w:val="00457B5E"/>
    <w:rsid w:val="00457D90"/>
    <w:rsid w:val="00460A20"/>
    <w:rsid w:val="00461A1C"/>
    <w:rsid w:val="00462EB2"/>
    <w:rsid w:val="00462EBD"/>
    <w:rsid w:val="0046336B"/>
    <w:rsid w:val="00463638"/>
    <w:rsid w:val="00464EF5"/>
    <w:rsid w:val="00465950"/>
    <w:rsid w:val="00465EA6"/>
    <w:rsid w:val="004662B6"/>
    <w:rsid w:val="00466931"/>
    <w:rsid w:val="00466B4E"/>
    <w:rsid w:val="00466C1F"/>
    <w:rsid w:val="00467107"/>
    <w:rsid w:val="004678E8"/>
    <w:rsid w:val="00467A6A"/>
    <w:rsid w:val="0047106D"/>
    <w:rsid w:val="004717B9"/>
    <w:rsid w:val="0047201A"/>
    <w:rsid w:val="004726A6"/>
    <w:rsid w:val="004734B2"/>
    <w:rsid w:val="0047404A"/>
    <w:rsid w:val="00474113"/>
    <w:rsid w:val="004747BE"/>
    <w:rsid w:val="004747EF"/>
    <w:rsid w:val="004748A8"/>
    <w:rsid w:val="00474E9B"/>
    <w:rsid w:val="00475056"/>
    <w:rsid w:val="00475AAA"/>
    <w:rsid w:val="00475D97"/>
    <w:rsid w:val="00475F22"/>
    <w:rsid w:val="00476733"/>
    <w:rsid w:val="00476C18"/>
    <w:rsid w:val="00477724"/>
    <w:rsid w:val="00477809"/>
    <w:rsid w:val="00477845"/>
    <w:rsid w:val="00477A15"/>
    <w:rsid w:val="00477A19"/>
    <w:rsid w:val="00481D5F"/>
    <w:rsid w:val="00482DAA"/>
    <w:rsid w:val="00483A71"/>
    <w:rsid w:val="00483AF9"/>
    <w:rsid w:val="00484198"/>
    <w:rsid w:val="00484AB9"/>
    <w:rsid w:val="00484F13"/>
    <w:rsid w:val="0048548B"/>
    <w:rsid w:val="00485CD6"/>
    <w:rsid w:val="00485F3C"/>
    <w:rsid w:val="00485F73"/>
    <w:rsid w:val="004863DD"/>
    <w:rsid w:val="00486489"/>
    <w:rsid w:val="004867EC"/>
    <w:rsid w:val="00486B82"/>
    <w:rsid w:val="00487AEF"/>
    <w:rsid w:val="00490062"/>
    <w:rsid w:val="00490ECA"/>
    <w:rsid w:val="004913E1"/>
    <w:rsid w:val="004916AA"/>
    <w:rsid w:val="00491711"/>
    <w:rsid w:val="004920FD"/>
    <w:rsid w:val="00492A4B"/>
    <w:rsid w:val="00492D10"/>
    <w:rsid w:val="00493622"/>
    <w:rsid w:val="0049376A"/>
    <w:rsid w:val="00493A5D"/>
    <w:rsid w:val="004942EF"/>
    <w:rsid w:val="004943A3"/>
    <w:rsid w:val="004945EA"/>
    <w:rsid w:val="00494A41"/>
    <w:rsid w:val="00494BF3"/>
    <w:rsid w:val="00494F94"/>
    <w:rsid w:val="004961B9"/>
    <w:rsid w:val="004966C2"/>
    <w:rsid w:val="00496761"/>
    <w:rsid w:val="00497B7D"/>
    <w:rsid w:val="00497D8D"/>
    <w:rsid w:val="004A0789"/>
    <w:rsid w:val="004A0E8C"/>
    <w:rsid w:val="004A133F"/>
    <w:rsid w:val="004A2613"/>
    <w:rsid w:val="004A271C"/>
    <w:rsid w:val="004A2E0F"/>
    <w:rsid w:val="004A40F3"/>
    <w:rsid w:val="004A434A"/>
    <w:rsid w:val="004A4586"/>
    <w:rsid w:val="004A46F4"/>
    <w:rsid w:val="004A4CD5"/>
    <w:rsid w:val="004A4CE8"/>
    <w:rsid w:val="004A5D0D"/>
    <w:rsid w:val="004A5D47"/>
    <w:rsid w:val="004A6214"/>
    <w:rsid w:val="004A6ECC"/>
    <w:rsid w:val="004A7D7A"/>
    <w:rsid w:val="004B110B"/>
    <w:rsid w:val="004B1B58"/>
    <w:rsid w:val="004B2D51"/>
    <w:rsid w:val="004B2E4C"/>
    <w:rsid w:val="004B2F8A"/>
    <w:rsid w:val="004B3458"/>
    <w:rsid w:val="004B41F7"/>
    <w:rsid w:val="004B50F8"/>
    <w:rsid w:val="004B5244"/>
    <w:rsid w:val="004B55F2"/>
    <w:rsid w:val="004B560A"/>
    <w:rsid w:val="004B61C4"/>
    <w:rsid w:val="004B6662"/>
    <w:rsid w:val="004B6C9A"/>
    <w:rsid w:val="004C064D"/>
    <w:rsid w:val="004C0963"/>
    <w:rsid w:val="004C0A34"/>
    <w:rsid w:val="004C0ED5"/>
    <w:rsid w:val="004C18CE"/>
    <w:rsid w:val="004C1F45"/>
    <w:rsid w:val="004C2110"/>
    <w:rsid w:val="004C2930"/>
    <w:rsid w:val="004C2AE9"/>
    <w:rsid w:val="004C2BFA"/>
    <w:rsid w:val="004C31CF"/>
    <w:rsid w:val="004C3840"/>
    <w:rsid w:val="004C3BE5"/>
    <w:rsid w:val="004C3F73"/>
    <w:rsid w:val="004C4368"/>
    <w:rsid w:val="004C4730"/>
    <w:rsid w:val="004C4737"/>
    <w:rsid w:val="004C4FC5"/>
    <w:rsid w:val="004C5AE6"/>
    <w:rsid w:val="004C6060"/>
    <w:rsid w:val="004C6929"/>
    <w:rsid w:val="004C6A31"/>
    <w:rsid w:val="004C6EE8"/>
    <w:rsid w:val="004C6FB6"/>
    <w:rsid w:val="004C74B3"/>
    <w:rsid w:val="004C777C"/>
    <w:rsid w:val="004C77F1"/>
    <w:rsid w:val="004C7A55"/>
    <w:rsid w:val="004C7B86"/>
    <w:rsid w:val="004D001A"/>
    <w:rsid w:val="004D0293"/>
    <w:rsid w:val="004D0512"/>
    <w:rsid w:val="004D1017"/>
    <w:rsid w:val="004D1CA3"/>
    <w:rsid w:val="004D21D6"/>
    <w:rsid w:val="004D2525"/>
    <w:rsid w:val="004D2C0C"/>
    <w:rsid w:val="004D34D4"/>
    <w:rsid w:val="004D358E"/>
    <w:rsid w:val="004D3CE6"/>
    <w:rsid w:val="004D4542"/>
    <w:rsid w:val="004D5504"/>
    <w:rsid w:val="004D58B2"/>
    <w:rsid w:val="004D6F9A"/>
    <w:rsid w:val="004D7595"/>
    <w:rsid w:val="004D78F9"/>
    <w:rsid w:val="004D7AF3"/>
    <w:rsid w:val="004E0030"/>
    <w:rsid w:val="004E031D"/>
    <w:rsid w:val="004E0627"/>
    <w:rsid w:val="004E1500"/>
    <w:rsid w:val="004E1CEB"/>
    <w:rsid w:val="004E1E5E"/>
    <w:rsid w:val="004E2831"/>
    <w:rsid w:val="004E2DF7"/>
    <w:rsid w:val="004E4064"/>
    <w:rsid w:val="004E4933"/>
    <w:rsid w:val="004E4C82"/>
    <w:rsid w:val="004E53F9"/>
    <w:rsid w:val="004E5921"/>
    <w:rsid w:val="004E6438"/>
    <w:rsid w:val="004E7261"/>
    <w:rsid w:val="004F0988"/>
    <w:rsid w:val="004F13D0"/>
    <w:rsid w:val="004F1A0D"/>
    <w:rsid w:val="004F3134"/>
    <w:rsid w:val="004F3329"/>
    <w:rsid w:val="004F3AB4"/>
    <w:rsid w:val="004F48D0"/>
    <w:rsid w:val="004F64D7"/>
    <w:rsid w:val="004F71F6"/>
    <w:rsid w:val="004F75A8"/>
    <w:rsid w:val="004F795B"/>
    <w:rsid w:val="004F7B7B"/>
    <w:rsid w:val="004F7BF8"/>
    <w:rsid w:val="004F7E5F"/>
    <w:rsid w:val="0050132F"/>
    <w:rsid w:val="00501E04"/>
    <w:rsid w:val="0050215A"/>
    <w:rsid w:val="00502F5B"/>
    <w:rsid w:val="00503099"/>
    <w:rsid w:val="005031D5"/>
    <w:rsid w:val="00504B1B"/>
    <w:rsid w:val="00505073"/>
    <w:rsid w:val="00505742"/>
    <w:rsid w:val="00505765"/>
    <w:rsid w:val="00505EC8"/>
    <w:rsid w:val="00505FE9"/>
    <w:rsid w:val="0050645F"/>
    <w:rsid w:val="005077E9"/>
    <w:rsid w:val="00510DFE"/>
    <w:rsid w:val="00510F30"/>
    <w:rsid w:val="0051209B"/>
    <w:rsid w:val="00513C7E"/>
    <w:rsid w:val="0051486C"/>
    <w:rsid w:val="00516619"/>
    <w:rsid w:val="005167D4"/>
    <w:rsid w:val="005170AC"/>
    <w:rsid w:val="005173AA"/>
    <w:rsid w:val="00517B56"/>
    <w:rsid w:val="00517BC5"/>
    <w:rsid w:val="00517E88"/>
    <w:rsid w:val="00520B10"/>
    <w:rsid w:val="00521717"/>
    <w:rsid w:val="0052183B"/>
    <w:rsid w:val="005218AC"/>
    <w:rsid w:val="00521D5F"/>
    <w:rsid w:val="00522283"/>
    <w:rsid w:val="005224E6"/>
    <w:rsid w:val="0052278F"/>
    <w:rsid w:val="00522E70"/>
    <w:rsid w:val="00523CCD"/>
    <w:rsid w:val="0052457B"/>
    <w:rsid w:val="00524AEE"/>
    <w:rsid w:val="00524FAC"/>
    <w:rsid w:val="00525063"/>
    <w:rsid w:val="005254FC"/>
    <w:rsid w:val="00525A22"/>
    <w:rsid w:val="00525C53"/>
    <w:rsid w:val="005260BC"/>
    <w:rsid w:val="00526A92"/>
    <w:rsid w:val="00527022"/>
    <w:rsid w:val="005277AA"/>
    <w:rsid w:val="00527E95"/>
    <w:rsid w:val="00530126"/>
    <w:rsid w:val="00531528"/>
    <w:rsid w:val="005318EE"/>
    <w:rsid w:val="00531CF5"/>
    <w:rsid w:val="005321FF"/>
    <w:rsid w:val="00532619"/>
    <w:rsid w:val="005332D1"/>
    <w:rsid w:val="00533635"/>
    <w:rsid w:val="00533F91"/>
    <w:rsid w:val="00534D48"/>
    <w:rsid w:val="005351BD"/>
    <w:rsid w:val="00537146"/>
    <w:rsid w:val="00540510"/>
    <w:rsid w:val="00540D02"/>
    <w:rsid w:val="00542B07"/>
    <w:rsid w:val="005430F2"/>
    <w:rsid w:val="00543E9E"/>
    <w:rsid w:val="00543FDF"/>
    <w:rsid w:val="00544094"/>
    <w:rsid w:val="0054561A"/>
    <w:rsid w:val="00546376"/>
    <w:rsid w:val="00546652"/>
    <w:rsid w:val="005500BD"/>
    <w:rsid w:val="0055072E"/>
    <w:rsid w:val="00551454"/>
    <w:rsid w:val="00551517"/>
    <w:rsid w:val="00551AE4"/>
    <w:rsid w:val="00552320"/>
    <w:rsid w:val="0055311C"/>
    <w:rsid w:val="00553255"/>
    <w:rsid w:val="0055332D"/>
    <w:rsid w:val="00553A65"/>
    <w:rsid w:val="00553E87"/>
    <w:rsid w:val="005547C4"/>
    <w:rsid w:val="00554F7A"/>
    <w:rsid w:val="005555BB"/>
    <w:rsid w:val="00555CF5"/>
    <w:rsid w:val="005566C6"/>
    <w:rsid w:val="005577CE"/>
    <w:rsid w:val="0055795F"/>
    <w:rsid w:val="00557B73"/>
    <w:rsid w:val="00557BC9"/>
    <w:rsid w:val="005600EA"/>
    <w:rsid w:val="0056145F"/>
    <w:rsid w:val="00561724"/>
    <w:rsid w:val="00562549"/>
    <w:rsid w:val="005627B1"/>
    <w:rsid w:val="00563271"/>
    <w:rsid w:val="005640B0"/>
    <w:rsid w:val="00564378"/>
    <w:rsid w:val="00564983"/>
    <w:rsid w:val="00564E47"/>
    <w:rsid w:val="00564EF0"/>
    <w:rsid w:val="00564F1B"/>
    <w:rsid w:val="00566A61"/>
    <w:rsid w:val="00566C4C"/>
    <w:rsid w:val="005672D0"/>
    <w:rsid w:val="0056765A"/>
    <w:rsid w:val="00567B73"/>
    <w:rsid w:val="00567C31"/>
    <w:rsid w:val="00567F2D"/>
    <w:rsid w:val="00570917"/>
    <w:rsid w:val="00570949"/>
    <w:rsid w:val="00570B28"/>
    <w:rsid w:val="005714B7"/>
    <w:rsid w:val="0057155C"/>
    <w:rsid w:val="0057208D"/>
    <w:rsid w:val="0057262F"/>
    <w:rsid w:val="005733F1"/>
    <w:rsid w:val="0057377B"/>
    <w:rsid w:val="005737E9"/>
    <w:rsid w:val="00573AEB"/>
    <w:rsid w:val="00574D5E"/>
    <w:rsid w:val="005752B5"/>
    <w:rsid w:val="00575561"/>
    <w:rsid w:val="0057575C"/>
    <w:rsid w:val="00575B85"/>
    <w:rsid w:val="005775DE"/>
    <w:rsid w:val="00580095"/>
    <w:rsid w:val="00580B01"/>
    <w:rsid w:val="00580F04"/>
    <w:rsid w:val="005836FE"/>
    <w:rsid w:val="00583F8E"/>
    <w:rsid w:val="005841BF"/>
    <w:rsid w:val="00584411"/>
    <w:rsid w:val="00584531"/>
    <w:rsid w:val="0058523D"/>
    <w:rsid w:val="00585CB4"/>
    <w:rsid w:val="0058664C"/>
    <w:rsid w:val="005866D8"/>
    <w:rsid w:val="00586D95"/>
    <w:rsid w:val="0058712F"/>
    <w:rsid w:val="00591D38"/>
    <w:rsid w:val="005929D6"/>
    <w:rsid w:val="005939D9"/>
    <w:rsid w:val="005943E1"/>
    <w:rsid w:val="0059469B"/>
    <w:rsid w:val="005947DF"/>
    <w:rsid w:val="0059515F"/>
    <w:rsid w:val="005961C0"/>
    <w:rsid w:val="00596223"/>
    <w:rsid w:val="00596C78"/>
    <w:rsid w:val="00597F27"/>
    <w:rsid w:val="005A002C"/>
    <w:rsid w:val="005A012E"/>
    <w:rsid w:val="005A15F6"/>
    <w:rsid w:val="005A1C45"/>
    <w:rsid w:val="005A1E3E"/>
    <w:rsid w:val="005A23E3"/>
    <w:rsid w:val="005A30DA"/>
    <w:rsid w:val="005A3477"/>
    <w:rsid w:val="005A3647"/>
    <w:rsid w:val="005A3E93"/>
    <w:rsid w:val="005A412A"/>
    <w:rsid w:val="005A41B0"/>
    <w:rsid w:val="005A4DF8"/>
    <w:rsid w:val="005A5036"/>
    <w:rsid w:val="005A5C0F"/>
    <w:rsid w:val="005A5F92"/>
    <w:rsid w:val="005A6058"/>
    <w:rsid w:val="005A6613"/>
    <w:rsid w:val="005A6CFB"/>
    <w:rsid w:val="005A6ED5"/>
    <w:rsid w:val="005A6EE4"/>
    <w:rsid w:val="005A781C"/>
    <w:rsid w:val="005B0464"/>
    <w:rsid w:val="005B0770"/>
    <w:rsid w:val="005B0A24"/>
    <w:rsid w:val="005B0DB9"/>
    <w:rsid w:val="005B1309"/>
    <w:rsid w:val="005B1E39"/>
    <w:rsid w:val="005B1FD9"/>
    <w:rsid w:val="005B237E"/>
    <w:rsid w:val="005B243D"/>
    <w:rsid w:val="005B2610"/>
    <w:rsid w:val="005B26CD"/>
    <w:rsid w:val="005B3121"/>
    <w:rsid w:val="005B33E5"/>
    <w:rsid w:val="005B378F"/>
    <w:rsid w:val="005B38D2"/>
    <w:rsid w:val="005B3AEC"/>
    <w:rsid w:val="005B4833"/>
    <w:rsid w:val="005B4A83"/>
    <w:rsid w:val="005B4D2E"/>
    <w:rsid w:val="005B5B29"/>
    <w:rsid w:val="005B6234"/>
    <w:rsid w:val="005B64EA"/>
    <w:rsid w:val="005B6AD9"/>
    <w:rsid w:val="005B70EA"/>
    <w:rsid w:val="005B7ABD"/>
    <w:rsid w:val="005B7C17"/>
    <w:rsid w:val="005B7E25"/>
    <w:rsid w:val="005C01F7"/>
    <w:rsid w:val="005C0AC5"/>
    <w:rsid w:val="005C1C71"/>
    <w:rsid w:val="005C216D"/>
    <w:rsid w:val="005C34FA"/>
    <w:rsid w:val="005C3F5A"/>
    <w:rsid w:val="005C6827"/>
    <w:rsid w:val="005C71E2"/>
    <w:rsid w:val="005C73C4"/>
    <w:rsid w:val="005C7882"/>
    <w:rsid w:val="005C7EE9"/>
    <w:rsid w:val="005D05FF"/>
    <w:rsid w:val="005D0600"/>
    <w:rsid w:val="005D1733"/>
    <w:rsid w:val="005D197F"/>
    <w:rsid w:val="005D2D3D"/>
    <w:rsid w:val="005D4317"/>
    <w:rsid w:val="005D437A"/>
    <w:rsid w:val="005D4471"/>
    <w:rsid w:val="005D463F"/>
    <w:rsid w:val="005D5531"/>
    <w:rsid w:val="005D647C"/>
    <w:rsid w:val="005D6C80"/>
    <w:rsid w:val="005D74B1"/>
    <w:rsid w:val="005D7716"/>
    <w:rsid w:val="005D7BD2"/>
    <w:rsid w:val="005E01C9"/>
    <w:rsid w:val="005E0DAE"/>
    <w:rsid w:val="005E18C0"/>
    <w:rsid w:val="005E314C"/>
    <w:rsid w:val="005E50F5"/>
    <w:rsid w:val="005E5368"/>
    <w:rsid w:val="005E6C15"/>
    <w:rsid w:val="005E6CD9"/>
    <w:rsid w:val="005E73B9"/>
    <w:rsid w:val="005F00F8"/>
    <w:rsid w:val="005F0189"/>
    <w:rsid w:val="005F1AE6"/>
    <w:rsid w:val="005F210B"/>
    <w:rsid w:val="005F24B0"/>
    <w:rsid w:val="005F2C21"/>
    <w:rsid w:val="005F2C73"/>
    <w:rsid w:val="005F30BD"/>
    <w:rsid w:val="005F31F4"/>
    <w:rsid w:val="005F3D50"/>
    <w:rsid w:val="005F3EF7"/>
    <w:rsid w:val="005F4049"/>
    <w:rsid w:val="005F487E"/>
    <w:rsid w:val="005F5888"/>
    <w:rsid w:val="005F5F4B"/>
    <w:rsid w:val="005F7C9C"/>
    <w:rsid w:val="005F7F2F"/>
    <w:rsid w:val="00601C97"/>
    <w:rsid w:val="00602F4C"/>
    <w:rsid w:val="00603277"/>
    <w:rsid w:val="00603E48"/>
    <w:rsid w:val="00603F6E"/>
    <w:rsid w:val="00604549"/>
    <w:rsid w:val="00604BF8"/>
    <w:rsid w:val="00604F9F"/>
    <w:rsid w:val="006052CF"/>
    <w:rsid w:val="00605A02"/>
    <w:rsid w:val="00605D8B"/>
    <w:rsid w:val="00606324"/>
    <w:rsid w:val="00606B66"/>
    <w:rsid w:val="00606C84"/>
    <w:rsid w:val="00606E76"/>
    <w:rsid w:val="00607E26"/>
    <w:rsid w:val="00607EE0"/>
    <w:rsid w:val="006103E7"/>
    <w:rsid w:val="00610687"/>
    <w:rsid w:val="00611820"/>
    <w:rsid w:val="00611D02"/>
    <w:rsid w:val="00611FC2"/>
    <w:rsid w:val="006122B9"/>
    <w:rsid w:val="00612751"/>
    <w:rsid w:val="00613ACF"/>
    <w:rsid w:val="00614690"/>
    <w:rsid w:val="00614F28"/>
    <w:rsid w:val="006155FC"/>
    <w:rsid w:val="006166EC"/>
    <w:rsid w:val="006166F1"/>
    <w:rsid w:val="006167A4"/>
    <w:rsid w:val="00616FB6"/>
    <w:rsid w:val="00617558"/>
    <w:rsid w:val="00617735"/>
    <w:rsid w:val="006212C6"/>
    <w:rsid w:val="006213C1"/>
    <w:rsid w:val="00621BD6"/>
    <w:rsid w:val="00622330"/>
    <w:rsid w:val="006257D6"/>
    <w:rsid w:val="00625988"/>
    <w:rsid w:val="00625D9C"/>
    <w:rsid w:val="0062616D"/>
    <w:rsid w:val="006267A6"/>
    <w:rsid w:val="00626C18"/>
    <w:rsid w:val="00626DEF"/>
    <w:rsid w:val="00626FB1"/>
    <w:rsid w:val="0062751C"/>
    <w:rsid w:val="006275C4"/>
    <w:rsid w:val="006276F2"/>
    <w:rsid w:val="006304D4"/>
    <w:rsid w:val="00630802"/>
    <w:rsid w:val="006309E7"/>
    <w:rsid w:val="0063150C"/>
    <w:rsid w:val="00631BBF"/>
    <w:rsid w:val="006320A1"/>
    <w:rsid w:val="006327FC"/>
    <w:rsid w:val="00633F38"/>
    <w:rsid w:val="00634970"/>
    <w:rsid w:val="00634CE6"/>
    <w:rsid w:val="00635463"/>
    <w:rsid w:val="0063589B"/>
    <w:rsid w:val="0063596D"/>
    <w:rsid w:val="00635AAE"/>
    <w:rsid w:val="006361CF"/>
    <w:rsid w:val="00636CA8"/>
    <w:rsid w:val="00636EFA"/>
    <w:rsid w:val="00637301"/>
    <w:rsid w:val="00637A2D"/>
    <w:rsid w:val="00640010"/>
    <w:rsid w:val="00640ED1"/>
    <w:rsid w:val="00640F99"/>
    <w:rsid w:val="006410E7"/>
    <w:rsid w:val="006411FA"/>
    <w:rsid w:val="00641BC7"/>
    <w:rsid w:val="006431E4"/>
    <w:rsid w:val="00643C6A"/>
    <w:rsid w:val="006440CE"/>
    <w:rsid w:val="0064415D"/>
    <w:rsid w:val="00644C6D"/>
    <w:rsid w:val="006456D4"/>
    <w:rsid w:val="00645A0F"/>
    <w:rsid w:val="006461C2"/>
    <w:rsid w:val="0064667C"/>
    <w:rsid w:val="006466B6"/>
    <w:rsid w:val="0064686E"/>
    <w:rsid w:val="00646FA9"/>
    <w:rsid w:val="0065094F"/>
    <w:rsid w:val="00651C69"/>
    <w:rsid w:val="00651E0A"/>
    <w:rsid w:val="00651E54"/>
    <w:rsid w:val="0065260F"/>
    <w:rsid w:val="006526BB"/>
    <w:rsid w:val="00653178"/>
    <w:rsid w:val="00653F1E"/>
    <w:rsid w:val="006548D3"/>
    <w:rsid w:val="0065723D"/>
    <w:rsid w:val="00660410"/>
    <w:rsid w:val="00660495"/>
    <w:rsid w:val="006606AA"/>
    <w:rsid w:val="006606D0"/>
    <w:rsid w:val="0066086E"/>
    <w:rsid w:val="00660A58"/>
    <w:rsid w:val="00661E90"/>
    <w:rsid w:val="006624A2"/>
    <w:rsid w:val="00662B26"/>
    <w:rsid w:val="00662E0F"/>
    <w:rsid w:val="00663B0A"/>
    <w:rsid w:val="00664182"/>
    <w:rsid w:val="0066470A"/>
    <w:rsid w:val="006650E4"/>
    <w:rsid w:val="0066541F"/>
    <w:rsid w:val="00665B78"/>
    <w:rsid w:val="00665F20"/>
    <w:rsid w:val="006664FD"/>
    <w:rsid w:val="00666CE0"/>
    <w:rsid w:val="0066706E"/>
    <w:rsid w:val="00667409"/>
    <w:rsid w:val="00667C30"/>
    <w:rsid w:val="00667D93"/>
    <w:rsid w:val="006706AD"/>
    <w:rsid w:val="00670F55"/>
    <w:rsid w:val="00671669"/>
    <w:rsid w:val="0067200E"/>
    <w:rsid w:val="00672379"/>
    <w:rsid w:val="00672A52"/>
    <w:rsid w:val="006744BA"/>
    <w:rsid w:val="00674FEF"/>
    <w:rsid w:val="00675C84"/>
    <w:rsid w:val="00675E85"/>
    <w:rsid w:val="0067727D"/>
    <w:rsid w:val="00677529"/>
    <w:rsid w:val="00677A03"/>
    <w:rsid w:val="00677B59"/>
    <w:rsid w:val="00677F95"/>
    <w:rsid w:val="00680425"/>
    <w:rsid w:val="00680F06"/>
    <w:rsid w:val="0068110C"/>
    <w:rsid w:val="00681F99"/>
    <w:rsid w:val="006822C8"/>
    <w:rsid w:val="006822E5"/>
    <w:rsid w:val="0068280C"/>
    <w:rsid w:val="00682944"/>
    <w:rsid w:val="00683354"/>
    <w:rsid w:val="00683C40"/>
    <w:rsid w:val="00683DB6"/>
    <w:rsid w:val="00684111"/>
    <w:rsid w:val="00684558"/>
    <w:rsid w:val="006848D7"/>
    <w:rsid w:val="00684C0D"/>
    <w:rsid w:val="0068630D"/>
    <w:rsid w:val="00686EC8"/>
    <w:rsid w:val="00686F0D"/>
    <w:rsid w:val="006903D1"/>
    <w:rsid w:val="006909CA"/>
    <w:rsid w:val="00692281"/>
    <w:rsid w:val="006929F9"/>
    <w:rsid w:val="006939DD"/>
    <w:rsid w:val="00693DDE"/>
    <w:rsid w:val="00693E82"/>
    <w:rsid w:val="00694144"/>
    <w:rsid w:val="0069472A"/>
    <w:rsid w:val="006947DD"/>
    <w:rsid w:val="00696698"/>
    <w:rsid w:val="00697032"/>
    <w:rsid w:val="00697627"/>
    <w:rsid w:val="00697629"/>
    <w:rsid w:val="00697823"/>
    <w:rsid w:val="00697D87"/>
    <w:rsid w:val="00697E6B"/>
    <w:rsid w:val="006A0822"/>
    <w:rsid w:val="006A0A00"/>
    <w:rsid w:val="006A0E21"/>
    <w:rsid w:val="006A1A80"/>
    <w:rsid w:val="006A1CA5"/>
    <w:rsid w:val="006A2311"/>
    <w:rsid w:val="006A2B42"/>
    <w:rsid w:val="006A347E"/>
    <w:rsid w:val="006A4A65"/>
    <w:rsid w:val="006A4C55"/>
    <w:rsid w:val="006A5736"/>
    <w:rsid w:val="006A57C1"/>
    <w:rsid w:val="006A5BB0"/>
    <w:rsid w:val="006A6204"/>
    <w:rsid w:val="006A7200"/>
    <w:rsid w:val="006A7294"/>
    <w:rsid w:val="006B00FC"/>
    <w:rsid w:val="006B02A7"/>
    <w:rsid w:val="006B0E40"/>
    <w:rsid w:val="006B10CB"/>
    <w:rsid w:val="006B11AB"/>
    <w:rsid w:val="006B14F5"/>
    <w:rsid w:val="006B165C"/>
    <w:rsid w:val="006B2558"/>
    <w:rsid w:val="006B3053"/>
    <w:rsid w:val="006B33A2"/>
    <w:rsid w:val="006B47C2"/>
    <w:rsid w:val="006B4AB7"/>
    <w:rsid w:val="006B4E8E"/>
    <w:rsid w:val="006B5576"/>
    <w:rsid w:val="006B6969"/>
    <w:rsid w:val="006B6A58"/>
    <w:rsid w:val="006B71EB"/>
    <w:rsid w:val="006B7454"/>
    <w:rsid w:val="006B7F19"/>
    <w:rsid w:val="006C1172"/>
    <w:rsid w:val="006C1521"/>
    <w:rsid w:val="006C1EBF"/>
    <w:rsid w:val="006C2AC9"/>
    <w:rsid w:val="006C2E5F"/>
    <w:rsid w:val="006C350E"/>
    <w:rsid w:val="006C35CB"/>
    <w:rsid w:val="006C3B42"/>
    <w:rsid w:val="006C59AF"/>
    <w:rsid w:val="006C59BE"/>
    <w:rsid w:val="006C5A9A"/>
    <w:rsid w:val="006C5B7C"/>
    <w:rsid w:val="006C5EB5"/>
    <w:rsid w:val="006C5ED5"/>
    <w:rsid w:val="006C679E"/>
    <w:rsid w:val="006C6E6D"/>
    <w:rsid w:val="006C71CF"/>
    <w:rsid w:val="006D025C"/>
    <w:rsid w:val="006D03DB"/>
    <w:rsid w:val="006D1E24"/>
    <w:rsid w:val="006D20DF"/>
    <w:rsid w:val="006D3A73"/>
    <w:rsid w:val="006D48A9"/>
    <w:rsid w:val="006D5499"/>
    <w:rsid w:val="006D578A"/>
    <w:rsid w:val="006D5B9E"/>
    <w:rsid w:val="006D5E9E"/>
    <w:rsid w:val="006D6051"/>
    <w:rsid w:val="006D6169"/>
    <w:rsid w:val="006D63A0"/>
    <w:rsid w:val="006D7BA8"/>
    <w:rsid w:val="006E0F58"/>
    <w:rsid w:val="006E1D3D"/>
    <w:rsid w:val="006E2637"/>
    <w:rsid w:val="006E294D"/>
    <w:rsid w:val="006E3384"/>
    <w:rsid w:val="006E38A0"/>
    <w:rsid w:val="006E44C7"/>
    <w:rsid w:val="006E5C2F"/>
    <w:rsid w:val="006E5D6E"/>
    <w:rsid w:val="006E60B1"/>
    <w:rsid w:val="006E656E"/>
    <w:rsid w:val="006E67BE"/>
    <w:rsid w:val="006E6DD8"/>
    <w:rsid w:val="006E6EBF"/>
    <w:rsid w:val="006E6FA1"/>
    <w:rsid w:val="006E7911"/>
    <w:rsid w:val="006E7B4D"/>
    <w:rsid w:val="006E7CDF"/>
    <w:rsid w:val="006F0EAE"/>
    <w:rsid w:val="006F1457"/>
    <w:rsid w:val="006F202F"/>
    <w:rsid w:val="006F22AD"/>
    <w:rsid w:val="006F27C5"/>
    <w:rsid w:val="006F3370"/>
    <w:rsid w:val="006F365B"/>
    <w:rsid w:val="006F365C"/>
    <w:rsid w:val="006F37EE"/>
    <w:rsid w:val="006F3C0B"/>
    <w:rsid w:val="006F3E45"/>
    <w:rsid w:val="006F4150"/>
    <w:rsid w:val="006F4F81"/>
    <w:rsid w:val="006F5989"/>
    <w:rsid w:val="006F6A8E"/>
    <w:rsid w:val="006F7941"/>
    <w:rsid w:val="006F7DBA"/>
    <w:rsid w:val="00700535"/>
    <w:rsid w:val="00700A31"/>
    <w:rsid w:val="00700E34"/>
    <w:rsid w:val="00701B29"/>
    <w:rsid w:val="007032E9"/>
    <w:rsid w:val="00703474"/>
    <w:rsid w:val="007034DA"/>
    <w:rsid w:val="00703D21"/>
    <w:rsid w:val="00704655"/>
    <w:rsid w:val="00705B48"/>
    <w:rsid w:val="00706B1B"/>
    <w:rsid w:val="00706DC7"/>
    <w:rsid w:val="00707062"/>
    <w:rsid w:val="007074F6"/>
    <w:rsid w:val="00707A27"/>
    <w:rsid w:val="00707BAB"/>
    <w:rsid w:val="00707CDB"/>
    <w:rsid w:val="00707FC1"/>
    <w:rsid w:val="00710B48"/>
    <w:rsid w:val="00710BF4"/>
    <w:rsid w:val="00710ED9"/>
    <w:rsid w:val="00711181"/>
    <w:rsid w:val="0071159B"/>
    <w:rsid w:val="00711724"/>
    <w:rsid w:val="00711729"/>
    <w:rsid w:val="0071183B"/>
    <w:rsid w:val="00712173"/>
    <w:rsid w:val="00712367"/>
    <w:rsid w:val="00712861"/>
    <w:rsid w:val="00712CEC"/>
    <w:rsid w:val="007132DD"/>
    <w:rsid w:val="0071513C"/>
    <w:rsid w:val="007166CB"/>
    <w:rsid w:val="007176F6"/>
    <w:rsid w:val="0072065B"/>
    <w:rsid w:val="00721782"/>
    <w:rsid w:val="00721B84"/>
    <w:rsid w:val="00721CD8"/>
    <w:rsid w:val="00721D2C"/>
    <w:rsid w:val="00723718"/>
    <w:rsid w:val="00723D23"/>
    <w:rsid w:val="007248EA"/>
    <w:rsid w:val="00724EEC"/>
    <w:rsid w:val="00724F27"/>
    <w:rsid w:val="00725796"/>
    <w:rsid w:val="0072612C"/>
    <w:rsid w:val="00726653"/>
    <w:rsid w:val="0072678B"/>
    <w:rsid w:val="00726B98"/>
    <w:rsid w:val="0072738E"/>
    <w:rsid w:val="007313D2"/>
    <w:rsid w:val="007316D9"/>
    <w:rsid w:val="00731DD2"/>
    <w:rsid w:val="00731F4E"/>
    <w:rsid w:val="00732124"/>
    <w:rsid w:val="00732929"/>
    <w:rsid w:val="007334C6"/>
    <w:rsid w:val="00733888"/>
    <w:rsid w:val="00733B2A"/>
    <w:rsid w:val="0073424C"/>
    <w:rsid w:val="00734399"/>
    <w:rsid w:val="00734A65"/>
    <w:rsid w:val="007351E5"/>
    <w:rsid w:val="0073535E"/>
    <w:rsid w:val="007363BE"/>
    <w:rsid w:val="007401E4"/>
    <w:rsid w:val="007408E2"/>
    <w:rsid w:val="00741A47"/>
    <w:rsid w:val="00741F25"/>
    <w:rsid w:val="00742A8F"/>
    <w:rsid w:val="00742DAA"/>
    <w:rsid w:val="0074336F"/>
    <w:rsid w:val="00744D21"/>
    <w:rsid w:val="00744D68"/>
    <w:rsid w:val="00745334"/>
    <w:rsid w:val="007455F3"/>
    <w:rsid w:val="00746EE2"/>
    <w:rsid w:val="00747385"/>
    <w:rsid w:val="00747DEA"/>
    <w:rsid w:val="00747E79"/>
    <w:rsid w:val="00750177"/>
    <w:rsid w:val="0075029C"/>
    <w:rsid w:val="00750CC5"/>
    <w:rsid w:val="007515AF"/>
    <w:rsid w:val="007527C1"/>
    <w:rsid w:val="00752819"/>
    <w:rsid w:val="007534F7"/>
    <w:rsid w:val="00753F2C"/>
    <w:rsid w:val="00754008"/>
    <w:rsid w:val="007543C9"/>
    <w:rsid w:val="00754A40"/>
    <w:rsid w:val="00756074"/>
    <w:rsid w:val="00756868"/>
    <w:rsid w:val="00756F2E"/>
    <w:rsid w:val="007576EC"/>
    <w:rsid w:val="007578A9"/>
    <w:rsid w:val="00760561"/>
    <w:rsid w:val="007605A9"/>
    <w:rsid w:val="0076119D"/>
    <w:rsid w:val="007613B5"/>
    <w:rsid w:val="007617F9"/>
    <w:rsid w:val="00762938"/>
    <w:rsid w:val="0076299F"/>
    <w:rsid w:val="00762AA0"/>
    <w:rsid w:val="007634CB"/>
    <w:rsid w:val="0076432A"/>
    <w:rsid w:val="0076480D"/>
    <w:rsid w:val="0076499C"/>
    <w:rsid w:val="00764A10"/>
    <w:rsid w:val="00764D9A"/>
    <w:rsid w:val="00765002"/>
    <w:rsid w:val="007654CC"/>
    <w:rsid w:val="00765EAC"/>
    <w:rsid w:val="0076606E"/>
    <w:rsid w:val="00766074"/>
    <w:rsid w:val="007663A0"/>
    <w:rsid w:val="00766667"/>
    <w:rsid w:val="00766B89"/>
    <w:rsid w:val="00766BAB"/>
    <w:rsid w:val="00767781"/>
    <w:rsid w:val="00770DD1"/>
    <w:rsid w:val="00771195"/>
    <w:rsid w:val="007713AC"/>
    <w:rsid w:val="007717DF"/>
    <w:rsid w:val="00771878"/>
    <w:rsid w:val="00771FEE"/>
    <w:rsid w:val="0077220A"/>
    <w:rsid w:val="0077273E"/>
    <w:rsid w:val="00772E6B"/>
    <w:rsid w:val="007736D1"/>
    <w:rsid w:val="00773D19"/>
    <w:rsid w:val="00774982"/>
    <w:rsid w:val="00774F93"/>
    <w:rsid w:val="00775298"/>
    <w:rsid w:val="00775934"/>
    <w:rsid w:val="00776068"/>
    <w:rsid w:val="0077720D"/>
    <w:rsid w:val="00777705"/>
    <w:rsid w:val="00777E13"/>
    <w:rsid w:val="00780C29"/>
    <w:rsid w:val="0078187A"/>
    <w:rsid w:val="00782565"/>
    <w:rsid w:val="00783045"/>
    <w:rsid w:val="00783DC9"/>
    <w:rsid w:val="00783E24"/>
    <w:rsid w:val="007852A9"/>
    <w:rsid w:val="00785D96"/>
    <w:rsid w:val="007868CB"/>
    <w:rsid w:val="00786977"/>
    <w:rsid w:val="00787D5F"/>
    <w:rsid w:val="0079049A"/>
    <w:rsid w:val="00790637"/>
    <w:rsid w:val="00790A10"/>
    <w:rsid w:val="007914AA"/>
    <w:rsid w:val="00791D01"/>
    <w:rsid w:val="007926A9"/>
    <w:rsid w:val="00792BC2"/>
    <w:rsid w:val="0079427F"/>
    <w:rsid w:val="007950CE"/>
    <w:rsid w:val="00795C41"/>
    <w:rsid w:val="00796339"/>
    <w:rsid w:val="00797117"/>
    <w:rsid w:val="007975DE"/>
    <w:rsid w:val="00797BB7"/>
    <w:rsid w:val="00797DD6"/>
    <w:rsid w:val="007A096F"/>
    <w:rsid w:val="007A0E14"/>
    <w:rsid w:val="007A0EFA"/>
    <w:rsid w:val="007A120B"/>
    <w:rsid w:val="007A14D3"/>
    <w:rsid w:val="007A15E6"/>
    <w:rsid w:val="007A1E86"/>
    <w:rsid w:val="007A252B"/>
    <w:rsid w:val="007A2883"/>
    <w:rsid w:val="007A3104"/>
    <w:rsid w:val="007A3305"/>
    <w:rsid w:val="007A3E15"/>
    <w:rsid w:val="007A42F6"/>
    <w:rsid w:val="007A4953"/>
    <w:rsid w:val="007A6166"/>
    <w:rsid w:val="007A6432"/>
    <w:rsid w:val="007A6B6D"/>
    <w:rsid w:val="007B0471"/>
    <w:rsid w:val="007B08C5"/>
    <w:rsid w:val="007B08FC"/>
    <w:rsid w:val="007B0B1A"/>
    <w:rsid w:val="007B1068"/>
    <w:rsid w:val="007B14A1"/>
    <w:rsid w:val="007B1EBA"/>
    <w:rsid w:val="007B20B5"/>
    <w:rsid w:val="007B2E3C"/>
    <w:rsid w:val="007B4428"/>
    <w:rsid w:val="007B4E5C"/>
    <w:rsid w:val="007B4ECD"/>
    <w:rsid w:val="007B68BA"/>
    <w:rsid w:val="007B6F97"/>
    <w:rsid w:val="007B76A7"/>
    <w:rsid w:val="007B79F2"/>
    <w:rsid w:val="007B7EF1"/>
    <w:rsid w:val="007C03BC"/>
    <w:rsid w:val="007C0875"/>
    <w:rsid w:val="007C0DA4"/>
    <w:rsid w:val="007C11A1"/>
    <w:rsid w:val="007C22FE"/>
    <w:rsid w:val="007C2342"/>
    <w:rsid w:val="007C3489"/>
    <w:rsid w:val="007C38FF"/>
    <w:rsid w:val="007C3DDF"/>
    <w:rsid w:val="007C4A12"/>
    <w:rsid w:val="007C4F89"/>
    <w:rsid w:val="007C5815"/>
    <w:rsid w:val="007C6157"/>
    <w:rsid w:val="007C61B3"/>
    <w:rsid w:val="007C61BA"/>
    <w:rsid w:val="007C7C58"/>
    <w:rsid w:val="007D0577"/>
    <w:rsid w:val="007D1EE4"/>
    <w:rsid w:val="007D2009"/>
    <w:rsid w:val="007D26CF"/>
    <w:rsid w:val="007D2768"/>
    <w:rsid w:val="007D2B25"/>
    <w:rsid w:val="007D33C0"/>
    <w:rsid w:val="007D3486"/>
    <w:rsid w:val="007D38DF"/>
    <w:rsid w:val="007D397F"/>
    <w:rsid w:val="007D3E06"/>
    <w:rsid w:val="007D4323"/>
    <w:rsid w:val="007D4573"/>
    <w:rsid w:val="007D4603"/>
    <w:rsid w:val="007D5648"/>
    <w:rsid w:val="007D5780"/>
    <w:rsid w:val="007D6935"/>
    <w:rsid w:val="007D6B82"/>
    <w:rsid w:val="007D6BB0"/>
    <w:rsid w:val="007D73ED"/>
    <w:rsid w:val="007E17F1"/>
    <w:rsid w:val="007E22FA"/>
    <w:rsid w:val="007E2DE9"/>
    <w:rsid w:val="007E303D"/>
    <w:rsid w:val="007E340D"/>
    <w:rsid w:val="007E3B68"/>
    <w:rsid w:val="007E4330"/>
    <w:rsid w:val="007E43BA"/>
    <w:rsid w:val="007E48A5"/>
    <w:rsid w:val="007E4A24"/>
    <w:rsid w:val="007E59BF"/>
    <w:rsid w:val="007E64F3"/>
    <w:rsid w:val="007E6D7E"/>
    <w:rsid w:val="007F03F7"/>
    <w:rsid w:val="007F10A6"/>
    <w:rsid w:val="007F1566"/>
    <w:rsid w:val="007F1D0B"/>
    <w:rsid w:val="007F242B"/>
    <w:rsid w:val="007F2552"/>
    <w:rsid w:val="007F2F1D"/>
    <w:rsid w:val="007F3352"/>
    <w:rsid w:val="007F41BD"/>
    <w:rsid w:val="007F44CC"/>
    <w:rsid w:val="007F46B1"/>
    <w:rsid w:val="007F50E2"/>
    <w:rsid w:val="007F67B1"/>
    <w:rsid w:val="007F6A32"/>
    <w:rsid w:val="007F7307"/>
    <w:rsid w:val="008016DB"/>
    <w:rsid w:val="0080198E"/>
    <w:rsid w:val="00801C8E"/>
    <w:rsid w:val="00802065"/>
    <w:rsid w:val="0080230E"/>
    <w:rsid w:val="00802551"/>
    <w:rsid w:val="00802941"/>
    <w:rsid w:val="00802A0B"/>
    <w:rsid w:val="00802D6E"/>
    <w:rsid w:val="008038F5"/>
    <w:rsid w:val="00803F39"/>
    <w:rsid w:val="008043B6"/>
    <w:rsid w:val="00804641"/>
    <w:rsid w:val="00804B8C"/>
    <w:rsid w:val="00805485"/>
    <w:rsid w:val="00805F5B"/>
    <w:rsid w:val="008064A8"/>
    <w:rsid w:val="00806563"/>
    <w:rsid w:val="008108EE"/>
    <w:rsid w:val="00811E70"/>
    <w:rsid w:val="00811EDE"/>
    <w:rsid w:val="00812E61"/>
    <w:rsid w:val="0081337D"/>
    <w:rsid w:val="00813C95"/>
    <w:rsid w:val="0081468F"/>
    <w:rsid w:val="00815E5A"/>
    <w:rsid w:val="008163DF"/>
    <w:rsid w:val="00816497"/>
    <w:rsid w:val="00816856"/>
    <w:rsid w:val="00816884"/>
    <w:rsid w:val="008170D6"/>
    <w:rsid w:val="00817264"/>
    <w:rsid w:val="00817483"/>
    <w:rsid w:val="00817ADA"/>
    <w:rsid w:val="0082082D"/>
    <w:rsid w:val="00821358"/>
    <w:rsid w:val="0082163A"/>
    <w:rsid w:val="00822085"/>
    <w:rsid w:val="0082224C"/>
    <w:rsid w:val="008223A6"/>
    <w:rsid w:val="00822633"/>
    <w:rsid w:val="00822721"/>
    <w:rsid w:val="00823279"/>
    <w:rsid w:val="00823A18"/>
    <w:rsid w:val="00823FC0"/>
    <w:rsid w:val="008245EB"/>
    <w:rsid w:val="008248F5"/>
    <w:rsid w:val="008249A1"/>
    <w:rsid w:val="00824E19"/>
    <w:rsid w:val="008250ED"/>
    <w:rsid w:val="00825376"/>
    <w:rsid w:val="00826703"/>
    <w:rsid w:val="008270DF"/>
    <w:rsid w:val="008271F2"/>
    <w:rsid w:val="00827833"/>
    <w:rsid w:val="008278C7"/>
    <w:rsid w:val="00827A32"/>
    <w:rsid w:val="00827C02"/>
    <w:rsid w:val="008305E1"/>
    <w:rsid w:val="00831398"/>
    <w:rsid w:val="008313D6"/>
    <w:rsid w:val="008315F1"/>
    <w:rsid w:val="00832BB5"/>
    <w:rsid w:val="00832EC4"/>
    <w:rsid w:val="00833355"/>
    <w:rsid w:val="008340BC"/>
    <w:rsid w:val="00834119"/>
    <w:rsid w:val="0083424B"/>
    <w:rsid w:val="00834489"/>
    <w:rsid w:val="0083473A"/>
    <w:rsid w:val="008353A6"/>
    <w:rsid w:val="0083556B"/>
    <w:rsid w:val="00835594"/>
    <w:rsid w:val="0083798D"/>
    <w:rsid w:val="00837A53"/>
    <w:rsid w:val="00840098"/>
    <w:rsid w:val="00840D41"/>
    <w:rsid w:val="008420D4"/>
    <w:rsid w:val="00842649"/>
    <w:rsid w:val="008426FC"/>
    <w:rsid w:val="00842A0A"/>
    <w:rsid w:val="008434C7"/>
    <w:rsid w:val="00843D81"/>
    <w:rsid w:val="00843E9D"/>
    <w:rsid w:val="00844F81"/>
    <w:rsid w:val="008463C9"/>
    <w:rsid w:val="00847A85"/>
    <w:rsid w:val="00847E5C"/>
    <w:rsid w:val="00850618"/>
    <w:rsid w:val="00850658"/>
    <w:rsid w:val="00850C1D"/>
    <w:rsid w:val="008525B7"/>
    <w:rsid w:val="0085276A"/>
    <w:rsid w:val="00852824"/>
    <w:rsid w:val="008530AF"/>
    <w:rsid w:val="008534D2"/>
    <w:rsid w:val="00853581"/>
    <w:rsid w:val="0085441B"/>
    <w:rsid w:val="008546A4"/>
    <w:rsid w:val="008558A9"/>
    <w:rsid w:val="008567AB"/>
    <w:rsid w:val="00856902"/>
    <w:rsid w:val="00856B98"/>
    <w:rsid w:val="00857A62"/>
    <w:rsid w:val="00857BF8"/>
    <w:rsid w:val="00857E83"/>
    <w:rsid w:val="008604DA"/>
    <w:rsid w:val="0086090F"/>
    <w:rsid w:val="00860B1F"/>
    <w:rsid w:val="00861135"/>
    <w:rsid w:val="00861267"/>
    <w:rsid w:val="008612E7"/>
    <w:rsid w:val="00861A5C"/>
    <w:rsid w:val="00862273"/>
    <w:rsid w:val="0086247F"/>
    <w:rsid w:val="0086297B"/>
    <w:rsid w:val="00863FC4"/>
    <w:rsid w:val="00864B08"/>
    <w:rsid w:val="008660CA"/>
    <w:rsid w:val="008660D6"/>
    <w:rsid w:val="00866297"/>
    <w:rsid w:val="00866547"/>
    <w:rsid w:val="0086719C"/>
    <w:rsid w:val="0086767C"/>
    <w:rsid w:val="00870471"/>
    <w:rsid w:val="00870F52"/>
    <w:rsid w:val="008711BC"/>
    <w:rsid w:val="008712FF"/>
    <w:rsid w:val="0087156F"/>
    <w:rsid w:val="0087268E"/>
    <w:rsid w:val="00872E04"/>
    <w:rsid w:val="00873CAE"/>
    <w:rsid w:val="008743D8"/>
    <w:rsid w:val="00874529"/>
    <w:rsid w:val="00874534"/>
    <w:rsid w:val="00874C1D"/>
    <w:rsid w:val="00875827"/>
    <w:rsid w:val="00875A02"/>
    <w:rsid w:val="00875CC8"/>
    <w:rsid w:val="00876985"/>
    <w:rsid w:val="008769F6"/>
    <w:rsid w:val="00877F4C"/>
    <w:rsid w:val="00880E0B"/>
    <w:rsid w:val="00881AF7"/>
    <w:rsid w:val="00881EAF"/>
    <w:rsid w:val="00882F09"/>
    <w:rsid w:val="008843DE"/>
    <w:rsid w:val="00884848"/>
    <w:rsid w:val="008855C9"/>
    <w:rsid w:val="00885DE5"/>
    <w:rsid w:val="008874D6"/>
    <w:rsid w:val="00887CEA"/>
    <w:rsid w:val="00887D1E"/>
    <w:rsid w:val="00890718"/>
    <w:rsid w:val="00891099"/>
    <w:rsid w:val="008911C9"/>
    <w:rsid w:val="00891CAB"/>
    <w:rsid w:val="00891FB2"/>
    <w:rsid w:val="00892093"/>
    <w:rsid w:val="00892602"/>
    <w:rsid w:val="00893484"/>
    <w:rsid w:val="008939E9"/>
    <w:rsid w:val="00893FCE"/>
    <w:rsid w:val="00894329"/>
    <w:rsid w:val="00894C42"/>
    <w:rsid w:val="008956BB"/>
    <w:rsid w:val="0089685A"/>
    <w:rsid w:val="008969B9"/>
    <w:rsid w:val="008977A3"/>
    <w:rsid w:val="00897970"/>
    <w:rsid w:val="00897C30"/>
    <w:rsid w:val="00897F06"/>
    <w:rsid w:val="008A04E7"/>
    <w:rsid w:val="008A05F8"/>
    <w:rsid w:val="008A0919"/>
    <w:rsid w:val="008A1C0B"/>
    <w:rsid w:val="008A2031"/>
    <w:rsid w:val="008A2BA0"/>
    <w:rsid w:val="008A40CC"/>
    <w:rsid w:val="008A42E2"/>
    <w:rsid w:val="008A52F3"/>
    <w:rsid w:val="008A5326"/>
    <w:rsid w:val="008A5AA2"/>
    <w:rsid w:val="008A5F29"/>
    <w:rsid w:val="008A625C"/>
    <w:rsid w:val="008A6DEF"/>
    <w:rsid w:val="008A6F47"/>
    <w:rsid w:val="008B0299"/>
    <w:rsid w:val="008B07AE"/>
    <w:rsid w:val="008B0AAD"/>
    <w:rsid w:val="008B1381"/>
    <w:rsid w:val="008B2108"/>
    <w:rsid w:val="008B28BE"/>
    <w:rsid w:val="008B2A68"/>
    <w:rsid w:val="008B2C9E"/>
    <w:rsid w:val="008B30E4"/>
    <w:rsid w:val="008B326E"/>
    <w:rsid w:val="008B35F5"/>
    <w:rsid w:val="008B375E"/>
    <w:rsid w:val="008B4859"/>
    <w:rsid w:val="008B63A5"/>
    <w:rsid w:val="008B66AF"/>
    <w:rsid w:val="008B6D24"/>
    <w:rsid w:val="008B7096"/>
    <w:rsid w:val="008B718F"/>
    <w:rsid w:val="008B798A"/>
    <w:rsid w:val="008C0AFF"/>
    <w:rsid w:val="008C0D89"/>
    <w:rsid w:val="008C13F4"/>
    <w:rsid w:val="008C1CC5"/>
    <w:rsid w:val="008C1E37"/>
    <w:rsid w:val="008C1FC0"/>
    <w:rsid w:val="008C2157"/>
    <w:rsid w:val="008C21C2"/>
    <w:rsid w:val="008C40AB"/>
    <w:rsid w:val="008C4B0C"/>
    <w:rsid w:val="008C5AAF"/>
    <w:rsid w:val="008C6774"/>
    <w:rsid w:val="008C72CA"/>
    <w:rsid w:val="008D08D6"/>
    <w:rsid w:val="008D100E"/>
    <w:rsid w:val="008D1163"/>
    <w:rsid w:val="008D19DC"/>
    <w:rsid w:val="008D1CF8"/>
    <w:rsid w:val="008D25E1"/>
    <w:rsid w:val="008D3060"/>
    <w:rsid w:val="008D36B6"/>
    <w:rsid w:val="008D4484"/>
    <w:rsid w:val="008D46EB"/>
    <w:rsid w:val="008D4A5A"/>
    <w:rsid w:val="008D522A"/>
    <w:rsid w:val="008D5FE6"/>
    <w:rsid w:val="008E0CCB"/>
    <w:rsid w:val="008E14A5"/>
    <w:rsid w:val="008E152A"/>
    <w:rsid w:val="008E1D86"/>
    <w:rsid w:val="008E1EFA"/>
    <w:rsid w:val="008E2647"/>
    <w:rsid w:val="008E2B50"/>
    <w:rsid w:val="008E30E2"/>
    <w:rsid w:val="008E3996"/>
    <w:rsid w:val="008E3DE4"/>
    <w:rsid w:val="008E4006"/>
    <w:rsid w:val="008E48C5"/>
    <w:rsid w:val="008E5BC2"/>
    <w:rsid w:val="008E760C"/>
    <w:rsid w:val="008E7753"/>
    <w:rsid w:val="008E78F0"/>
    <w:rsid w:val="008E7DBB"/>
    <w:rsid w:val="008F098F"/>
    <w:rsid w:val="008F1FF3"/>
    <w:rsid w:val="008F24C5"/>
    <w:rsid w:val="008F3340"/>
    <w:rsid w:val="008F34C1"/>
    <w:rsid w:val="008F435E"/>
    <w:rsid w:val="008F43BB"/>
    <w:rsid w:val="008F4F60"/>
    <w:rsid w:val="008F57E1"/>
    <w:rsid w:val="008F5D32"/>
    <w:rsid w:val="008F5DA7"/>
    <w:rsid w:val="008F5F95"/>
    <w:rsid w:val="008F6620"/>
    <w:rsid w:val="008F6F02"/>
    <w:rsid w:val="008F7419"/>
    <w:rsid w:val="00900C1A"/>
    <w:rsid w:val="009010C5"/>
    <w:rsid w:val="009030B4"/>
    <w:rsid w:val="009039DD"/>
    <w:rsid w:val="009044CB"/>
    <w:rsid w:val="0090488B"/>
    <w:rsid w:val="00904CAC"/>
    <w:rsid w:val="00904D33"/>
    <w:rsid w:val="009057DC"/>
    <w:rsid w:val="00906643"/>
    <w:rsid w:val="0090668C"/>
    <w:rsid w:val="00906A93"/>
    <w:rsid w:val="00910371"/>
    <w:rsid w:val="009104CE"/>
    <w:rsid w:val="0091150A"/>
    <w:rsid w:val="0091171A"/>
    <w:rsid w:val="0091197A"/>
    <w:rsid w:val="00911B05"/>
    <w:rsid w:val="00912A49"/>
    <w:rsid w:val="0091308B"/>
    <w:rsid w:val="00913398"/>
    <w:rsid w:val="009149BE"/>
    <w:rsid w:val="00914A8B"/>
    <w:rsid w:val="00914AA7"/>
    <w:rsid w:val="00914AFB"/>
    <w:rsid w:val="00914D13"/>
    <w:rsid w:val="009155BE"/>
    <w:rsid w:val="009157EE"/>
    <w:rsid w:val="00916416"/>
    <w:rsid w:val="00917DFB"/>
    <w:rsid w:val="009209E7"/>
    <w:rsid w:val="00920E40"/>
    <w:rsid w:val="0092109B"/>
    <w:rsid w:val="00921DB3"/>
    <w:rsid w:val="00922979"/>
    <w:rsid w:val="00922F03"/>
    <w:rsid w:val="009238C8"/>
    <w:rsid w:val="00924145"/>
    <w:rsid w:val="00924903"/>
    <w:rsid w:val="00924F5F"/>
    <w:rsid w:val="00925DA9"/>
    <w:rsid w:val="00927122"/>
    <w:rsid w:val="0092733A"/>
    <w:rsid w:val="00927537"/>
    <w:rsid w:val="00927909"/>
    <w:rsid w:val="00927D0C"/>
    <w:rsid w:val="0093028E"/>
    <w:rsid w:val="0093081A"/>
    <w:rsid w:val="00930BB0"/>
    <w:rsid w:val="0093138F"/>
    <w:rsid w:val="00931716"/>
    <w:rsid w:val="009318B4"/>
    <w:rsid w:val="00932653"/>
    <w:rsid w:val="00932C16"/>
    <w:rsid w:val="00933649"/>
    <w:rsid w:val="00933A82"/>
    <w:rsid w:val="009341D5"/>
    <w:rsid w:val="00934338"/>
    <w:rsid w:val="00934931"/>
    <w:rsid w:val="00934B7D"/>
    <w:rsid w:val="009351B7"/>
    <w:rsid w:val="00935783"/>
    <w:rsid w:val="009360FC"/>
    <w:rsid w:val="00936E40"/>
    <w:rsid w:val="00940013"/>
    <w:rsid w:val="009403EB"/>
    <w:rsid w:val="00940C05"/>
    <w:rsid w:val="00940C46"/>
    <w:rsid w:val="0094148B"/>
    <w:rsid w:val="00941809"/>
    <w:rsid w:val="00941A52"/>
    <w:rsid w:val="00941AD8"/>
    <w:rsid w:val="00941D85"/>
    <w:rsid w:val="009422D3"/>
    <w:rsid w:val="009426CF"/>
    <w:rsid w:val="00942C4F"/>
    <w:rsid w:val="00942D78"/>
    <w:rsid w:val="00942E15"/>
    <w:rsid w:val="00942F38"/>
    <w:rsid w:val="009433D1"/>
    <w:rsid w:val="00943614"/>
    <w:rsid w:val="009436AB"/>
    <w:rsid w:val="00943C03"/>
    <w:rsid w:val="009443EC"/>
    <w:rsid w:val="00944723"/>
    <w:rsid w:val="0094487F"/>
    <w:rsid w:val="00944C11"/>
    <w:rsid w:val="00945264"/>
    <w:rsid w:val="009453CF"/>
    <w:rsid w:val="00945734"/>
    <w:rsid w:val="009460FD"/>
    <w:rsid w:val="00946123"/>
    <w:rsid w:val="00947C50"/>
    <w:rsid w:val="00950DE0"/>
    <w:rsid w:val="009513C2"/>
    <w:rsid w:val="00952044"/>
    <w:rsid w:val="00952A6C"/>
    <w:rsid w:val="00952CF5"/>
    <w:rsid w:val="00952EEB"/>
    <w:rsid w:val="00953255"/>
    <w:rsid w:val="009538B5"/>
    <w:rsid w:val="0095430F"/>
    <w:rsid w:val="00954536"/>
    <w:rsid w:val="009547F9"/>
    <w:rsid w:val="00954881"/>
    <w:rsid w:val="00954D99"/>
    <w:rsid w:val="009550C0"/>
    <w:rsid w:val="009551F3"/>
    <w:rsid w:val="0095551F"/>
    <w:rsid w:val="009572A5"/>
    <w:rsid w:val="00957B90"/>
    <w:rsid w:val="00957C25"/>
    <w:rsid w:val="0096035F"/>
    <w:rsid w:val="009607C6"/>
    <w:rsid w:val="00960D4F"/>
    <w:rsid w:val="00960F76"/>
    <w:rsid w:val="009613B0"/>
    <w:rsid w:val="009614C3"/>
    <w:rsid w:val="009623E8"/>
    <w:rsid w:val="00962678"/>
    <w:rsid w:val="00963285"/>
    <w:rsid w:val="00963291"/>
    <w:rsid w:val="009635C9"/>
    <w:rsid w:val="00963BD0"/>
    <w:rsid w:val="0096452E"/>
    <w:rsid w:val="00965AA2"/>
    <w:rsid w:val="00966263"/>
    <w:rsid w:val="009663F0"/>
    <w:rsid w:val="00966797"/>
    <w:rsid w:val="00966CF6"/>
    <w:rsid w:val="00967801"/>
    <w:rsid w:val="00967A7B"/>
    <w:rsid w:val="00967F37"/>
    <w:rsid w:val="00971D77"/>
    <w:rsid w:val="00971F02"/>
    <w:rsid w:val="009720D5"/>
    <w:rsid w:val="00972160"/>
    <w:rsid w:val="00973693"/>
    <w:rsid w:val="00973761"/>
    <w:rsid w:val="009738B9"/>
    <w:rsid w:val="009742B0"/>
    <w:rsid w:val="00974BB5"/>
    <w:rsid w:val="00974CB8"/>
    <w:rsid w:val="00975E95"/>
    <w:rsid w:val="009767A3"/>
    <w:rsid w:val="00977086"/>
    <w:rsid w:val="0097773A"/>
    <w:rsid w:val="00977D38"/>
    <w:rsid w:val="009802CB"/>
    <w:rsid w:val="00980918"/>
    <w:rsid w:val="009809FA"/>
    <w:rsid w:val="00980C14"/>
    <w:rsid w:val="00980EE8"/>
    <w:rsid w:val="00981036"/>
    <w:rsid w:val="00982A37"/>
    <w:rsid w:val="009832A3"/>
    <w:rsid w:val="0098404C"/>
    <w:rsid w:val="00984188"/>
    <w:rsid w:val="009853E7"/>
    <w:rsid w:val="009854C7"/>
    <w:rsid w:val="00985C57"/>
    <w:rsid w:val="0098657A"/>
    <w:rsid w:val="00987B13"/>
    <w:rsid w:val="00987D39"/>
    <w:rsid w:val="00990AAB"/>
    <w:rsid w:val="00991ADE"/>
    <w:rsid w:val="00992C80"/>
    <w:rsid w:val="00993DF1"/>
    <w:rsid w:val="00994303"/>
    <w:rsid w:val="00994955"/>
    <w:rsid w:val="00994A30"/>
    <w:rsid w:val="009952A1"/>
    <w:rsid w:val="00995330"/>
    <w:rsid w:val="00995364"/>
    <w:rsid w:val="00995D64"/>
    <w:rsid w:val="00996FD3"/>
    <w:rsid w:val="009977C2"/>
    <w:rsid w:val="009A0DCE"/>
    <w:rsid w:val="009A1088"/>
    <w:rsid w:val="009A1EBC"/>
    <w:rsid w:val="009A2330"/>
    <w:rsid w:val="009A252D"/>
    <w:rsid w:val="009A2BA5"/>
    <w:rsid w:val="009A34C0"/>
    <w:rsid w:val="009A374E"/>
    <w:rsid w:val="009A3D5B"/>
    <w:rsid w:val="009A3F3D"/>
    <w:rsid w:val="009A4045"/>
    <w:rsid w:val="009A4256"/>
    <w:rsid w:val="009A4A28"/>
    <w:rsid w:val="009A4D0F"/>
    <w:rsid w:val="009A72D1"/>
    <w:rsid w:val="009A7911"/>
    <w:rsid w:val="009B02A1"/>
    <w:rsid w:val="009B079B"/>
    <w:rsid w:val="009B085C"/>
    <w:rsid w:val="009B22AD"/>
    <w:rsid w:val="009B2593"/>
    <w:rsid w:val="009B3D2E"/>
    <w:rsid w:val="009B3F87"/>
    <w:rsid w:val="009B4CDE"/>
    <w:rsid w:val="009B510C"/>
    <w:rsid w:val="009B535C"/>
    <w:rsid w:val="009B6593"/>
    <w:rsid w:val="009B7000"/>
    <w:rsid w:val="009B7DA8"/>
    <w:rsid w:val="009C00D9"/>
    <w:rsid w:val="009C08EE"/>
    <w:rsid w:val="009C0A7A"/>
    <w:rsid w:val="009C0D3A"/>
    <w:rsid w:val="009C108A"/>
    <w:rsid w:val="009C22E6"/>
    <w:rsid w:val="009C2371"/>
    <w:rsid w:val="009C27BB"/>
    <w:rsid w:val="009C29B6"/>
    <w:rsid w:val="009C360C"/>
    <w:rsid w:val="009C3AFE"/>
    <w:rsid w:val="009C3CB1"/>
    <w:rsid w:val="009C42DD"/>
    <w:rsid w:val="009C5E41"/>
    <w:rsid w:val="009C611E"/>
    <w:rsid w:val="009C63A3"/>
    <w:rsid w:val="009C6E1C"/>
    <w:rsid w:val="009C74FF"/>
    <w:rsid w:val="009C7A5D"/>
    <w:rsid w:val="009D039E"/>
    <w:rsid w:val="009D08B2"/>
    <w:rsid w:val="009D0FAA"/>
    <w:rsid w:val="009D1714"/>
    <w:rsid w:val="009D2666"/>
    <w:rsid w:val="009D2FE0"/>
    <w:rsid w:val="009D2FF7"/>
    <w:rsid w:val="009D3391"/>
    <w:rsid w:val="009D38E1"/>
    <w:rsid w:val="009D3A34"/>
    <w:rsid w:val="009D5107"/>
    <w:rsid w:val="009D5D5F"/>
    <w:rsid w:val="009D62F4"/>
    <w:rsid w:val="009D6B8D"/>
    <w:rsid w:val="009D733C"/>
    <w:rsid w:val="009D73C8"/>
    <w:rsid w:val="009D75FA"/>
    <w:rsid w:val="009E0243"/>
    <w:rsid w:val="009E050F"/>
    <w:rsid w:val="009E1C80"/>
    <w:rsid w:val="009E2AA7"/>
    <w:rsid w:val="009E32AB"/>
    <w:rsid w:val="009E345E"/>
    <w:rsid w:val="009E396E"/>
    <w:rsid w:val="009E3CF9"/>
    <w:rsid w:val="009E3FE1"/>
    <w:rsid w:val="009E463E"/>
    <w:rsid w:val="009E5181"/>
    <w:rsid w:val="009E58C5"/>
    <w:rsid w:val="009E5D71"/>
    <w:rsid w:val="009E6133"/>
    <w:rsid w:val="009E6BBF"/>
    <w:rsid w:val="009E7748"/>
    <w:rsid w:val="009F06FB"/>
    <w:rsid w:val="009F0899"/>
    <w:rsid w:val="009F0DEF"/>
    <w:rsid w:val="009F14B8"/>
    <w:rsid w:val="009F167C"/>
    <w:rsid w:val="009F1A62"/>
    <w:rsid w:val="009F2791"/>
    <w:rsid w:val="009F323B"/>
    <w:rsid w:val="009F34C7"/>
    <w:rsid w:val="009F3615"/>
    <w:rsid w:val="009F3E91"/>
    <w:rsid w:val="009F482B"/>
    <w:rsid w:val="009F50B1"/>
    <w:rsid w:val="009F56CB"/>
    <w:rsid w:val="009F5763"/>
    <w:rsid w:val="009F57D5"/>
    <w:rsid w:val="009F591B"/>
    <w:rsid w:val="009F5CD7"/>
    <w:rsid w:val="009F5D45"/>
    <w:rsid w:val="009F72BF"/>
    <w:rsid w:val="00A00CF6"/>
    <w:rsid w:val="00A00D09"/>
    <w:rsid w:val="00A017E2"/>
    <w:rsid w:val="00A02444"/>
    <w:rsid w:val="00A02525"/>
    <w:rsid w:val="00A02E72"/>
    <w:rsid w:val="00A039BF"/>
    <w:rsid w:val="00A0410A"/>
    <w:rsid w:val="00A043F4"/>
    <w:rsid w:val="00A0489B"/>
    <w:rsid w:val="00A04977"/>
    <w:rsid w:val="00A04A2F"/>
    <w:rsid w:val="00A050AF"/>
    <w:rsid w:val="00A06424"/>
    <w:rsid w:val="00A06729"/>
    <w:rsid w:val="00A06FAA"/>
    <w:rsid w:val="00A07135"/>
    <w:rsid w:val="00A07614"/>
    <w:rsid w:val="00A07653"/>
    <w:rsid w:val="00A07B53"/>
    <w:rsid w:val="00A100E0"/>
    <w:rsid w:val="00A1036B"/>
    <w:rsid w:val="00A104D0"/>
    <w:rsid w:val="00A1070A"/>
    <w:rsid w:val="00A1085A"/>
    <w:rsid w:val="00A10F4C"/>
    <w:rsid w:val="00A11AD7"/>
    <w:rsid w:val="00A122C5"/>
    <w:rsid w:val="00A1274B"/>
    <w:rsid w:val="00A14688"/>
    <w:rsid w:val="00A14C0C"/>
    <w:rsid w:val="00A14C3C"/>
    <w:rsid w:val="00A14D95"/>
    <w:rsid w:val="00A150A8"/>
    <w:rsid w:val="00A1516B"/>
    <w:rsid w:val="00A157B3"/>
    <w:rsid w:val="00A15842"/>
    <w:rsid w:val="00A171A5"/>
    <w:rsid w:val="00A1737C"/>
    <w:rsid w:val="00A175F7"/>
    <w:rsid w:val="00A1765B"/>
    <w:rsid w:val="00A20EFC"/>
    <w:rsid w:val="00A2131C"/>
    <w:rsid w:val="00A21991"/>
    <w:rsid w:val="00A22CCA"/>
    <w:rsid w:val="00A230CD"/>
    <w:rsid w:val="00A23A0A"/>
    <w:rsid w:val="00A24252"/>
    <w:rsid w:val="00A2436B"/>
    <w:rsid w:val="00A2458A"/>
    <w:rsid w:val="00A25AE3"/>
    <w:rsid w:val="00A26873"/>
    <w:rsid w:val="00A26A8B"/>
    <w:rsid w:val="00A26F62"/>
    <w:rsid w:val="00A27309"/>
    <w:rsid w:val="00A27EA3"/>
    <w:rsid w:val="00A30B7B"/>
    <w:rsid w:val="00A325B0"/>
    <w:rsid w:val="00A32FD2"/>
    <w:rsid w:val="00A33A27"/>
    <w:rsid w:val="00A34133"/>
    <w:rsid w:val="00A34190"/>
    <w:rsid w:val="00A348B0"/>
    <w:rsid w:val="00A34CE6"/>
    <w:rsid w:val="00A35505"/>
    <w:rsid w:val="00A35B28"/>
    <w:rsid w:val="00A35B41"/>
    <w:rsid w:val="00A35D7E"/>
    <w:rsid w:val="00A35E06"/>
    <w:rsid w:val="00A35EA8"/>
    <w:rsid w:val="00A36B64"/>
    <w:rsid w:val="00A36D11"/>
    <w:rsid w:val="00A37155"/>
    <w:rsid w:val="00A37690"/>
    <w:rsid w:val="00A40014"/>
    <w:rsid w:val="00A403E1"/>
    <w:rsid w:val="00A41657"/>
    <w:rsid w:val="00A417DA"/>
    <w:rsid w:val="00A4277F"/>
    <w:rsid w:val="00A42C25"/>
    <w:rsid w:val="00A432B1"/>
    <w:rsid w:val="00A43A50"/>
    <w:rsid w:val="00A446AF"/>
    <w:rsid w:val="00A449AF"/>
    <w:rsid w:val="00A44AA6"/>
    <w:rsid w:val="00A4631B"/>
    <w:rsid w:val="00A46539"/>
    <w:rsid w:val="00A4773C"/>
    <w:rsid w:val="00A47B93"/>
    <w:rsid w:val="00A47C8D"/>
    <w:rsid w:val="00A503B0"/>
    <w:rsid w:val="00A519F8"/>
    <w:rsid w:val="00A52254"/>
    <w:rsid w:val="00A523C5"/>
    <w:rsid w:val="00A5268B"/>
    <w:rsid w:val="00A52B06"/>
    <w:rsid w:val="00A52BC4"/>
    <w:rsid w:val="00A52C55"/>
    <w:rsid w:val="00A53828"/>
    <w:rsid w:val="00A544CF"/>
    <w:rsid w:val="00A54E94"/>
    <w:rsid w:val="00A55042"/>
    <w:rsid w:val="00A55F23"/>
    <w:rsid w:val="00A56FD5"/>
    <w:rsid w:val="00A57EC0"/>
    <w:rsid w:val="00A603E5"/>
    <w:rsid w:val="00A6128C"/>
    <w:rsid w:val="00A61CDC"/>
    <w:rsid w:val="00A62048"/>
    <w:rsid w:val="00A64FDD"/>
    <w:rsid w:val="00A656EE"/>
    <w:rsid w:val="00A65D79"/>
    <w:rsid w:val="00A65DF8"/>
    <w:rsid w:val="00A668B1"/>
    <w:rsid w:val="00A66E31"/>
    <w:rsid w:val="00A707BC"/>
    <w:rsid w:val="00A709E9"/>
    <w:rsid w:val="00A71979"/>
    <w:rsid w:val="00A720B9"/>
    <w:rsid w:val="00A725E1"/>
    <w:rsid w:val="00A73452"/>
    <w:rsid w:val="00A73B12"/>
    <w:rsid w:val="00A74DD1"/>
    <w:rsid w:val="00A75128"/>
    <w:rsid w:val="00A765BF"/>
    <w:rsid w:val="00A76C72"/>
    <w:rsid w:val="00A77619"/>
    <w:rsid w:val="00A8025F"/>
    <w:rsid w:val="00A827A7"/>
    <w:rsid w:val="00A832B6"/>
    <w:rsid w:val="00A83483"/>
    <w:rsid w:val="00A838F4"/>
    <w:rsid w:val="00A84E6D"/>
    <w:rsid w:val="00A84F22"/>
    <w:rsid w:val="00A85B7D"/>
    <w:rsid w:val="00A8613D"/>
    <w:rsid w:val="00A874E3"/>
    <w:rsid w:val="00A87B18"/>
    <w:rsid w:val="00A87DBD"/>
    <w:rsid w:val="00A90036"/>
    <w:rsid w:val="00A9004D"/>
    <w:rsid w:val="00A904BF"/>
    <w:rsid w:val="00A90509"/>
    <w:rsid w:val="00A90AD8"/>
    <w:rsid w:val="00A9146E"/>
    <w:rsid w:val="00A92A67"/>
    <w:rsid w:val="00A92B6D"/>
    <w:rsid w:val="00A92E4F"/>
    <w:rsid w:val="00A92F96"/>
    <w:rsid w:val="00A938A2"/>
    <w:rsid w:val="00A941DC"/>
    <w:rsid w:val="00A94519"/>
    <w:rsid w:val="00A948DE"/>
    <w:rsid w:val="00A94C1F"/>
    <w:rsid w:val="00A9562F"/>
    <w:rsid w:val="00A9564A"/>
    <w:rsid w:val="00A95D93"/>
    <w:rsid w:val="00AA02CC"/>
    <w:rsid w:val="00AA0979"/>
    <w:rsid w:val="00AA0E92"/>
    <w:rsid w:val="00AA1096"/>
    <w:rsid w:val="00AA1A43"/>
    <w:rsid w:val="00AA22E1"/>
    <w:rsid w:val="00AA2495"/>
    <w:rsid w:val="00AA2AB4"/>
    <w:rsid w:val="00AA3116"/>
    <w:rsid w:val="00AA41C1"/>
    <w:rsid w:val="00AA5336"/>
    <w:rsid w:val="00AA58DD"/>
    <w:rsid w:val="00AA683E"/>
    <w:rsid w:val="00AA68F9"/>
    <w:rsid w:val="00AA6AF0"/>
    <w:rsid w:val="00AA6B4F"/>
    <w:rsid w:val="00AA7ABC"/>
    <w:rsid w:val="00AA7B16"/>
    <w:rsid w:val="00AB01C7"/>
    <w:rsid w:val="00AB041A"/>
    <w:rsid w:val="00AB0D6C"/>
    <w:rsid w:val="00AB18D3"/>
    <w:rsid w:val="00AB1C4A"/>
    <w:rsid w:val="00AB2E58"/>
    <w:rsid w:val="00AB3222"/>
    <w:rsid w:val="00AB3541"/>
    <w:rsid w:val="00AB3CE0"/>
    <w:rsid w:val="00AB574F"/>
    <w:rsid w:val="00AB5D63"/>
    <w:rsid w:val="00AB6420"/>
    <w:rsid w:val="00AB66C9"/>
    <w:rsid w:val="00AB6B85"/>
    <w:rsid w:val="00AB7AC3"/>
    <w:rsid w:val="00AB7B3C"/>
    <w:rsid w:val="00AB7DB9"/>
    <w:rsid w:val="00AC00F4"/>
    <w:rsid w:val="00AC01FB"/>
    <w:rsid w:val="00AC0391"/>
    <w:rsid w:val="00AC0628"/>
    <w:rsid w:val="00AC0F67"/>
    <w:rsid w:val="00AC10B3"/>
    <w:rsid w:val="00AC1392"/>
    <w:rsid w:val="00AC1D7C"/>
    <w:rsid w:val="00AC3358"/>
    <w:rsid w:val="00AC33CE"/>
    <w:rsid w:val="00AC4DE1"/>
    <w:rsid w:val="00AC4E25"/>
    <w:rsid w:val="00AC50D3"/>
    <w:rsid w:val="00AC65D2"/>
    <w:rsid w:val="00AC6E6B"/>
    <w:rsid w:val="00AC6FC6"/>
    <w:rsid w:val="00AC7CD8"/>
    <w:rsid w:val="00AC7F84"/>
    <w:rsid w:val="00AD02AA"/>
    <w:rsid w:val="00AD08D0"/>
    <w:rsid w:val="00AD1855"/>
    <w:rsid w:val="00AD1CA5"/>
    <w:rsid w:val="00AD3208"/>
    <w:rsid w:val="00AD36EF"/>
    <w:rsid w:val="00AD38F6"/>
    <w:rsid w:val="00AD3BDE"/>
    <w:rsid w:val="00AD3DBA"/>
    <w:rsid w:val="00AD3EF5"/>
    <w:rsid w:val="00AD4CF1"/>
    <w:rsid w:val="00AD5340"/>
    <w:rsid w:val="00AD5A0B"/>
    <w:rsid w:val="00AD75B7"/>
    <w:rsid w:val="00AE0782"/>
    <w:rsid w:val="00AE0E0B"/>
    <w:rsid w:val="00AE1221"/>
    <w:rsid w:val="00AE208B"/>
    <w:rsid w:val="00AE219E"/>
    <w:rsid w:val="00AE244B"/>
    <w:rsid w:val="00AE40C2"/>
    <w:rsid w:val="00AE42BB"/>
    <w:rsid w:val="00AE48FE"/>
    <w:rsid w:val="00AE491B"/>
    <w:rsid w:val="00AE499F"/>
    <w:rsid w:val="00AE4B30"/>
    <w:rsid w:val="00AE4B70"/>
    <w:rsid w:val="00AE4CA5"/>
    <w:rsid w:val="00AE5D10"/>
    <w:rsid w:val="00AE63E3"/>
    <w:rsid w:val="00AE684E"/>
    <w:rsid w:val="00AE76C8"/>
    <w:rsid w:val="00AE7AD9"/>
    <w:rsid w:val="00AE7F51"/>
    <w:rsid w:val="00AF0264"/>
    <w:rsid w:val="00AF0FC0"/>
    <w:rsid w:val="00AF124F"/>
    <w:rsid w:val="00AF1441"/>
    <w:rsid w:val="00AF1792"/>
    <w:rsid w:val="00AF2700"/>
    <w:rsid w:val="00AF2998"/>
    <w:rsid w:val="00AF2B29"/>
    <w:rsid w:val="00AF2BC5"/>
    <w:rsid w:val="00AF3049"/>
    <w:rsid w:val="00AF310F"/>
    <w:rsid w:val="00AF48F9"/>
    <w:rsid w:val="00AF4E84"/>
    <w:rsid w:val="00AF6650"/>
    <w:rsid w:val="00AF69BD"/>
    <w:rsid w:val="00AF6CF2"/>
    <w:rsid w:val="00AF6FB1"/>
    <w:rsid w:val="00AF764A"/>
    <w:rsid w:val="00AF7E86"/>
    <w:rsid w:val="00B0039F"/>
    <w:rsid w:val="00B00984"/>
    <w:rsid w:val="00B01512"/>
    <w:rsid w:val="00B01730"/>
    <w:rsid w:val="00B02847"/>
    <w:rsid w:val="00B03282"/>
    <w:rsid w:val="00B05219"/>
    <w:rsid w:val="00B0528E"/>
    <w:rsid w:val="00B05897"/>
    <w:rsid w:val="00B05CB4"/>
    <w:rsid w:val="00B05FD9"/>
    <w:rsid w:val="00B06B45"/>
    <w:rsid w:val="00B06D83"/>
    <w:rsid w:val="00B07DB5"/>
    <w:rsid w:val="00B100B7"/>
    <w:rsid w:val="00B10557"/>
    <w:rsid w:val="00B10C1A"/>
    <w:rsid w:val="00B110BD"/>
    <w:rsid w:val="00B11A46"/>
    <w:rsid w:val="00B12260"/>
    <w:rsid w:val="00B127AD"/>
    <w:rsid w:val="00B12BB7"/>
    <w:rsid w:val="00B12D91"/>
    <w:rsid w:val="00B12E89"/>
    <w:rsid w:val="00B13796"/>
    <w:rsid w:val="00B150D2"/>
    <w:rsid w:val="00B1548D"/>
    <w:rsid w:val="00B158C5"/>
    <w:rsid w:val="00B15AA8"/>
    <w:rsid w:val="00B15B28"/>
    <w:rsid w:val="00B15CAC"/>
    <w:rsid w:val="00B163FB"/>
    <w:rsid w:val="00B204AB"/>
    <w:rsid w:val="00B204B3"/>
    <w:rsid w:val="00B209AA"/>
    <w:rsid w:val="00B22873"/>
    <w:rsid w:val="00B229CD"/>
    <w:rsid w:val="00B23B16"/>
    <w:rsid w:val="00B24043"/>
    <w:rsid w:val="00B25099"/>
    <w:rsid w:val="00B2608B"/>
    <w:rsid w:val="00B266B2"/>
    <w:rsid w:val="00B267CA"/>
    <w:rsid w:val="00B26E56"/>
    <w:rsid w:val="00B27082"/>
    <w:rsid w:val="00B27647"/>
    <w:rsid w:val="00B3055F"/>
    <w:rsid w:val="00B30997"/>
    <w:rsid w:val="00B30D4F"/>
    <w:rsid w:val="00B31006"/>
    <w:rsid w:val="00B31A99"/>
    <w:rsid w:val="00B324DB"/>
    <w:rsid w:val="00B3297D"/>
    <w:rsid w:val="00B33041"/>
    <w:rsid w:val="00B33323"/>
    <w:rsid w:val="00B33624"/>
    <w:rsid w:val="00B3412E"/>
    <w:rsid w:val="00B34B76"/>
    <w:rsid w:val="00B357A6"/>
    <w:rsid w:val="00B35AA0"/>
    <w:rsid w:val="00B35B1F"/>
    <w:rsid w:val="00B35D15"/>
    <w:rsid w:val="00B360FF"/>
    <w:rsid w:val="00B3734F"/>
    <w:rsid w:val="00B37BB7"/>
    <w:rsid w:val="00B37E5F"/>
    <w:rsid w:val="00B40772"/>
    <w:rsid w:val="00B40BB6"/>
    <w:rsid w:val="00B40E53"/>
    <w:rsid w:val="00B40EB2"/>
    <w:rsid w:val="00B41A13"/>
    <w:rsid w:val="00B41C7F"/>
    <w:rsid w:val="00B42298"/>
    <w:rsid w:val="00B428D5"/>
    <w:rsid w:val="00B42A3E"/>
    <w:rsid w:val="00B42B48"/>
    <w:rsid w:val="00B42FCF"/>
    <w:rsid w:val="00B444C4"/>
    <w:rsid w:val="00B44C8C"/>
    <w:rsid w:val="00B44D8A"/>
    <w:rsid w:val="00B45B1A"/>
    <w:rsid w:val="00B4651D"/>
    <w:rsid w:val="00B46C8B"/>
    <w:rsid w:val="00B472E1"/>
    <w:rsid w:val="00B47459"/>
    <w:rsid w:val="00B4747E"/>
    <w:rsid w:val="00B4786D"/>
    <w:rsid w:val="00B47E38"/>
    <w:rsid w:val="00B504A3"/>
    <w:rsid w:val="00B50A9B"/>
    <w:rsid w:val="00B50B3B"/>
    <w:rsid w:val="00B50D68"/>
    <w:rsid w:val="00B512BC"/>
    <w:rsid w:val="00B5130C"/>
    <w:rsid w:val="00B51BF1"/>
    <w:rsid w:val="00B521F1"/>
    <w:rsid w:val="00B52309"/>
    <w:rsid w:val="00B5254B"/>
    <w:rsid w:val="00B52D63"/>
    <w:rsid w:val="00B52EFC"/>
    <w:rsid w:val="00B538D7"/>
    <w:rsid w:val="00B538DD"/>
    <w:rsid w:val="00B53C3E"/>
    <w:rsid w:val="00B53E8A"/>
    <w:rsid w:val="00B54B1C"/>
    <w:rsid w:val="00B54D1A"/>
    <w:rsid w:val="00B55463"/>
    <w:rsid w:val="00B55C2F"/>
    <w:rsid w:val="00B55D25"/>
    <w:rsid w:val="00B5628E"/>
    <w:rsid w:val="00B56B63"/>
    <w:rsid w:val="00B56BEF"/>
    <w:rsid w:val="00B56D4E"/>
    <w:rsid w:val="00B576C9"/>
    <w:rsid w:val="00B5783F"/>
    <w:rsid w:val="00B601A0"/>
    <w:rsid w:val="00B605EC"/>
    <w:rsid w:val="00B62212"/>
    <w:rsid w:val="00B624EB"/>
    <w:rsid w:val="00B62B7B"/>
    <w:rsid w:val="00B6309E"/>
    <w:rsid w:val="00B63167"/>
    <w:rsid w:val="00B63265"/>
    <w:rsid w:val="00B63901"/>
    <w:rsid w:val="00B6408A"/>
    <w:rsid w:val="00B64223"/>
    <w:rsid w:val="00B6504C"/>
    <w:rsid w:val="00B65962"/>
    <w:rsid w:val="00B6698E"/>
    <w:rsid w:val="00B670D5"/>
    <w:rsid w:val="00B670D8"/>
    <w:rsid w:val="00B678E4"/>
    <w:rsid w:val="00B67CBD"/>
    <w:rsid w:val="00B70D74"/>
    <w:rsid w:val="00B70E8B"/>
    <w:rsid w:val="00B71806"/>
    <w:rsid w:val="00B71855"/>
    <w:rsid w:val="00B7298E"/>
    <w:rsid w:val="00B739C4"/>
    <w:rsid w:val="00B73D1E"/>
    <w:rsid w:val="00B7438C"/>
    <w:rsid w:val="00B7468A"/>
    <w:rsid w:val="00B7480C"/>
    <w:rsid w:val="00B74AA0"/>
    <w:rsid w:val="00B77ED4"/>
    <w:rsid w:val="00B80157"/>
    <w:rsid w:val="00B80226"/>
    <w:rsid w:val="00B802C1"/>
    <w:rsid w:val="00B808D2"/>
    <w:rsid w:val="00B80F6D"/>
    <w:rsid w:val="00B81D8B"/>
    <w:rsid w:val="00B82A30"/>
    <w:rsid w:val="00B82A54"/>
    <w:rsid w:val="00B82CCC"/>
    <w:rsid w:val="00B8333B"/>
    <w:rsid w:val="00B84A22"/>
    <w:rsid w:val="00B84AB6"/>
    <w:rsid w:val="00B84B6E"/>
    <w:rsid w:val="00B85384"/>
    <w:rsid w:val="00B857B7"/>
    <w:rsid w:val="00B86605"/>
    <w:rsid w:val="00B86EB9"/>
    <w:rsid w:val="00B871BC"/>
    <w:rsid w:val="00B871EE"/>
    <w:rsid w:val="00B871F9"/>
    <w:rsid w:val="00B87468"/>
    <w:rsid w:val="00B87D6F"/>
    <w:rsid w:val="00B902E6"/>
    <w:rsid w:val="00B908B7"/>
    <w:rsid w:val="00B91282"/>
    <w:rsid w:val="00B9244D"/>
    <w:rsid w:val="00B92F09"/>
    <w:rsid w:val="00B94D70"/>
    <w:rsid w:val="00B94DB1"/>
    <w:rsid w:val="00B95A88"/>
    <w:rsid w:val="00B96F73"/>
    <w:rsid w:val="00B979BE"/>
    <w:rsid w:val="00BA00C8"/>
    <w:rsid w:val="00BA09B6"/>
    <w:rsid w:val="00BA1476"/>
    <w:rsid w:val="00BA1E21"/>
    <w:rsid w:val="00BA2384"/>
    <w:rsid w:val="00BA2771"/>
    <w:rsid w:val="00BA2D9E"/>
    <w:rsid w:val="00BA37AD"/>
    <w:rsid w:val="00BA3A65"/>
    <w:rsid w:val="00BA465B"/>
    <w:rsid w:val="00BA4A4D"/>
    <w:rsid w:val="00BA4BA3"/>
    <w:rsid w:val="00BA4BCD"/>
    <w:rsid w:val="00BA5139"/>
    <w:rsid w:val="00BA543B"/>
    <w:rsid w:val="00BA54BD"/>
    <w:rsid w:val="00BA5700"/>
    <w:rsid w:val="00BA5798"/>
    <w:rsid w:val="00BA5A19"/>
    <w:rsid w:val="00BA5B70"/>
    <w:rsid w:val="00BA682D"/>
    <w:rsid w:val="00BA75FF"/>
    <w:rsid w:val="00BA7E63"/>
    <w:rsid w:val="00BB0CD1"/>
    <w:rsid w:val="00BB0CEF"/>
    <w:rsid w:val="00BB18E7"/>
    <w:rsid w:val="00BB193C"/>
    <w:rsid w:val="00BB225A"/>
    <w:rsid w:val="00BB2F2D"/>
    <w:rsid w:val="00BB2FFB"/>
    <w:rsid w:val="00BB302F"/>
    <w:rsid w:val="00BB40CD"/>
    <w:rsid w:val="00BB4596"/>
    <w:rsid w:val="00BB476C"/>
    <w:rsid w:val="00BB51B3"/>
    <w:rsid w:val="00BB5928"/>
    <w:rsid w:val="00BB5A86"/>
    <w:rsid w:val="00BB687F"/>
    <w:rsid w:val="00BB6DEB"/>
    <w:rsid w:val="00BB7F52"/>
    <w:rsid w:val="00BC1FDA"/>
    <w:rsid w:val="00BC209C"/>
    <w:rsid w:val="00BC322D"/>
    <w:rsid w:val="00BC35D0"/>
    <w:rsid w:val="00BC3D26"/>
    <w:rsid w:val="00BC3D86"/>
    <w:rsid w:val="00BC4249"/>
    <w:rsid w:val="00BC4C63"/>
    <w:rsid w:val="00BC4FB3"/>
    <w:rsid w:val="00BC52CE"/>
    <w:rsid w:val="00BC5958"/>
    <w:rsid w:val="00BC6880"/>
    <w:rsid w:val="00BC6941"/>
    <w:rsid w:val="00BC710A"/>
    <w:rsid w:val="00BC71D3"/>
    <w:rsid w:val="00BD035F"/>
    <w:rsid w:val="00BD089E"/>
    <w:rsid w:val="00BD08CF"/>
    <w:rsid w:val="00BD0E39"/>
    <w:rsid w:val="00BD0F14"/>
    <w:rsid w:val="00BD1657"/>
    <w:rsid w:val="00BD1ABC"/>
    <w:rsid w:val="00BD1CCF"/>
    <w:rsid w:val="00BD2ACC"/>
    <w:rsid w:val="00BD2B8F"/>
    <w:rsid w:val="00BD34F8"/>
    <w:rsid w:val="00BD3D73"/>
    <w:rsid w:val="00BD3DB5"/>
    <w:rsid w:val="00BD3E4F"/>
    <w:rsid w:val="00BD4B22"/>
    <w:rsid w:val="00BD52AC"/>
    <w:rsid w:val="00BD671B"/>
    <w:rsid w:val="00BD6D4E"/>
    <w:rsid w:val="00BD7C2B"/>
    <w:rsid w:val="00BD7C86"/>
    <w:rsid w:val="00BD7DBF"/>
    <w:rsid w:val="00BD7EF7"/>
    <w:rsid w:val="00BE0422"/>
    <w:rsid w:val="00BE0F82"/>
    <w:rsid w:val="00BE112C"/>
    <w:rsid w:val="00BE172F"/>
    <w:rsid w:val="00BE1D53"/>
    <w:rsid w:val="00BE25D8"/>
    <w:rsid w:val="00BE2FB8"/>
    <w:rsid w:val="00BE316B"/>
    <w:rsid w:val="00BE31B6"/>
    <w:rsid w:val="00BE333C"/>
    <w:rsid w:val="00BE34C7"/>
    <w:rsid w:val="00BE382D"/>
    <w:rsid w:val="00BE3AFF"/>
    <w:rsid w:val="00BE6687"/>
    <w:rsid w:val="00BE7216"/>
    <w:rsid w:val="00BE7660"/>
    <w:rsid w:val="00BE7880"/>
    <w:rsid w:val="00BE7CA3"/>
    <w:rsid w:val="00BF08E3"/>
    <w:rsid w:val="00BF0C5E"/>
    <w:rsid w:val="00BF0F63"/>
    <w:rsid w:val="00BF182A"/>
    <w:rsid w:val="00BF1B35"/>
    <w:rsid w:val="00BF2568"/>
    <w:rsid w:val="00BF2BE2"/>
    <w:rsid w:val="00BF406D"/>
    <w:rsid w:val="00BF40BE"/>
    <w:rsid w:val="00BF47AF"/>
    <w:rsid w:val="00BF5B57"/>
    <w:rsid w:val="00BF5BA0"/>
    <w:rsid w:val="00BF5C13"/>
    <w:rsid w:val="00BF7D6A"/>
    <w:rsid w:val="00C0007D"/>
    <w:rsid w:val="00C015A8"/>
    <w:rsid w:val="00C01BFE"/>
    <w:rsid w:val="00C02AB1"/>
    <w:rsid w:val="00C0382E"/>
    <w:rsid w:val="00C03941"/>
    <w:rsid w:val="00C049E2"/>
    <w:rsid w:val="00C04CB9"/>
    <w:rsid w:val="00C05086"/>
    <w:rsid w:val="00C0604B"/>
    <w:rsid w:val="00C07AC3"/>
    <w:rsid w:val="00C07C19"/>
    <w:rsid w:val="00C1020E"/>
    <w:rsid w:val="00C11097"/>
    <w:rsid w:val="00C1278F"/>
    <w:rsid w:val="00C13468"/>
    <w:rsid w:val="00C13C2F"/>
    <w:rsid w:val="00C13C3D"/>
    <w:rsid w:val="00C13E37"/>
    <w:rsid w:val="00C1458C"/>
    <w:rsid w:val="00C148A2"/>
    <w:rsid w:val="00C14BC1"/>
    <w:rsid w:val="00C15504"/>
    <w:rsid w:val="00C167FD"/>
    <w:rsid w:val="00C16A19"/>
    <w:rsid w:val="00C16DCD"/>
    <w:rsid w:val="00C1723D"/>
    <w:rsid w:val="00C17975"/>
    <w:rsid w:val="00C203EC"/>
    <w:rsid w:val="00C2079A"/>
    <w:rsid w:val="00C20F63"/>
    <w:rsid w:val="00C212B4"/>
    <w:rsid w:val="00C212CE"/>
    <w:rsid w:val="00C21A7A"/>
    <w:rsid w:val="00C22B7F"/>
    <w:rsid w:val="00C23CC8"/>
    <w:rsid w:val="00C23E28"/>
    <w:rsid w:val="00C24102"/>
    <w:rsid w:val="00C254F3"/>
    <w:rsid w:val="00C26509"/>
    <w:rsid w:val="00C268A9"/>
    <w:rsid w:val="00C2700C"/>
    <w:rsid w:val="00C30325"/>
    <w:rsid w:val="00C308B9"/>
    <w:rsid w:val="00C30BA6"/>
    <w:rsid w:val="00C319B8"/>
    <w:rsid w:val="00C3224B"/>
    <w:rsid w:val="00C323E4"/>
    <w:rsid w:val="00C3252A"/>
    <w:rsid w:val="00C33D3F"/>
    <w:rsid w:val="00C33DB4"/>
    <w:rsid w:val="00C34636"/>
    <w:rsid w:val="00C34699"/>
    <w:rsid w:val="00C34A5F"/>
    <w:rsid w:val="00C36153"/>
    <w:rsid w:val="00C36448"/>
    <w:rsid w:val="00C36801"/>
    <w:rsid w:val="00C37EDB"/>
    <w:rsid w:val="00C40293"/>
    <w:rsid w:val="00C402DE"/>
    <w:rsid w:val="00C409C7"/>
    <w:rsid w:val="00C40A96"/>
    <w:rsid w:val="00C40BAB"/>
    <w:rsid w:val="00C41CE4"/>
    <w:rsid w:val="00C4316C"/>
    <w:rsid w:val="00C43274"/>
    <w:rsid w:val="00C4390A"/>
    <w:rsid w:val="00C43AE3"/>
    <w:rsid w:val="00C43C77"/>
    <w:rsid w:val="00C43E14"/>
    <w:rsid w:val="00C4446C"/>
    <w:rsid w:val="00C44A0B"/>
    <w:rsid w:val="00C44E5C"/>
    <w:rsid w:val="00C4559E"/>
    <w:rsid w:val="00C460E1"/>
    <w:rsid w:val="00C46B00"/>
    <w:rsid w:val="00C502F2"/>
    <w:rsid w:val="00C506D5"/>
    <w:rsid w:val="00C50845"/>
    <w:rsid w:val="00C50901"/>
    <w:rsid w:val="00C509E2"/>
    <w:rsid w:val="00C50D93"/>
    <w:rsid w:val="00C541F6"/>
    <w:rsid w:val="00C54749"/>
    <w:rsid w:val="00C547E0"/>
    <w:rsid w:val="00C54F84"/>
    <w:rsid w:val="00C54F8E"/>
    <w:rsid w:val="00C55068"/>
    <w:rsid w:val="00C5519E"/>
    <w:rsid w:val="00C55606"/>
    <w:rsid w:val="00C557EF"/>
    <w:rsid w:val="00C56095"/>
    <w:rsid w:val="00C56866"/>
    <w:rsid w:val="00C56AB3"/>
    <w:rsid w:val="00C56F2E"/>
    <w:rsid w:val="00C5706B"/>
    <w:rsid w:val="00C571B9"/>
    <w:rsid w:val="00C600DD"/>
    <w:rsid w:val="00C60FC7"/>
    <w:rsid w:val="00C620DF"/>
    <w:rsid w:val="00C62418"/>
    <w:rsid w:val="00C624E6"/>
    <w:rsid w:val="00C62696"/>
    <w:rsid w:val="00C62BC6"/>
    <w:rsid w:val="00C63196"/>
    <w:rsid w:val="00C63766"/>
    <w:rsid w:val="00C64C1C"/>
    <w:rsid w:val="00C65565"/>
    <w:rsid w:val="00C6615F"/>
    <w:rsid w:val="00C664CB"/>
    <w:rsid w:val="00C66E85"/>
    <w:rsid w:val="00C66FF8"/>
    <w:rsid w:val="00C67A1F"/>
    <w:rsid w:val="00C713C2"/>
    <w:rsid w:val="00C72063"/>
    <w:rsid w:val="00C73553"/>
    <w:rsid w:val="00C73D28"/>
    <w:rsid w:val="00C73FE0"/>
    <w:rsid w:val="00C743EE"/>
    <w:rsid w:val="00C75416"/>
    <w:rsid w:val="00C75629"/>
    <w:rsid w:val="00C75E23"/>
    <w:rsid w:val="00C75FC2"/>
    <w:rsid w:val="00C762D1"/>
    <w:rsid w:val="00C766BA"/>
    <w:rsid w:val="00C773DF"/>
    <w:rsid w:val="00C803DA"/>
    <w:rsid w:val="00C8353A"/>
    <w:rsid w:val="00C8371F"/>
    <w:rsid w:val="00C83A30"/>
    <w:rsid w:val="00C83C61"/>
    <w:rsid w:val="00C8452B"/>
    <w:rsid w:val="00C856DD"/>
    <w:rsid w:val="00C85A62"/>
    <w:rsid w:val="00C85FDB"/>
    <w:rsid w:val="00C861C7"/>
    <w:rsid w:val="00C86257"/>
    <w:rsid w:val="00C86DE7"/>
    <w:rsid w:val="00C86FA0"/>
    <w:rsid w:val="00C879E9"/>
    <w:rsid w:val="00C87FE3"/>
    <w:rsid w:val="00C908B5"/>
    <w:rsid w:val="00C909B2"/>
    <w:rsid w:val="00C90F6D"/>
    <w:rsid w:val="00C90F90"/>
    <w:rsid w:val="00C9207A"/>
    <w:rsid w:val="00C92330"/>
    <w:rsid w:val="00C92518"/>
    <w:rsid w:val="00C92A24"/>
    <w:rsid w:val="00C92FFB"/>
    <w:rsid w:val="00C93695"/>
    <w:rsid w:val="00C939D4"/>
    <w:rsid w:val="00C943BA"/>
    <w:rsid w:val="00C94AE9"/>
    <w:rsid w:val="00C954D4"/>
    <w:rsid w:val="00C95669"/>
    <w:rsid w:val="00C958A6"/>
    <w:rsid w:val="00C961FE"/>
    <w:rsid w:val="00C96402"/>
    <w:rsid w:val="00C97F3E"/>
    <w:rsid w:val="00CA0016"/>
    <w:rsid w:val="00CA014F"/>
    <w:rsid w:val="00CA082D"/>
    <w:rsid w:val="00CA0CA8"/>
    <w:rsid w:val="00CA1ED8"/>
    <w:rsid w:val="00CA277D"/>
    <w:rsid w:val="00CA2C37"/>
    <w:rsid w:val="00CA2FBD"/>
    <w:rsid w:val="00CA3710"/>
    <w:rsid w:val="00CA3C39"/>
    <w:rsid w:val="00CA3FE1"/>
    <w:rsid w:val="00CA418A"/>
    <w:rsid w:val="00CA50A7"/>
    <w:rsid w:val="00CA52A1"/>
    <w:rsid w:val="00CA5708"/>
    <w:rsid w:val="00CA579B"/>
    <w:rsid w:val="00CA5A23"/>
    <w:rsid w:val="00CA6EA1"/>
    <w:rsid w:val="00CA7024"/>
    <w:rsid w:val="00CA773E"/>
    <w:rsid w:val="00CA7A92"/>
    <w:rsid w:val="00CB07CD"/>
    <w:rsid w:val="00CB099C"/>
    <w:rsid w:val="00CB0A21"/>
    <w:rsid w:val="00CB1B04"/>
    <w:rsid w:val="00CB1FD1"/>
    <w:rsid w:val="00CB2009"/>
    <w:rsid w:val="00CB30AD"/>
    <w:rsid w:val="00CB39E2"/>
    <w:rsid w:val="00CB3D5B"/>
    <w:rsid w:val="00CB3FFF"/>
    <w:rsid w:val="00CB631E"/>
    <w:rsid w:val="00CB70A0"/>
    <w:rsid w:val="00CB7278"/>
    <w:rsid w:val="00CB7DEE"/>
    <w:rsid w:val="00CC02B0"/>
    <w:rsid w:val="00CC0866"/>
    <w:rsid w:val="00CC13CD"/>
    <w:rsid w:val="00CC2C3A"/>
    <w:rsid w:val="00CC2CF9"/>
    <w:rsid w:val="00CC3466"/>
    <w:rsid w:val="00CC50B3"/>
    <w:rsid w:val="00CC64D2"/>
    <w:rsid w:val="00CC71E5"/>
    <w:rsid w:val="00CC7941"/>
    <w:rsid w:val="00CC7B0B"/>
    <w:rsid w:val="00CC7DD9"/>
    <w:rsid w:val="00CC7E28"/>
    <w:rsid w:val="00CD0236"/>
    <w:rsid w:val="00CD057A"/>
    <w:rsid w:val="00CD06A1"/>
    <w:rsid w:val="00CD0CC6"/>
    <w:rsid w:val="00CD1AFC"/>
    <w:rsid w:val="00CD2811"/>
    <w:rsid w:val="00CD2E08"/>
    <w:rsid w:val="00CD32F3"/>
    <w:rsid w:val="00CD4263"/>
    <w:rsid w:val="00CD4332"/>
    <w:rsid w:val="00CD4647"/>
    <w:rsid w:val="00CD5EB9"/>
    <w:rsid w:val="00CD6AD4"/>
    <w:rsid w:val="00CD6DB3"/>
    <w:rsid w:val="00CD7132"/>
    <w:rsid w:val="00CD7E4C"/>
    <w:rsid w:val="00CE00AF"/>
    <w:rsid w:val="00CE0493"/>
    <w:rsid w:val="00CE214F"/>
    <w:rsid w:val="00CE2391"/>
    <w:rsid w:val="00CE24A7"/>
    <w:rsid w:val="00CE2840"/>
    <w:rsid w:val="00CE2C5F"/>
    <w:rsid w:val="00CE2FAB"/>
    <w:rsid w:val="00CE31B4"/>
    <w:rsid w:val="00CE3921"/>
    <w:rsid w:val="00CE3FBF"/>
    <w:rsid w:val="00CE46EC"/>
    <w:rsid w:val="00CE4E37"/>
    <w:rsid w:val="00CE54F9"/>
    <w:rsid w:val="00CE5D73"/>
    <w:rsid w:val="00CE6833"/>
    <w:rsid w:val="00CE69FB"/>
    <w:rsid w:val="00CE6A3E"/>
    <w:rsid w:val="00CE7223"/>
    <w:rsid w:val="00CE75C6"/>
    <w:rsid w:val="00CE764D"/>
    <w:rsid w:val="00CE7F3B"/>
    <w:rsid w:val="00CF04AE"/>
    <w:rsid w:val="00CF06BE"/>
    <w:rsid w:val="00CF2408"/>
    <w:rsid w:val="00CF2958"/>
    <w:rsid w:val="00CF2B17"/>
    <w:rsid w:val="00CF3720"/>
    <w:rsid w:val="00CF4696"/>
    <w:rsid w:val="00CF47F1"/>
    <w:rsid w:val="00CF4D89"/>
    <w:rsid w:val="00CF5E64"/>
    <w:rsid w:val="00CF60A4"/>
    <w:rsid w:val="00CF6831"/>
    <w:rsid w:val="00CF7DD1"/>
    <w:rsid w:val="00D000CF"/>
    <w:rsid w:val="00D0022A"/>
    <w:rsid w:val="00D01A55"/>
    <w:rsid w:val="00D026B6"/>
    <w:rsid w:val="00D035D3"/>
    <w:rsid w:val="00D04A43"/>
    <w:rsid w:val="00D04E43"/>
    <w:rsid w:val="00D054F9"/>
    <w:rsid w:val="00D05AD3"/>
    <w:rsid w:val="00D06765"/>
    <w:rsid w:val="00D06918"/>
    <w:rsid w:val="00D06C41"/>
    <w:rsid w:val="00D07896"/>
    <w:rsid w:val="00D10531"/>
    <w:rsid w:val="00D10B9D"/>
    <w:rsid w:val="00D10E62"/>
    <w:rsid w:val="00D10FEA"/>
    <w:rsid w:val="00D115FC"/>
    <w:rsid w:val="00D12821"/>
    <w:rsid w:val="00D13CF2"/>
    <w:rsid w:val="00D13D62"/>
    <w:rsid w:val="00D14782"/>
    <w:rsid w:val="00D148D8"/>
    <w:rsid w:val="00D14A75"/>
    <w:rsid w:val="00D15C07"/>
    <w:rsid w:val="00D15D71"/>
    <w:rsid w:val="00D16088"/>
    <w:rsid w:val="00D16128"/>
    <w:rsid w:val="00D165E7"/>
    <w:rsid w:val="00D167BF"/>
    <w:rsid w:val="00D167F0"/>
    <w:rsid w:val="00D170F7"/>
    <w:rsid w:val="00D17B78"/>
    <w:rsid w:val="00D20B70"/>
    <w:rsid w:val="00D20E1F"/>
    <w:rsid w:val="00D20E47"/>
    <w:rsid w:val="00D21AB9"/>
    <w:rsid w:val="00D222DA"/>
    <w:rsid w:val="00D23539"/>
    <w:rsid w:val="00D24B68"/>
    <w:rsid w:val="00D24F3D"/>
    <w:rsid w:val="00D25C1D"/>
    <w:rsid w:val="00D25EF8"/>
    <w:rsid w:val="00D26219"/>
    <w:rsid w:val="00D26231"/>
    <w:rsid w:val="00D262D6"/>
    <w:rsid w:val="00D27327"/>
    <w:rsid w:val="00D275DF"/>
    <w:rsid w:val="00D278BF"/>
    <w:rsid w:val="00D27CC4"/>
    <w:rsid w:val="00D30C4A"/>
    <w:rsid w:val="00D3146F"/>
    <w:rsid w:val="00D32513"/>
    <w:rsid w:val="00D33101"/>
    <w:rsid w:val="00D33291"/>
    <w:rsid w:val="00D335D4"/>
    <w:rsid w:val="00D33675"/>
    <w:rsid w:val="00D34FF8"/>
    <w:rsid w:val="00D35DEB"/>
    <w:rsid w:val="00D364D7"/>
    <w:rsid w:val="00D367C0"/>
    <w:rsid w:val="00D37202"/>
    <w:rsid w:val="00D379B5"/>
    <w:rsid w:val="00D4077F"/>
    <w:rsid w:val="00D40B01"/>
    <w:rsid w:val="00D41500"/>
    <w:rsid w:val="00D42211"/>
    <w:rsid w:val="00D4334F"/>
    <w:rsid w:val="00D435B4"/>
    <w:rsid w:val="00D436EC"/>
    <w:rsid w:val="00D438A8"/>
    <w:rsid w:val="00D43C56"/>
    <w:rsid w:val="00D43FDB"/>
    <w:rsid w:val="00D446AB"/>
    <w:rsid w:val="00D44858"/>
    <w:rsid w:val="00D44C66"/>
    <w:rsid w:val="00D44F77"/>
    <w:rsid w:val="00D450AC"/>
    <w:rsid w:val="00D46299"/>
    <w:rsid w:val="00D46BE5"/>
    <w:rsid w:val="00D472EB"/>
    <w:rsid w:val="00D47E73"/>
    <w:rsid w:val="00D5082D"/>
    <w:rsid w:val="00D5148A"/>
    <w:rsid w:val="00D515C2"/>
    <w:rsid w:val="00D53238"/>
    <w:rsid w:val="00D5332D"/>
    <w:rsid w:val="00D533F5"/>
    <w:rsid w:val="00D53831"/>
    <w:rsid w:val="00D53E0C"/>
    <w:rsid w:val="00D5443C"/>
    <w:rsid w:val="00D54A68"/>
    <w:rsid w:val="00D552B4"/>
    <w:rsid w:val="00D55E2B"/>
    <w:rsid w:val="00D55EFD"/>
    <w:rsid w:val="00D55FA0"/>
    <w:rsid w:val="00D56602"/>
    <w:rsid w:val="00D5676A"/>
    <w:rsid w:val="00D57E8E"/>
    <w:rsid w:val="00D6088A"/>
    <w:rsid w:val="00D60BE1"/>
    <w:rsid w:val="00D618F5"/>
    <w:rsid w:val="00D6221F"/>
    <w:rsid w:val="00D6227F"/>
    <w:rsid w:val="00D62D01"/>
    <w:rsid w:val="00D631B3"/>
    <w:rsid w:val="00D63641"/>
    <w:rsid w:val="00D63A17"/>
    <w:rsid w:val="00D63B74"/>
    <w:rsid w:val="00D63BA5"/>
    <w:rsid w:val="00D63BB3"/>
    <w:rsid w:val="00D64120"/>
    <w:rsid w:val="00D64B49"/>
    <w:rsid w:val="00D64B66"/>
    <w:rsid w:val="00D64C1A"/>
    <w:rsid w:val="00D657A8"/>
    <w:rsid w:val="00D65C73"/>
    <w:rsid w:val="00D663AB"/>
    <w:rsid w:val="00D6650A"/>
    <w:rsid w:val="00D66E91"/>
    <w:rsid w:val="00D675EE"/>
    <w:rsid w:val="00D6782E"/>
    <w:rsid w:val="00D67F27"/>
    <w:rsid w:val="00D7001F"/>
    <w:rsid w:val="00D7049A"/>
    <w:rsid w:val="00D706F6"/>
    <w:rsid w:val="00D7091C"/>
    <w:rsid w:val="00D70F7C"/>
    <w:rsid w:val="00D71EC8"/>
    <w:rsid w:val="00D7231D"/>
    <w:rsid w:val="00D7267E"/>
    <w:rsid w:val="00D729E9"/>
    <w:rsid w:val="00D72A5E"/>
    <w:rsid w:val="00D74908"/>
    <w:rsid w:val="00D77550"/>
    <w:rsid w:val="00D7760E"/>
    <w:rsid w:val="00D80B94"/>
    <w:rsid w:val="00D82DA1"/>
    <w:rsid w:val="00D834DB"/>
    <w:rsid w:val="00D83E3A"/>
    <w:rsid w:val="00D8455A"/>
    <w:rsid w:val="00D84841"/>
    <w:rsid w:val="00D86030"/>
    <w:rsid w:val="00D86624"/>
    <w:rsid w:val="00D86CAA"/>
    <w:rsid w:val="00D87E34"/>
    <w:rsid w:val="00D90045"/>
    <w:rsid w:val="00D902C2"/>
    <w:rsid w:val="00D903BC"/>
    <w:rsid w:val="00D90BEE"/>
    <w:rsid w:val="00D911DE"/>
    <w:rsid w:val="00D9137F"/>
    <w:rsid w:val="00D919A6"/>
    <w:rsid w:val="00D9337C"/>
    <w:rsid w:val="00D93E23"/>
    <w:rsid w:val="00D94088"/>
    <w:rsid w:val="00D9473D"/>
    <w:rsid w:val="00D956E4"/>
    <w:rsid w:val="00D95F50"/>
    <w:rsid w:val="00D9628E"/>
    <w:rsid w:val="00D96D32"/>
    <w:rsid w:val="00D96EF6"/>
    <w:rsid w:val="00D97382"/>
    <w:rsid w:val="00D977A3"/>
    <w:rsid w:val="00D97DEA"/>
    <w:rsid w:val="00DA076A"/>
    <w:rsid w:val="00DA18A0"/>
    <w:rsid w:val="00DA1E02"/>
    <w:rsid w:val="00DA225E"/>
    <w:rsid w:val="00DA2A35"/>
    <w:rsid w:val="00DA2AB4"/>
    <w:rsid w:val="00DA2ACD"/>
    <w:rsid w:val="00DA3063"/>
    <w:rsid w:val="00DA30A1"/>
    <w:rsid w:val="00DA31EF"/>
    <w:rsid w:val="00DA42EA"/>
    <w:rsid w:val="00DA4C7B"/>
    <w:rsid w:val="00DA53A1"/>
    <w:rsid w:val="00DA66D9"/>
    <w:rsid w:val="00DA6A02"/>
    <w:rsid w:val="00DA6CA4"/>
    <w:rsid w:val="00DA72CB"/>
    <w:rsid w:val="00DB084B"/>
    <w:rsid w:val="00DB1257"/>
    <w:rsid w:val="00DB1B7D"/>
    <w:rsid w:val="00DB1EF6"/>
    <w:rsid w:val="00DB241F"/>
    <w:rsid w:val="00DB256F"/>
    <w:rsid w:val="00DB2792"/>
    <w:rsid w:val="00DB372E"/>
    <w:rsid w:val="00DB37FB"/>
    <w:rsid w:val="00DB4CBD"/>
    <w:rsid w:val="00DB4F77"/>
    <w:rsid w:val="00DB5017"/>
    <w:rsid w:val="00DB54D0"/>
    <w:rsid w:val="00DB558E"/>
    <w:rsid w:val="00DB56B8"/>
    <w:rsid w:val="00DB65B0"/>
    <w:rsid w:val="00DB6B13"/>
    <w:rsid w:val="00DB7B13"/>
    <w:rsid w:val="00DC077B"/>
    <w:rsid w:val="00DC0A82"/>
    <w:rsid w:val="00DC1D35"/>
    <w:rsid w:val="00DC1EF3"/>
    <w:rsid w:val="00DC37FC"/>
    <w:rsid w:val="00DC3839"/>
    <w:rsid w:val="00DC3D13"/>
    <w:rsid w:val="00DC3D2E"/>
    <w:rsid w:val="00DC3EDC"/>
    <w:rsid w:val="00DC4940"/>
    <w:rsid w:val="00DC49A8"/>
    <w:rsid w:val="00DC4AAB"/>
    <w:rsid w:val="00DC4D73"/>
    <w:rsid w:val="00DC5CC6"/>
    <w:rsid w:val="00DC5E8C"/>
    <w:rsid w:val="00DC7129"/>
    <w:rsid w:val="00DC72FE"/>
    <w:rsid w:val="00DC7950"/>
    <w:rsid w:val="00DC7A1A"/>
    <w:rsid w:val="00DC7FFD"/>
    <w:rsid w:val="00DD013B"/>
    <w:rsid w:val="00DD0278"/>
    <w:rsid w:val="00DD0784"/>
    <w:rsid w:val="00DD0BF7"/>
    <w:rsid w:val="00DD0E54"/>
    <w:rsid w:val="00DD10AD"/>
    <w:rsid w:val="00DD2062"/>
    <w:rsid w:val="00DD2348"/>
    <w:rsid w:val="00DD2730"/>
    <w:rsid w:val="00DD2BC1"/>
    <w:rsid w:val="00DD470B"/>
    <w:rsid w:val="00DD4E23"/>
    <w:rsid w:val="00DD5614"/>
    <w:rsid w:val="00DD5816"/>
    <w:rsid w:val="00DD59B2"/>
    <w:rsid w:val="00DD6C2E"/>
    <w:rsid w:val="00DD7397"/>
    <w:rsid w:val="00DE0795"/>
    <w:rsid w:val="00DE161F"/>
    <w:rsid w:val="00DE213B"/>
    <w:rsid w:val="00DE27E1"/>
    <w:rsid w:val="00DE2EC3"/>
    <w:rsid w:val="00DE3099"/>
    <w:rsid w:val="00DE4DD3"/>
    <w:rsid w:val="00DE51D8"/>
    <w:rsid w:val="00DE5266"/>
    <w:rsid w:val="00DE5792"/>
    <w:rsid w:val="00DE5BED"/>
    <w:rsid w:val="00DE5CC5"/>
    <w:rsid w:val="00DE653C"/>
    <w:rsid w:val="00DE6799"/>
    <w:rsid w:val="00DE6B66"/>
    <w:rsid w:val="00DE7CB6"/>
    <w:rsid w:val="00DF15EF"/>
    <w:rsid w:val="00DF1656"/>
    <w:rsid w:val="00DF1D27"/>
    <w:rsid w:val="00DF1D3F"/>
    <w:rsid w:val="00DF1ED0"/>
    <w:rsid w:val="00DF2CA6"/>
    <w:rsid w:val="00DF32F5"/>
    <w:rsid w:val="00DF3360"/>
    <w:rsid w:val="00DF388C"/>
    <w:rsid w:val="00DF4E56"/>
    <w:rsid w:val="00DF5131"/>
    <w:rsid w:val="00DF5C59"/>
    <w:rsid w:val="00DF662D"/>
    <w:rsid w:val="00DF665E"/>
    <w:rsid w:val="00DF668C"/>
    <w:rsid w:val="00DF6D88"/>
    <w:rsid w:val="00DF7450"/>
    <w:rsid w:val="00DF76C1"/>
    <w:rsid w:val="00E0038A"/>
    <w:rsid w:val="00E004C3"/>
    <w:rsid w:val="00E01FFF"/>
    <w:rsid w:val="00E02226"/>
    <w:rsid w:val="00E02581"/>
    <w:rsid w:val="00E027FB"/>
    <w:rsid w:val="00E02BB8"/>
    <w:rsid w:val="00E02C42"/>
    <w:rsid w:val="00E032BB"/>
    <w:rsid w:val="00E03450"/>
    <w:rsid w:val="00E03D84"/>
    <w:rsid w:val="00E0411A"/>
    <w:rsid w:val="00E043FA"/>
    <w:rsid w:val="00E04C72"/>
    <w:rsid w:val="00E0559A"/>
    <w:rsid w:val="00E05CF6"/>
    <w:rsid w:val="00E06659"/>
    <w:rsid w:val="00E066F7"/>
    <w:rsid w:val="00E06787"/>
    <w:rsid w:val="00E0687D"/>
    <w:rsid w:val="00E07254"/>
    <w:rsid w:val="00E073DA"/>
    <w:rsid w:val="00E10793"/>
    <w:rsid w:val="00E11769"/>
    <w:rsid w:val="00E1176C"/>
    <w:rsid w:val="00E1286D"/>
    <w:rsid w:val="00E12E93"/>
    <w:rsid w:val="00E1367B"/>
    <w:rsid w:val="00E13CD9"/>
    <w:rsid w:val="00E13F27"/>
    <w:rsid w:val="00E1440B"/>
    <w:rsid w:val="00E14977"/>
    <w:rsid w:val="00E14D04"/>
    <w:rsid w:val="00E15F10"/>
    <w:rsid w:val="00E1679D"/>
    <w:rsid w:val="00E167EF"/>
    <w:rsid w:val="00E16828"/>
    <w:rsid w:val="00E16EC1"/>
    <w:rsid w:val="00E17655"/>
    <w:rsid w:val="00E17A04"/>
    <w:rsid w:val="00E17B7D"/>
    <w:rsid w:val="00E17C0B"/>
    <w:rsid w:val="00E2038A"/>
    <w:rsid w:val="00E208F2"/>
    <w:rsid w:val="00E21245"/>
    <w:rsid w:val="00E21761"/>
    <w:rsid w:val="00E21BD0"/>
    <w:rsid w:val="00E21CF8"/>
    <w:rsid w:val="00E2288C"/>
    <w:rsid w:val="00E23146"/>
    <w:rsid w:val="00E23D9C"/>
    <w:rsid w:val="00E24954"/>
    <w:rsid w:val="00E24B34"/>
    <w:rsid w:val="00E24F58"/>
    <w:rsid w:val="00E25907"/>
    <w:rsid w:val="00E25929"/>
    <w:rsid w:val="00E259D6"/>
    <w:rsid w:val="00E25EE8"/>
    <w:rsid w:val="00E27064"/>
    <w:rsid w:val="00E2785E"/>
    <w:rsid w:val="00E27868"/>
    <w:rsid w:val="00E27D1B"/>
    <w:rsid w:val="00E305FF"/>
    <w:rsid w:val="00E319E4"/>
    <w:rsid w:val="00E31BEB"/>
    <w:rsid w:val="00E325F4"/>
    <w:rsid w:val="00E32ABD"/>
    <w:rsid w:val="00E32C6A"/>
    <w:rsid w:val="00E33469"/>
    <w:rsid w:val="00E33580"/>
    <w:rsid w:val="00E339CA"/>
    <w:rsid w:val="00E359CA"/>
    <w:rsid w:val="00E35D52"/>
    <w:rsid w:val="00E36B58"/>
    <w:rsid w:val="00E3709E"/>
    <w:rsid w:val="00E37A75"/>
    <w:rsid w:val="00E4013F"/>
    <w:rsid w:val="00E4016E"/>
    <w:rsid w:val="00E406F2"/>
    <w:rsid w:val="00E4081B"/>
    <w:rsid w:val="00E4123F"/>
    <w:rsid w:val="00E4186B"/>
    <w:rsid w:val="00E41873"/>
    <w:rsid w:val="00E41C97"/>
    <w:rsid w:val="00E41DC0"/>
    <w:rsid w:val="00E42349"/>
    <w:rsid w:val="00E43492"/>
    <w:rsid w:val="00E43555"/>
    <w:rsid w:val="00E43FF7"/>
    <w:rsid w:val="00E45366"/>
    <w:rsid w:val="00E454F0"/>
    <w:rsid w:val="00E4583C"/>
    <w:rsid w:val="00E45885"/>
    <w:rsid w:val="00E4604B"/>
    <w:rsid w:val="00E46D90"/>
    <w:rsid w:val="00E47ADA"/>
    <w:rsid w:val="00E50615"/>
    <w:rsid w:val="00E507C7"/>
    <w:rsid w:val="00E50C5B"/>
    <w:rsid w:val="00E50DF4"/>
    <w:rsid w:val="00E50E39"/>
    <w:rsid w:val="00E5146B"/>
    <w:rsid w:val="00E5296B"/>
    <w:rsid w:val="00E53C05"/>
    <w:rsid w:val="00E53D39"/>
    <w:rsid w:val="00E54CDB"/>
    <w:rsid w:val="00E54F35"/>
    <w:rsid w:val="00E55751"/>
    <w:rsid w:val="00E55F99"/>
    <w:rsid w:val="00E56218"/>
    <w:rsid w:val="00E57F8A"/>
    <w:rsid w:val="00E60AF8"/>
    <w:rsid w:val="00E62DA5"/>
    <w:rsid w:val="00E62E4B"/>
    <w:rsid w:val="00E64054"/>
    <w:rsid w:val="00E64343"/>
    <w:rsid w:val="00E64EF3"/>
    <w:rsid w:val="00E659D3"/>
    <w:rsid w:val="00E669F0"/>
    <w:rsid w:val="00E67118"/>
    <w:rsid w:val="00E672FF"/>
    <w:rsid w:val="00E6798A"/>
    <w:rsid w:val="00E67F43"/>
    <w:rsid w:val="00E70CA5"/>
    <w:rsid w:val="00E715F2"/>
    <w:rsid w:val="00E716CF"/>
    <w:rsid w:val="00E7176D"/>
    <w:rsid w:val="00E71B9D"/>
    <w:rsid w:val="00E7206A"/>
    <w:rsid w:val="00E72233"/>
    <w:rsid w:val="00E74330"/>
    <w:rsid w:val="00E74655"/>
    <w:rsid w:val="00E74A55"/>
    <w:rsid w:val="00E74ECE"/>
    <w:rsid w:val="00E752B8"/>
    <w:rsid w:val="00E75310"/>
    <w:rsid w:val="00E75FB2"/>
    <w:rsid w:val="00E763F5"/>
    <w:rsid w:val="00E7754D"/>
    <w:rsid w:val="00E776E3"/>
    <w:rsid w:val="00E77B4B"/>
    <w:rsid w:val="00E8053F"/>
    <w:rsid w:val="00E80C9D"/>
    <w:rsid w:val="00E80DEC"/>
    <w:rsid w:val="00E8154E"/>
    <w:rsid w:val="00E82002"/>
    <w:rsid w:val="00E8247D"/>
    <w:rsid w:val="00E83DDA"/>
    <w:rsid w:val="00E84074"/>
    <w:rsid w:val="00E8471C"/>
    <w:rsid w:val="00E84A9B"/>
    <w:rsid w:val="00E853F3"/>
    <w:rsid w:val="00E86522"/>
    <w:rsid w:val="00E86561"/>
    <w:rsid w:val="00E86578"/>
    <w:rsid w:val="00E87245"/>
    <w:rsid w:val="00E878DD"/>
    <w:rsid w:val="00E904B1"/>
    <w:rsid w:val="00E90ECE"/>
    <w:rsid w:val="00E913A7"/>
    <w:rsid w:val="00E916A1"/>
    <w:rsid w:val="00E92C9C"/>
    <w:rsid w:val="00E9390A"/>
    <w:rsid w:val="00E93ADB"/>
    <w:rsid w:val="00E93CD0"/>
    <w:rsid w:val="00E94488"/>
    <w:rsid w:val="00E94ECD"/>
    <w:rsid w:val="00E95555"/>
    <w:rsid w:val="00E95FEE"/>
    <w:rsid w:val="00E96A51"/>
    <w:rsid w:val="00E96BD7"/>
    <w:rsid w:val="00E974A4"/>
    <w:rsid w:val="00E97ABA"/>
    <w:rsid w:val="00E97F8E"/>
    <w:rsid w:val="00EA02B3"/>
    <w:rsid w:val="00EA0FD5"/>
    <w:rsid w:val="00EA11AD"/>
    <w:rsid w:val="00EA2EBA"/>
    <w:rsid w:val="00EA2F74"/>
    <w:rsid w:val="00EA31B0"/>
    <w:rsid w:val="00EA3F1D"/>
    <w:rsid w:val="00EA4055"/>
    <w:rsid w:val="00EA542F"/>
    <w:rsid w:val="00EA5877"/>
    <w:rsid w:val="00EA5FEA"/>
    <w:rsid w:val="00EA6B21"/>
    <w:rsid w:val="00EA715B"/>
    <w:rsid w:val="00EA78B2"/>
    <w:rsid w:val="00EA7B03"/>
    <w:rsid w:val="00EB08F7"/>
    <w:rsid w:val="00EB0FB1"/>
    <w:rsid w:val="00EB198F"/>
    <w:rsid w:val="00EB270C"/>
    <w:rsid w:val="00EB2F2D"/>
    <w:rsid w:val="00EB2FE5"/>
    <w:rsid w:val="00EB3038"/>
    <w:rsid w:val="00EB3167"/>
    <w:rsid w:val="00EB3F37"/>
    <w:rsid w:val="00EB4953"/>
    <w:rsid w:val="00EB67BE"/>
    <w:rsid w:val="00EB6839"/>
    <w:rsid w:val="00EB68E5"/>
    <w:rsid w:val="00EB6A9E"/>
    <w:rsid w:val="00EB6B97"/>
    <w:rsid w:val="00EB7299"/>
    <w:rsid w:val="00EB7740"/>
    <w:rsid w:val="00EC0110"/>
    <w:rsid w:val="00EC04CC"/>
    <w:rsid w:val="00EC0D2D"/>
    <w:rsid w:val="00EC12D9"/>
    <w:rsid w:val="00EC14D3"/>
    <w:rsid w:val="00EC16C6"/>
    <w:rsid w:val="00EC173B"/>
    <w:rsid w:val="00EC1877"/>
    <w:rsid w:val="00EC347A"/>
    <w:rsid w:val="00EC3657"/>
    <w:rsid w:val="00EC3B87"/>
    <w:rsid w:val="00EC5BB8"/>
    <w:rsid w:val="00EC5D1F"/>
    <w:rsid w:val="00EC5D80"/>
    <w:rsid w:val="00EC63BF"/>
    <w:rsid w:val="00EC6628"/>
    <w:rsid w:val="00EC6813"/>
    <w:rsid w:val="00ED0E92"/>
    <w:rsid w:val="00ED0FE9"/>
    <w:rsid w:val="00ED106F"/>
    <w:rsid w:val="00ED1E28"/>
    <w:rsid w:val="00ED20C9"/>
    <w:rsid w:val="00ED20E7"/>
    <w:rsid w:val="00ED2CBB"/>
    <w:rsid w:val="00ED2F3F"/>
    <w:rsid w:val="00ED3035"/>
    <w:rsid w:val="00ED3EBF"/>
    <w:rsid w:val="00ED4B89"/>
    <w:rsid w:val="00ED4C55"/>
    <w:rsid w:val="00ED5103"/>
    <w:rsid w:val="00ED5D82"/>
    <w:rsid w:val="00ED6A16"/>
    <w:rsid w:val="00ED6B89"/>
    <w:rsid w:val="00ED7105"/>
    <w:rsid w:val="00EE07FE"/>
    <w:rsid w:val="00EE1059"/>
    <w:rsid w:val="00EE1922"/>
    <w:rsid w:val="00EE2159"/>
    <w:rsid w:val="00EE292A"/>
    <w:rsid w:val="00EE2A05"/>
    <w:rsid w:val="00EE30DB"/>
    <w:rsid w:val="00EE3B40"/>
    <w:rsid w:val="00EE3D7B"/>
    <w:rsid w:val="00EE49BC"/>
    <w:rsid w:val="00EE4B98"/>
    <w:rsid w:val="00EE4C4D"/>
    <w:rsid w:val="00EE512E"/>
    <w:rsid w:val="00EE56FB"/>
    <w:rsid w:val="00EE5C75"/>
    <w:rsid w:val="00EE5FF2"/>
    <w:rsid w:val="00EE612B"/>
    <w:rsid w:val="00EE646C"/>
    <w:rsid w:val="00EE69C4"/>
    <w:rsid w:val="00EE73AB"/>
    <w:rsid w:val="00EE7439"/>
    <w:rsid w:val="00EE7DE2"/>
    <w:rsid w:val="00EF01F4"/>
    <w:rsid w:val="00EF0A0A"/>
    <w:rsid w:val="00EF1419"/>
    <w:rsid w:val="00EF1E12"/>
    <w:rsid w:val="00EF2995"/>
    <w:rsid w:val="00EF2B72"/>
    <w:rsid w:val="00EF328F"/>
    <w:rsid w:val="00EF3951"/>
    <w:rsid w:val="00EF39C0"/>
    <w:rsid w:val="00EF3BA5"/>
    <w:rsid w:val="00EF524C"/>
    <w:rsid w:val="00EF5C45"/>
    <w:rsid w:val="00EF5CF4"/>
    <w:rsid w:val="00EF60F5"/>
    <w:rsid w:val="00EF68E6"/>
    <w:rsid w:val="00EF6B45"/>
    <w:rsid w:val="00EF710A"/>
    <w:rsid w:val="00EF7151"/>
    <w:rsid w:val="00EF77BF"/>
    <w:rsid w:val="00F00006"/>
    <w:rsid w:val="00F0176E"/>
    <w:rsid w:val="00F01A3F"/>
    <w:rsid w:val="00F01E44"/>
    <w:rsid w:val="00F025C7"/>
    <w:rsid w:val="00F0276A"/>
    <w:rsid w:val="00F029A3"/>
    <w:rsid w:val="00F034AF"/>
    <w:rsid w:val="00F03800"/>
    <w:rsid w:val="00F05CCF"/>
    <w:rsid w:val="00F05E14"/>
    <w:rsid w:val="00F060ED"/>
    <w:rsid w:val="00F06875"/>
    <w:rsid w:val="00F07B6B"/>
    <w:rsid w:val="00F1038C"/>
    <w:rsid w:val="00F10E28"/>
    <w:rsid w:val="00F114FE"/>
    <w:rsid w:val="00F12895"/>
    <w:rsid w:val="00F12E20"/>
    <w:rsid w:val="00F13A77"/>
    <w:rsid w:val="00F14220"/>
    <w:rsid w:val="00F14A1E"/>
    <w:rsid w:val="00F15297"/>
    <w:rsid w:val="00F1558D"/>
    <w:rsid w:val="00F168F9"/>
    <w:rsid w:val="00F20246"/>
    <w:rsid w:val="00F209B7"/>
    <w:rsid w:val="00F20FE2"/>
    <w:rsid w:val="00F2178B"/>
    <w:rsid w:val="00F217FD"/>
    <w:rsid w:val="00F21CFA"/>
    <w:rsid w:val="00F22275"/>
    <w:rsid w:val="00F2227F"/>
    <w:rsid w:val="00F228FF"/>
    <w:rsid w:val="00F22BFA"/>
    <w:rsid w:val="00F233D5"/>
    <w:rsid w:val="00F235AF"/>
    <w:rsid w:val="00F244C3"/>
    <w:rsid w:val="00F2485D"/>
    <w:rsid w:val="00F24B35"/>
    <w:rsid w:val="00F253E9"/>
    <w:rsid w:val="00F254EC"/>
    <w:rsid w:val="00F2583C"/>
    <w:rsid w:val="00F25D0E"/>
    <w:rsid w:val="00F260C4"/>
    <w:rsid w:val="00F26C37"/>
    <w:rsid w:val="00F27070"/>
    <w:rsid w:val="00F3074F"/>
    <w:rsid w:val="00F30885"/>
    <w:rsid w:val="00F310C2"/>
    <w:rsid w:val="00F31709"/>
    <w:rsid w:val="00F31F7F"/>
    <w:rsid w:val="00F32003"/>
    <w:rsid w:val="00F3319E"/>
    <w:rsid w:val="00F3375E"/>
    <w:rsid w:val="00F33AFB"/>
    <w:rsid w:val="00F34709"/>
    <w:rsid w:val="00F34D2A"/>
    <w:rsid w:val="00F35B3C"/>
    <w:rsid w:val="00F375EE"/>
    <w:rsid w:val="00F375F7"/>
    <w:rsid w:val="00F40321"/>
    <w:rsid w:val="00F40885"/>
    <w:rsid w:val="00F42AD7"/>
    <w:rsid w:val="00F42CB2"/>
    <w:rsid w:val="00F44B7B"/>
    <w:rsid w:val="00F44D1D"/>
    <w:rsid w:val="00F452A6"/>
    <w:rsid w:val="00F458C1"/>
    <w:rsid w:val="00F46349"/>
    <w:rsid w:val="00F46660"/>
    <w:rsid w:val="00F46DE6"/>
    <w:rsid w:val="00F47853"/>
    <w:rsid w:val="00F47B4E"/>
    <w:rsid w:val="00F50DC8"/>
    <w:rsid w:val="00F50FFD"/>
    <w:rsid w:val="00F516C0"/>
    <w:rsid w:val="00F51E27"/>
    <w:rsid w:val="00F52306"/>
    <w:rsid w:val="00F525BA"/>
    <w:rsid w:val="00F52E0A"/>
    <w:rsid w:val="00F52F70"/>
    <w:rsid w:val="00F52FA6"/>
    <w:rsid w:val="00F53120"/>
    <w:rsid w:val="00F53169"/>
    <w:rsid w:val="00F532C2"/>
    <w:rsid w:val="00F53381"/>
    <w:rsid w:val="00F53A27"/>
    <w:rsid w:val="00F54494"/>
    <w:rsid w:val="00F54533"/>
    <w:rsid w:val="00F54BE2"/>
    <w:rsid w:val="00F55E2A"/>
    <w:rsid w:val="00F56D8A"/>
    <w:rsid w:val="00F574B9"/>
    <w:rsid w:val="00F57C8F"/>
    <w:rsid w:val="00F57D9E"/>
    <w:rsid w:val="00F6065D"/>
    <w:rsid w:val="00F61040"/>
    <w:rsid w:val="00F62295"/>
    <w:rsid w:val="00F62C3C"/>
    <w:rsid w:val="00F63590"/>
    <w:rsid w:val="00F637BC"/>
    <w:rsid w:val="00F63F81"/>
    <w:rsid w:val="00F647F1"/>
    <w:rsid w:val="00F6578B"/>
    <w:rsid w:val="00F657C8"/>
    <w:rsid w:val="00F65D32"/>
    <w:rsid w:val="00F65EFE"/>
    <w:rsid w:val="00F669C6"/>
    <w:rsid w:val="00F66A50"/>
    <w:rsid w:val="00F67277"/>
    <w:rsid w:val="00F67778"/>
    <w:rsid w:val="00F701EB"/>
    <w:rsid w:val="00F70713"/>
    <w:rsid w:val="00F709AF"/>
    <w:rsid w:val="00F72221"/>
    <w:rsid w:val="00F72ED2"/>
    <w:rsid w:val="00F73C57"/>
    <w:rsid w:val="00F74A11"/>
    <w:rsid w:val="00F74F00"/>
    <w:rsid w:val="00F750EC"/>
    <w:rsid w:val="00F75770"/>
    <w:rsid w:val="00F761B7"/>
    <w:rsid w:val="00F7681B"/>
    <w:rsid w:val="00F7727B"/>
    <w:rsid w:val="00F7740E"/>
    <w:rsid w:val="00F77AAC"/>
    <w:rsid w:val="00F800ED"/>
    <w:rsid w:val="00F81706"/>
    <w:rsid w:val="00F82DF4"/>
    <w:rsid w:val="00F83E6D"/>
    <w:rsid w:val="00F8416C"/>
    <w:rsid w:val="00F84614"/>
    <w:rsid w:val="00F8476F"/>
    <w:rsid w:val="00F849DF"/>
    <w:rsid w:val="00F84BB9"/>
    <w:rsid w:val="00F85431"/>
    <w:rsid w:val="00F85D06"/>
    <w:rsid w:val="00F85F89"/>
    <w:rsid w:val="00F86A9C"/>
    <w:rsid w:val="00F87151"/>
    <w:rsid w:val="00F87B60"/>
    <w:rsid w:val="00F87F97"/>
    <w:rsid w:val="00F900AC"/>
    <w:rsid w:val="00F91078"/>
    <w:rsid w:val="00F91DA9"/>
    <w:rsid w:val="00F9377C"/>
    <w:rsid w:val="00F93FAC"/>
    <w:rsid w:val="00F94339"/>
    <w:rsid w:val="00F943B6"/>
    <w:rsid w:val="00F94967"/>
    <w:rsid w:val="00F951CB"/>
    <w:rsid w:val="00F95A62"/>
    <w:rsid w:val="00F970CC"/>
    <w:rsid w:val="00F978F1"/>
    <w:rsid w:val="00FA0749"/>
    <w:rsid w:val="00FA174C"/>
    <w:rsid w:val="00FA24DA"/>
    <w:rsid w:val="00FA2A5F"/>
    <w:rsid w:val="00FA36E0"/>
    <w:rsid w:val="00FA3C49"/>
    <w:rsid w:val="00FA3DFF"/>
    <w:rsid w:val="00FA4326"/>
    <w:rsid w:val="00FA44D8"/>
    <w:rsid w:val="00FA4B14"/>
    <w:rsid w:val="00FA4C0F"/>
    <w:rsid w:val="00FA4C45"/>
    <w:rsid w:val="00FA4DE7"/>
    <w:rsid w:val="00FA67DC"/>
    <w:rsid w:val="00FA68B3"/>
    <w:rsid w:val="00FA75CB"/>
    <w:rsid w:val="00FB1249"/>
    <w:rsid w:val="00FB1FF0"/>
    <w:rsid w:val="00FB2577"/>
    <w:rsid w:val="00FB2A77"/>
    <w:rsid w:val="00FB4189"/>
    <w:rsid w:val="00FB4AB3"/>
    <w:rsid w:val="00FB4DCC"/>
    <w:rsid w:val="00FB5161"/>
    <w:rsid w:val="00FB531B"/>
    <w:rsid w:val="00FB55DD"/>
    <w:rsid w:val="00FB6290"/>
    <w:rsid w:val="00FB63F7"/>
    <w:rsid w:val="00FB767D"/>
    <w:rsid w:val="00FC0BFB"/>
    <w:rsid w:val="00FC2679"/>
    <w:rsid w:val="00FC279F"/>
    <w:rsid w:val="00FC34C4"/>
    <w:rsid w:val="00FC3C09"/>
    <w:rsid w:val="00FC5231"/>
    <w:rsid w:val="00FC5511"/>
    <w:rsid w:val="00FC65ED"/>
    <w:rsid w:val="00FC668C"/>
    <w:rsid w:val="00FC74E9"/>
    <w:rsid w:val="00FC7F1D"/>
    <w:rsid w:val="00FD0D8A"/>
    <w:rsid w:val="00FD1F5A"/>
    <w:rsid w:val="00FD3F7F"/>
    <w:rsid w:val="00FD43AE"/>
    <w:rsid w:val="00FD50DA"/>
    <w:rsid w:val="00FD5CF8"/>
    <w:rsid w:val="00FD66D7"/>
    <w:rsid w:val="00FD6762"/>
    <w:rsid w:val="00FD758F"/>
    <w:rsid w:val="00FD7AE9"/>
    <w:rsid w:val="00FD7F41"/>
    <w:rsid w:val="00FE06AB"/>
    <w:rsid w:val="00FE06C9"/>
    <w:rsid w:val="00FE0876"/>
    <w:rsid w:val="00FE08C9"/>
    <w:rsid w:val="00FE0B1E"/>
    <w:rsid w:val="00FE13DE"/>
    <w:rsid w:val="00FE1A2B"/>
    <w:rsid w:val="00FE249B"/>
    <w:rsid w:val="00FE2B5B"/>
    <w:rsid w:val="00FE2DF1"/>
    <w:rsid w:val="00FE3A07"/>
    <w:rsid w:val="00FE3AB1"/>
    <w:rsid w:val="00FE3C50"/>
    <w:rsid w:val="00FE3E96"/>
    <w:rsid w:val="00FE403F"/>
    <w:rsid w:val="00FE425D"/>
    <w:rsid w:val="00FE53A0"/>
    <w:rsid w:val="00FE5C26"/>
    <w:rsid w:val="00FE6997"/>
    <w:rsid w:val="00FE6CA0"/>
    <w:rsid w:val="00FE6E7B"/>
    <w:rsid w:val="00FE6FF1"/>
    <w:rsid w:val="00FE7165"/>
    <w:rsid w:val="00FE71E8"/>
    <w:rsid w:val="00FE7217"/>
    <w:rsid w:val="00FF077C"/>
    <w:rsid w:val="00FF0A7B"/>
    <w:rsid w:val="00FF1BB1"/>
    <w:rsid w:val="00FF1C62"/>
    <w:rsid w:val="00FF24E8"/>
    <w:rsid w:val="00FF2B6A"/>
    <w:rsid w:val="00FF2C23"/>
    <w:rsid w:val="00FF3C98"/>
    <w:rsid w:val="00FF4050"/>
    <w:rsid w:val="00FF4D2E"/>
    <w:rsid w:val="00FF5214"/>
    <w:rsid w:val="00FF5248"/>
    <w:rsid w:val="00FF531F"/>
    <w:rsid w:val="00FF55C2"/>
    <w:rsid w:val="00FF6BBA"/>
    <w:rsid w:val="00FF6FAF"/>
    <w:rsid w:val="00FF71E7"/>
    <w:rsid w:val="00FF72D2"/>
    <w:rsid w:val="00FF75DB"/>
    <w:rsid w:val="01F7E1CD"/>
    <w:rsid w:val="022EFD1C"/>
    <w:rsid w:val="0290A824"/>
    <w:rsid w:val="02E281FE"/>
    <w:rsid w:val="030C4D62"/>
    <w:rsid w:val="0323D5D7"/>
    <w:rsid w:val="0331C4FB"/>
    <w:rsid w:val="03B9234E"/>
    <w:rsid w:val="0495D72B"/>
    <w:rsid w:val="04A981AA"/>
    <w:rsid w:val="04ADEEF4"/>
    <w:rsid w:val="05431311"/>
    <w:rsid w:val="058A0AEC"/>
    <w:rsid w:val="05D95C7F"/>
    <w:rsid w:val="0647640E"/>
    <w:rsid w:val="067E9236"/>
    <w:rsid w:val="06EE29C2"/>
    <w:rsid w:val="074BF011"/>
    <w:rsid w:val="07999775"/>
    <w:rsid w:val="07C0D6D2"/>
    <w:rsid w:val="07E04D8B"/>
    <w:rsid w:val="082527D4"/>
    <w:rsid w:val="08C4E640"/>
    <w:rsid w:val="08F32993"/>
    <w:rsid w:val="093C8F65"/>
    <w:rsid w:val="09E32600"/>
    <w:rsid w:val="0A518E7E"/>
    <w:rsid w:val="0A5354D5"/>
    <w:rsid w:val="0B0DE059"/>
    <w:rsid w:val="0B15BF5F"/>
    <w:rsid w:val="0CE45EF5"/>
    <w:rsid w:val="0D3E2839"/>
    <w:rsid w:val="0D52338A"/>
    <w:rsid w:val="0EBB5BE3"/>
    <w:rsid w:val="0F0885C2"/>
    <w:rsid w:val="0F53D305"/>
    <w:rsid w:val="100BC03A"/>
    <w:rsid w:val="1052E7EC"/>
    <w:rsid w:val="1077CFCF"/>
    <w:rsid w:val="10B16530"/>
    <w:rsid w:val="10BCE923"/>
    <w:rsid w:val="10E07E5B"/>
    <w:rsid w:val="111938B9"/>
    <w:rsid w:val="12E5ADF5"/>
    <w:rsid w:val="13DF4867"/>
    <w:rsid w:val="141C7340"/>
    <w:rsid w:val="144A89D5"/>
    <w:rsid w:val="14711D5A"/>
    <w:rsid w:val="15FD9FC5"/>
    <w:rsid w:val="163D07D5"/>
    <w:rsid w:val="170D6907"/>
    <w:rsid w:val="1739629E"/>
    <w:rsid w:val="1748662E"/>
    <w:rsid w:val="17F0B7F7"/>
    <w:rsid w:val="18A93968"/>
    <w:rsid w:val="19179A0C"/>
    <w:rsid w:val="19215F8F"/>
    <w:rsid w:val="19267463"/>
    <w:rsid w:val="1972A132"/>
    <w:rsid w:val="19CDF79C"/>
    <w:rsid w:val="1A14C694"/>
    <w:rsid w:val="1A53819C"/>
    <w:rsid w:val="1BD6F06C"/>
    <w:rsid w:val="1C0138FE"/>
    <w:rsid w:val="1C7D247D"/>
    <w:rsid w:val="1E4E29A6"/>
    <w:rsid w:val="1EC93F0A"/>
    <w:rsid w:val="1F8B38AB"/>
    <w:rsid w:val="201F7B8C"/>
    <w:rsid w:val="209C8F49"/>
    <w:rsid w:val="21374A09"/>
    <w:rsid w:val="219329B0"/>
    <w:rsid w:val="2197E56F"/>
    <w:rsid w:val="21B1849B"/>
    <w:rsid w:val="2208C09C"/>
    <w:rsid w:val="22710A1C"/>
    <w:rsid w:val="238DE8F4"/>
    <w:rsid w:val="255B7C5B"/>
    <w:rsid w:val="2570006C"/>
    <w:rsid w:val="25FC3055"/>
    <w:rsid w:val="271080FA"/>
    <w:rsid w:val="2790399D"/>
    <w:rsid w:val="280A42D2"/>
    <w:rsid w:val="288D2DE8"/>
    <w:rsid w:val="28A1BD35"/>
    <w:rsid w:val="29164120"/>
    <w:rsid w:val="29448F50"/>
    <w:rsid w:val="297EFE6B"/>
    <w:rsid w:val="2994FBBB"/>
    <w:rsid w:val="299C232F"/>
    <w:rsid w:val="29A3538D"/>
    <w:rsid w:val="2A9F29AD"/>
    <w:rsid w:val="2B4AC1A6"/>
    <w:rsid w:val="2BC795A7"/>
    <w:rsid w:val="2BD3E619"/>
    <w:rsid w:val="2BDF41F0"/>
    <w:rsid w:val="2BFAEA7D"/>
    <w:rsid w:val="2C3AFA0E"/>
    <w:rsid w:val="2CCC9C7D"/>
    <w:rsid w:val="2CD304E3"/>
    <w:rsid w:val="2DE07C58"/>
    <w:rsid w:val="2EC60428"/>
    <w:rsid w:val="2EC7FB67"/>
    <w:rsid w:val="2F7C628A"/>
    <w:rsid w:val="2FF17D48"/>
    <w:rsid w:val="303D8CDC"/>
    <w:rsid w:val="31255D36"/>
    <w:rsid w:val="31451A5C"/>
    <w:rsid w:val="31CD9460"/>
    <w:rsid w:val="3258E42C"/>
    <w:rsid w:val="32C7DB4B"/>
    <w:rsid w:val="33A7F099"/>
    <w:rsid w:val="33FCC834"/>
    <w:rsid w:val="341B6A0C"/>
    <w:rsid w:val="348AE7A7"/>
    <w:rsid w:val="359FE310"/>
    <w:rsid w:val="35E9B1A0"/>
    <w:rsid w:val="36EE0D78"/>
    <w:rsid w:val="374026B8"/>
    <w:rsid w:val="3752F97E"/>
    <w:rsid w:val="3758CDFD"/>
    <w:rsid w:val="3A7818EC"/>
    <w:rsid w:val="3AB71C32"/>
    <w:rsid w:val="3ADD5181"/>
    <w:rsid w:val="3B4EC4E8"/>
    <w:rsid w:val="3B7B9A02"/>
    <w:rsid w:val="3CB7D50D"/>
    <w:rsid w:val="3CB8011F"/>
    <w:rsid w:val="3D36194F"/>
    <w:rsid w:val="3D546920"/>
    <w:rsid w:val="3D6ABB10"/>
    <w:rsid w:val="3DB93B6F"/>
    <w:rsid w:val="3DE4FF69"/>
    <w:rsid w:val="3FD7F13F"/>
    <w:rsid w:val="40891D0B"/>
    <w:rsid w:val="40F4FB9F"/>
    <w:rsid w:val="41A2051A"/>
    <w:rsid w:val="41A37173"/>
    <w:rsid w:val="420E053E"/>
    <w:rsid w:val="426565F4"/>
    <w:rsid w:val="42973466"/>
    <w:rsid w:val="42A42DD7"/>
    <w:rsid w:val="42EE2727"/>
    <w:rsid w:val="43A3B2B2"/>
    <w:rsid w:val="44013655"/>
    <w:rsid w:val="44A9BE95"/>
    <w:rsid w:val="44E8DB10"/>
    <w:rsid w:val="457C7706"/>
    <w:rsid w:val="4653CAD8"/>
    <w:rsid w:val="46E9A513"/>
    <w:rsid w:val="478295A8"/>
    <w:rsid w:val="47B90E6E"/>
    <w:rsid w:val="47DDFAC0"/>
    <w:rsid w:val="481AA07D"/>
    <w:rsid w:val="489946D6"/>
    <w:rsid w:val="49C0F7B7"/>
    <w:rsid w:val="49F74F2C"/>
    <w:rsid w:val="4A1C904E"/>
    <w:rsid w:val="4A60A734"/>
    <w:rsid w:val="4AD19C5E"/>
    <w:rsid w:val="4BA909FC"/>
    <w:rsid w:val="4BC59676"/>
    <w:rsid w:val="4BCBE4D2"/>
    <w:rsid w:val="4C2D35E4"/>
    <w:rsid w:val="4C4ED47B"/>
    <w:rsid w:val="4C5934E7"/>
    <w:rsid w:val="4C5A8656"/>
    <w:rsid w:val="4CB4D07A"/>
    <w:rsid w:val="4D20889D"/>
    <w:rsid w:val="4DA2732D"/>
    <w:rsid w:val="4E100634"/>
    <w:rsid w:val="4E5E4724"/>
    <w:rsid w:val="4F8BDFDB"/>
    <w:rsid w:val="4F9529CC"/>
    <w:rsid w:val="4F96B531"/>
    <w:rsid w:val="5077DB25"/>
    <w:rsid w:val="50AA1B32"/>
    <w:rsid w:val="51104F91"/>
    <w:rsid w:val="511A4991"/>
    <w:rsid w:val="5134791C"/>
    <w:rsid w:val="5214788E"/>
    <w:rsid w:val="5269DC7C"/>
    <w:rsid w:val="52B37BC3"/>
    <w:rsid w:val="536B1062"/>
    <w:rsid w:val="537D6AF2"/>
    <w:rsid w:val="53FF440C"/>
    <w:rsid w:val="54F7B72C"/>
    <w:rsid w:val="54F92385"/>
    <w:rsid w:val="55193B53"/>
    <w:rsid w:val="55205E90"/>
    <w:rsid w:val="560A3BBF"/>
    <w:rsid w:val="56973F07"/>
    <w:rsid w:val="56CA36F4"/>
    <w:rsid w:val="574F75B3"/>
    <w:rsid w:val="57F6DCD0"/>
    <w:rsid w:val="581D9A95"/>
    <w:rsid w:val="5830C447"/>
    <w:rsid w:val="597D0107"/>
    <w:rsid w:val="5A7F41FB"/>
    <w:rsid w:val="5AD3E4BF"/>
    <w:rsid w:val="5AF05031"/>
    <w:rsid w:val="5AF7518D"/>
    <w:rsid w:val="5B197DBE"/>
    <w:rsid w:val="5CC7EC01"/>
    <w:rsid w:val="5DA4B9B3"/>
    <w:rsid w:val="5DC7CD8B"/>
    <w:rsid w:val="5DEAD229"/>
    <w:rsid w:val="5E4E3853"/>
    <w:rsid w:val="5E90DC84"/>
    <w:rsid w:val="5F1BDF39"/>
    <w:rsid w:val="5F2FA992"/>
    <w:rsid w:val="5F854F73"/>
    <w:rsid w:val="5FB99A1A"/>
    <w:rsid w:val="608E74E8"/>
    <w:rsid w:val="621A364E"/>
    <w:rsid w:val="64B4CEB7"/>
    <w:rsid w:val="65570AEF"/>
    <w:rsid w:val="65990BDD"/>
    <w:rsid w:val="668C06A9"/>
    <w:rsid w:val="66EDA771"/>
    <w:rsid w:val="676B0454"/>
    <w:rsid w:val="676C89E9"/>
    <w:rsid w:val="680B0950"/>
    <w:rsid w:val="68844D54"/>
    <w:rsid w:val="6949F803"/>
    <w:rsid w:val="69A4955D"/>
    <w:rsid w:val="69E7DE25"/>
    <w:rsid w:val="6B1B651B"/>
    <w:rsid w:val="6BF7C7BF"/>
    <w:rsid w:val="6C6F6D1C"/>
    <w:rsid w:val="6D05C7C6"/>
    <w:rsid w:val="6D467DF6"/>
    <w:rsid w:val="6E70C26C"/>
    <w:rsid w:val="6F3D6A30"/>
    <w:rsid w:val="6F805743"/>
    <w:rsid w:val="70152CFB"/>
    <w:rsid w:val="7026A16B"/>
    <w:rsid w:val="708233F0"/>
    <w:rsid w:val="708F3630"/>
    <w:rsid w:val="70C2EFF2"/>
    <w:rsid w:val="70CFD54E"/>
    <w:rsid w:val="70E875C1"/>
    <w:rsid w:val="72797DA2"/>
    <w:rsid w:val="7297BAA9"/>
    <w:rsid w:val="7376F388"/>
    <w:rsid w:val="741EAB80"/>
    <w:rsid w:val="747410B0"/>
    <w:rsid w:val="756B8565"/>
    <w:rsid w:val="7619C489"/>
    <w:rsid w:val="76514643"/>
    <w:rsid w:val="76EF1889"/>
    <w:rsid w:val="7719F73E"/>
    <w:rsid w:val="77572F41"/>
    <w:rsid w:val="780E3253"/>
    <w:rsid w:val="786406DF"/>
    <w:rsid w:val="7996633C"/>
    <w:rsid w:val="7A14F8F9"/>
    <w:rsid w:val="7AC73253"/>
    <w:rsid w:val="7AD33DA2"/>
    <w:rsid w:val="7AF0996A"/>
    <w:rsid w:val="7BE27763"/>
    <w:rsid w:val="7C976F2F"/>
    <w:rsid w:val="7D129D65"/>
    <w:rsid w:val="7D49E1C9"/>
    <w:rsid w:val="7D8561D0"/>
    <w:rsid w:val="7DADFF65"/>
    <w:rsid w:val="7F606489"/>
    <w:rsid w:val="7F8DBF98"/>
    <w:rsid w:val="7F95A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7B7CA40"/>
  <w15:docId w15:val="{98F1E8D4-2D7F-45E1-8FBA-576C51881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l-SI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DD2"/>
    <w:pPr>
      <w:spacing w:after="200" w:line="276" w:lineRule="auto"/>
      <w:jc w:val="both"/>
    </w:pPr>
    <w:rPr>
      <w:rFonts w:ascii="Aptos" w:eastAsia="Times New Roman" w:hAnsi="Aptos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5B4A83"/>
    <w:pPr>
      <w:keepNext/>
      <w:keepLines/>
      <w:spacing w:before="360" w:after="0"/>
      <w:ind w:left="1560" w:hanging="1560"/>
      <w:jc w:val="left"/>
      <w:outlineLvl w:val="0"/>
    </w:pPr>
    <w:rPr>
      <w:b/>
      <w:bCs/>
      <w:sz w:val="24"/>
      <w:lang w:val="mk-MK"/>
    </w:rPr>
  </w:style>
  <w:style w:type="paragraph" w:styleId="Heading2">
    <w:name w:val="heading 2"/>
    <w:basedOn w:val="Normal"/>
    <w:next w:val="Normal"/>
    <w:link w:val="Heading2Char"/>
    <w:qFormat/>
    <w:rsid w:val="00824E19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inorHAnsi" w:eastAsia="Calibri" w:hAnsiTheme="minorHAnsi"/>
      <w:b/>
      <w:bCs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rsid w:val="00DC7950"/>
    <w:pPr>
      <w:keepNext/>
      <w:keepLines/>
      <w:numPr>
        <w:ilvl w:val="2"/>
        <w:numId w:val="3"/>
      </w:numPr>
      <w:spacing w:before="200" w:after="0"/>
      <w:outlineLvl w:val="2"/>
    </w:pPr>
    <w:rPr>
      <w:rFonts w:eastAsia="Calibri"/>
      <w:b/>
      <w:bCs/>
      <w:color w:val="365F91" w:themeColor="accent1" w:themeShade="BF"/>
    </w:rPr>
  </w:style>
  <w:style w:type="paragraph" w:styleId="Heading4">
    <w:name w:val="heading 4"/>
    <w:basedOn w:val="Normal"/>
    <w:next w:val="Normal"/>
    <w:link w:val="Heading4Char"/>
    <w:qFormat/>
    <w:rsid w:val="00B47E38"/>
    <w:pPr>
      <w:keepNext/>
      <w:keepLines/>
      <w:numPr>
        <w:ilvl w:val="3"/>
        <w:numId w:val="3"/>
      </w:numPr>
      <w:spacing w:before="200" w:after="0"/>
      <w:outlineLvl w:val="3"/>
    </w:pPr>
    <w:rPr>
      <w:rFonts w:ascii="Cambria" w:eastAsia="Calibri" w:hAnsi="Cambria"/>
      <w:b/>
      <w:bCs/>
      <w:i/>
      <w:iCs/>
      <w:color w:val="1F497D" w:themeColor="text2"/>
    </w:rPr>
  </w:style>
  <w:style w:type="paragraph" w:styleId="Heading5">
    <w:name w:val="heading 5"/>
    <w:basedOn w:val="Normal"/>
    <w:next w:val="Normal"/>
    <w:link w:val="Heading5Char"/>
    <w:unhideWhenUsed/>
    <w:qFormat/>
    <w:locked/>
    <w:rsid w:val="00D7091C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D7091C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D7091C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D7091C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D7091C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5B4A83"/>
    <w:rPr>
      <w:rFonts w:ascii="Aptos" w:eastAsia="Times New Roman" w:hAnsi="Aptos"/>
      <w:b/>
      <w:bCs/>
      <w:sz w:val="24"/>
      <w:szCs w:val="22"/>
      <w:lang w:val="mk-MK" w:eastAsia="en-US"/>
    </w:rPr>
  </w:style>
  <w:style w:type="character" w:customStyle="1" w:styleId="Heading2Char">
    <w:name w:val="Heading 2 Char"/>
    <w:basedOn w:val="DefaultParagraphFont"/>
    <w:link w:val="Heading2"/>
    <w:locked/>
    <w:rsid w:val="00824E19"/>
    <w:rPr>
      <w:rFonts w:asciiTheme="minorHAnsi" w:hAnsiTheme="minorHAnsi"/>
      <w:b/>
      <w:bCs/>
      <w:color w:val="365F91" w:themeColor="accent1" w:themeShade="BF"/>
      <w:sz w:val="24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locked/>
    <w:rsid w:val="00DC7950"/>
    <w:rPr>
      <w:rFonts w:ascii="Aptos" w:hAnsi="Aptos"/>
      <w:b/>
      <w:bCs/>
      <w:color w:val="365F91" w:themeColor="accent1" w:themeShade="BF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locked/>
    <w:rsid w:val="00B47E38"/>
    <w:rPr>
      <w:rFonts w:ascii="Cambria" w:hAnsi="Cambria"/>
      <w:b/>
      <w:bCs/>
      <w:i/>
      <w:iCs/>
      <w:color w:val="1F497D" w:themeColor="text2"/>
      <w:sz w:val="22"/>
      <w:szCs w:val="22"/>
      <w:lang w:eastAsia="en-US"/>
    </w:rPr>
  </w:style>
  <w:style w:type="paragraph" w:styleId="Header">
    <w:name w:val="header"/>
    <w:basedOn w:val="Normal"/>
    <w:link w:val="HeaderChar"/>
    <w:semiHidden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locked/>
    <w:rsid w:val="005B261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B2610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6241"/>
    <w:pPr>
      <w:spacing w:after="0" w:line="240" w:lineRule="auto"/>
    </w:pPr>
    <w:rPr>
      <w:rFonts w:ascii="Segoe UI" w:eastAsiaTheme="minorHAns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06241"/>
    <w:rPr>
      <w:rFonts w:ascii="Segoe UI" w:eastAsiaTheme="minorHAns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uiPriority w:val="59"/>
    <w:rsid w:val="00121EF2"/>
    <w:rPr>
      <w:rFonts w:eastAsia="Times New Roman"/>
      <w:lang w:eastAsia="sl-S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NaslovTOC1">
    <w:name w:val="Naslov TOC1"/>
    <w:basedOn w:val="Heading1"/>
    <w:next w:val="Normal"/>
    <w:rsid w:val="002A5981"/>
    <w:pPr>
      <w:outlineLvl w:val="9"/>
    </w:pPr>
  </w:style>
  <w:style w:type="paragraph" w:styleId="TOC2">
    <w:name w:val="toc 2"/>
    <w:basedOn w:val="Normal"/>
    <w:next w:val="Normal"/>
    <w:autoRedefine/>
    <w:uiPriority w:val="39"/>
    <w:rsid w:val="00126CAC"/>
    <w:pPr>
      <w:tabs>
        <w:tab w:val="right" w:leader="dot" w:pos="9060"/>
      </w:tabs>
      <w:spacing w:after="100"/>
      <w:ind w:left="1083" w:hanging="374"/>
    </w:pPr>
  </w:style>
  <w:style w:type="paragraph" w:styleId="TOC1">
    <w:name w:val="toc 1"/>
    <w:basedOn w:val="Normal"/>
    <w:next w:val="Normal"/>
    <w:autoRedefine/>
    <w:uiPriority w:val="39"/>
    <w:rsid w:val="000F120F"/>
    <w:pPr>
      <w:tabs>
        <w:tab w:val="left" w:pos="1083"/>
        <w:tab w:val="right" w:leader="dot" w:pos="9060"/>
      </w:tabs>
      <w:spacing w:after="100"/>
      <w:ind w:left="862" w:hanging="142"/>
    </w:pPr>
    <w:rPr>
      <w:rFonts w:asciiTheme="minorHAnsi" w:hAnsiTheme="minorHAnsi" w:cstheme="minorHAnsi"/>
      <w:noProof/>
      <w:sz w:val="24"/>
      <w:lang w:val="en-GB"/>
    </w:rPr>
  </w:style>
  <w:style w:type="character" w:styleId="Hyperlink">
    <w:name w:val="Hyperlink"/>
    <w:basedOn w:val="DefaultParagraphFont"/>
    <w:uiPriority w:val="99"/>
    <w:rsid w:val="00563271"/>
    <w:rPr>
      <w:rFonts w:cs="Times New Roman"/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697D87"/>
    <w:pPr>
      <w:spacing w:after="100"/>
      <w:ind w:left="1525" w:hanging="142"/>
    </w:pPr>
  </w:style>
  <w:style w:type="paragraph" w:customStyle="1" w:styleId="BSPRulesBodyText">
    <w:name w:val="BSP RulesBodyText"/>
    <w:basedOn w:val="Normal"/>
    <w:link w:val="BSPRulesBodyTextZnak"/>
    <w:rsid w:val="00B357A6"/>
    <w:pPr>
      <w:numPr>
        <w:numId w:val="5"/>
      </w:numPr>
      <w:suppressAutoHyphens/>
      <w:spacing w:before="240" w:after="0"/>
    </w:pPr>
    <w:rPr>
      <w:rFonts w:ascii="Myriad Pro" w:hAnsi="Myriad Pro"/>
      <w:szCs w:val="28"/>
      <w:lang w:val="en-GB"/>
    </w:rPr>
  </w:style>
  <w:style w:type="character" w:customStyle="1" w:styleId="BSPRulesBodyTextZnak">
    <w:name w:val="BSP RulesBodyText Znak"/>
    <w:basedOn w:val="DefaultParagraphFont"/>
    <w:link w:val="BSPRulesBodyText"/>
    <w:locked/>
    <w:rsid w:val="00B357A6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Rules1">
    <w:name w:val="BSP Rules1"/>
    <w:basedOn w:val="BSPRules2"/>
    <w:next w:val="BSPRulesBodyText"/>
    <w:link w:val="BSPRules1Znak"/>
    <w:rsid w:val="000E47E0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Rules2">
    <w:name w:val="BSP Rules2"/>
    <w:basedOn w:val="BSPRules3"/>
    <w:next w:val="BSPRulesBodyText"/>
    <w:link w:val="BSPRules2Znak"/>
    <w:rsid w:val="00B357A6"/>
    <w:pPr>
      <w:numPr>
        <w:ilvl w:val="1"/>
      </w:numPr>
      <w:ind w:right="1134"/>
      <w:outlineLvl w:val="1"/>
    </w:pPr>
    <w:rPr>
      <w:spacing w:val="16"/>
      <w:sz w:val="28"/>
    </w:rPr>
  </w:style>
  <w:style w:type="paragraph" w:customStyle="1" w:styleId="BSPRules3">
    <w:name w:val="BSP Rules3"/>
    <w:basedOn w:val="BSPRules4"/>
    <w:next w:val="BSPRulesBodyText"/>
    <w:link w:val="BSPRules3Znak"/>
    <w:rsid w:val="007654CC"/>
    <w:pPr>
      <w:numPr>
        <w:ilvl w:val="2"/>
      </w:numPr>
      <w:outlineLvl w:val="2"/>
    </w:pPr>
    <w:rPr>
      <w:spacing w:val="12"/>
      <w:sz w:val="26"/>
      <w:szCs w:val="26"/>
    </w:rPr>
  </w:style>
  <w:style w:type="paragraph" w:customStyle="1" w:styleId="BSPRules4">
    <w:name w:val="BSP Rules4"/>
    <w:basedOn w:val="BSPRulesBodyText"/>
    <w:next w:val="BSPRulesBodyText"/>
    <w:link w:val="BSPRules4Znak"/>
    <w:rsid w:val="007654CC"/>
    <w:pPr>
      <w:keepNext/>
      <w:numPr>
        <w:ilvl w:val="3"/>
        <w:numId w:val="1"/>
      </w:numPr>
      <w:spacing w:before="360" w:after="240"/>
      <w:jc w:val="left"/>
      <w:outlineLvl w:val="3"/>
    </w:pPr>
    <w:rPr>
      <w:b/>
      <w:i/>
      <w:color w:val="084C8D"/>
      <w:spacing w:val="8"/>
      <w:sz w:val="24"/>
      <w:szCs w:val="24"/>
    </w:rPr>
  </w:style>
  <w:style w:type="character" w:customStyle="1" w:styleId="BSPRules4Znak">
    <w:name w:val="BSP Rules4 Znak"/>
    <w:basedOn w:val="BSPRules3Znak"/>
    <w:link w:val="BSPRules4"/>
    <w:locked/>
    <w:rsid w:val="007654CC"/>
    <w:rPr>
      <w:rFonts w:ascii="Myriad Pro" w:eastAsia="Times New Roman" w:hAnsi="Myriad Pro"/>
      <w:b/>
      <w:i/>
      <w:color w:val="084C8D"/>
      <w:spacing w:val="8"/>
      <w:sz w:val="24"/>
      <w:szCs w:val="24"/>
      <w:lang w:val="en-GB" w:eastAsia="en-US"/>
    </w:rPr>
  </w:style>
  <w:style w:type="character" w:customStyle="1" w:styleId="BSPRules3Znak">
    <w:name w:val="BSP Rules3 Znak"/>
    <w:basedOn w:val="BSPRules2Znak"/>
    <w:link w:val="BSPRules3"/>
    <w:locked/>
    <w:rsid w:val="007654CC"/>
    <w:rPr>
      <w:rFonts w:ascii="Myriad Pro" w:eastAsia="Times New Roman" w:hAnsi="Myriad Pro"/>
      <w:b/>
      <w:i/>
      <w:color w:val="084C8D"/>
      <w:spacing w:val="12"/>
      <w:sz w:val="26"/>
      <w:szCs w:val="26"/>
      <w:lang w:val="en-GB" w:eastAsia="en-US"/>
    </w:rPr>
  </w:style>
  <w:style w:type="character" w:customStyle="1" w:styleId="BSPRules2Znak">
    <w:name w:val="BSP Rules2 Znak"/>
    <w:basedOn w:val="DefaultParagraphFont"/>
    <w:link w:val="BSPRules2"/>
    <w:locked/>
    <w:rsid w:val="00B357A6"/>
    <w:rPr>
      <w:rFonts w:ascii="Myriad Pro" w:eastAsia="Times New Roman" w:hAnsi="Myriad Pro"/>
      <w:b/>
      <w:i/>
      <w:color w:val="084C8D"/>
      <w:spacing w:val="16"/>
      <w:sz w:val="28"/>
      <w:szCs w:val="26"/>
      <w:lang w:val="en-GB" w:eastAsia="en-US"/>
    </w:rPr>
  </w:style>
  <w:style w:type="character" w:customStyle="1" w:styleId="BSPRules1Znak">
    <w:name w:val="BSP Rules1 Znak"/>
    <w:basedOn w:val="DefaultParagraphFont"/>
    <w:link w:val="BSPRules1"/>
    <w:locked/>
    <w:rsid w:val="000E47E0"/>
    <w:rPr>
      <w:rFonts w:ascii="Myriad Pro" w:eastAsia="Times New Roman" w:hAnsi="Myriad Pro"/>
      <w:b/>
      <w:i/>
      <w:color w:val="084C8D"/>
      <w:spacing w:val="24"/>
      <w:sz w:val="32"/>
      <w:szCs w:val="26"/>
      <w:lang w:val="en-GB" w:eastAsia="en-US"/>
    </w:rPr>
  </w:style>
  <w:style w:type="paragraph" w:customStyle="1" w:styleId="BSPTitle0">
    <w:name w:val="BSP Title0"/>
    <w:basedOn w:val="BSPTitle1"/>
    <w:next w:val="BSPBodyText"/>
    <w:link w:val="BSPTitle0Znak"/>
    <w:rsid w:val="00A043F4"/>
    <w:pPr>
      <w:keepNext w:val="0"/>
      <w:keepLines/>
      <w:numPr>
        <w:numId w:val="0"/>
      </w:numPr>
      <w:spacing w:after="720"/>
      <w:ind w:left="720" w:right="720"/>
      <w:jc w:val="center"/>
      <w:outlineLvl w:val="9"/>
    </w:pPr>
    <w:rPr>
      <w:spacing w:val="40"/>
      <w:sz w:val="72"/>
    </w:rPr>
  </w:style>
  <w:style w:type="paragraph" w:customStyle="1" w:styleId="BSPTitle1">
    <w:name w:val="BSP Title1"/>
    <w:basedOn w:val="BSPTitle2"/>
    <w:next w:val="BSPTitle2"/>
    <w:link w:val="BSPTitle1Znak"/>
    <w:rsid w:val="002106B6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Title2">
    <w:name w:val="BSP Title2"/>
    <w:basedOn w:val="BSPTitle3"/>
    <w:next w:val="BSPTitle3"/>
    <w:link w:val="BSPTitle2Znak"/>
    <w:rsid w:val="002106B6"/>
    <w:pPr>
      <w:numPr>
        <w:ilvl w:val="1"/>
      </w:numPr>
      <w:outlineLvl w:val="1"/>
    </w:pPr>
    <w:rPr>
      <w:spacing w:val="16"/>
      <w:sz w:val="28"/>
    </w:rPr>
  </w:style>
  <w:style w:type="paragraph" w:customStyle="1" w:styleId="BSPTitle3">
    <w:name w:val="BSP Title3"/>
    <w:basedOn w:val="BSPTitle4"/>
    <w:next w:val="BSPTitle4"/>
    <w:link w:val="BSPTitle3Znak"/>
    <w:rsid w:val="002C12C6"/>
    <w:pPr>
      <w:numPr>
        <w:ilvl w:val="2"/>
      </w:numPr>
      <w:outlineLvl w:val="2"/>
    </w:pPr>
    <w:rPr>
      <w:sz w:val="24"/>
    </w:rPr>
  </w:style>
  <w:style w:type="paragraph" w:customStyle="1" w:styleId="BSPTitle4">
    <w:name w:val="BSP Title4"/>
    <w:basedOn w:val="BSPBodyText"/>
    <w:link w:val="BSPTitle4Znak"/>
    <w:rsid w:val="002C12C6"/>
    <w:pPr>
      <w:keepNext/>
      <w:numPr>
        <w:ilvl w:val="3"/>
      </w:numPr>
      <w:spacing w:before="360" w:after="240"/>
      <w:ind w:right="1134"/>
      <w:jc w:val="left"/>
      <w:outlineLvl w:val="3"/>
    </w:pPr>
    <w:rPr>
      <w:b/>
      <w:i/>
      <w:color w:val="084C8D"/>
      <w:spacing w:val="8"/>
    </w:rPr>
  </w:style>
  <w:style w:type="paragraph" w:customStyle="1" w:styleId="BSPBodyText">
    <w:name w:val="BSP BodyText"/>
    <w:basedOn w:val="Normal"/>
    <w:link w:val="BSPBodyTextZnak"/>
    <w:rsid w:val="00B357A6"/>
    <w:pPr>
      <w:numPr>
        <w:ilvl w:val="4"/>
        <w:numId w:val="2"/>
      </w:numPr>
      <w:suppressAutoHyphens/>
      <w:spacing w:before="240" w:after="0"/>
    </w:pPr>
    <w:rPr>
      <w:rFonts w:ascii="Myriad Pro" w:hAnsi="Myriad Pro"/>
      <w:lang w:val="en-GB"/>
    </w:rPr>
  </w:style>
  <w:style w:type="character" w:customStyle="1" w:styleId="BSPBodyTextZnak">
    <w:name w:val="BSP BodyText Znak"/>
    <w:basedOn w:val="BSPRulesBodyTextZnak"/>
    <w:link w:val="BSPBodyText"/>
    <w:locked/>
    <w:rsid w:val="00B357A6"/>
    <w:rPr>
      <w:rFonts w:ascii="Myriad Pro" w:eastAsia="Times New Roman" w:hAnsi="Myriad Pro"/>
      <w:sz w:val="22"/>
      <w:szCs w:val="22"/>
      <w:lang w:val="en-GB" w:eastAsia="en-US"/>
    </w:rPr>
  </w:style>
  <w:style w:type="character" w:customStyle="1" w:styleId="BSPTitle4Znak">
    <w:name w:val="BSP Title4 Znak"/>
    <w:basedOn w:val="BSPRules4Znak"/>
    <w:link w:val="BSPTitle4"/>
    <w:locked/>
    <w:rsid w:val="002C12C6"/>
    <w:rPr>
      <w:rFonts w:ascii="Myriad Pro" w:eastAsia="Times New Roman" w:hAnsi="Myriad Pro"/>
      <w:b/>
      <w:i/>
      <w:color w:val="084C8D"/>
      <w:spacing w:val="8"/>
      <w:sz w:val="22"/>
      <w:szCs w:val="22"/>
      <w:lang w:val="en-GB" w:eastAsia="en-US"/>
    </w:rPr>
  </w:style>
  <w:style w:type="character" w:customStyle="1" w:styleId="BSPTitle3Znak">
    <w:name w:val="BSP Title3 Znak"/>
    <w:basedOn w:val="BSPRules3Znak"/>
    <w:link w:val="BSPTitle3"/>
    <w:locked/>
    <w:rsid w:val="002C12C6"/>
    <w:rPr>
      <w:rFonts w:ascii="Myriad Pro" w:eastAsia="Times New Roman" w:hAnsi="Myriad Pro"/>
      <w:b/>
      <w:i/>
      <w:color w:val="084C8D"/>
      <w:spacing w:val="8"/>
      <w:sz w:val="24"/>
      <w:szCs w:val="22"/>
      <w:lang w:val="en-GB" w:eastAsia="en-US"/>
    </w:rPr>
  </w:style>
  <w:style w:type="character" w:customStyle="1" w:styleId="BSPTitle2Znak">
    <w:name w:val="BSP Title2 Znak"/>
    <w:basedOn w:val="BSPRules2Znak"/>
    <w:link w:val="BSPTitle2"/>
    <w:locked/>
    <w:rsid w:val="002106B6"/>
    <w:rPr>
      <w:rFonts w:ascii="Myriad Pro" w:eastAsia="Times New Roman" w:hAnsi="Myriad Pro"/>
      <w:b/>
      <w:i/>
      <w:color w:val="084C8D"/>
      <w:spacing w:val="16"/>
      <w:sz w:val="28"/>
      <w:szCs w:val="22"/>
      <w:lang w:val="en-GB" w:eastAsia="en-US"/>
    </w:rPr>
  </w:style>
  <w:style w:type="character" w:customStyle="1" w:styleId="BSPTitle1Znak">
    <w:name w:val="BSP Title1 Znak"/>
    <w:basedOn w:val="BSPRules1Znak"/>
    <w:link w:val="BSPTitle1"/>
    <w:locked/>
    <w:rsid w:val="002106B6"/>
    <w:rPr>
      <w:rFonts w:ascii="Myriad Pro" w:eastAsia="Times New Roman" w:hAnsi="Myriad Pro"/>
      <w:b/>
      <w:i/>
      <w:color w:val="084C8D"/>
      <w:spacing w:val="24"/>
      <w:sz w:val="32"/>
      <w:szCs w:val="22"/>
      <w:lang w:val="en-GB" w:eastAsia="en-US"/>
    </w:rPr>
  </w:style>
  <w:style w:type="character" w:customStyle="1" w:styleId="BSPTitle0Znak">
    <w:name w:val="BSP Title0 Znak"/>
    <w:basedOn w:val="DefaultParagraphFont"/>
    <w:link w:val="BSPTitle0"/>
    <w:locked/>
    <w:rsid w:val="00A043F4"/>
    <w:rPr>
      <w:rFonts w:cs="Times New Roman"/>
      <w:b/>
      <w:i/>
      <w:color w:val="084C8D"/>
      <w:spacing w:val="40"/>
      <w:sz w:val="72"/>
      <w:lang w:val="en-GB"/>
    </w:rPr>
  </w:style>
  <w:style w:type="paragraph" w:customStyle="1" w:styleId="BSPRulesBodyTextList">
    <w:name w:val="BSP RulesBodyTextList"/>
    <w:basedOn w:val="BSPRulesBodyText"/>
    <w:link w:val="BSPRulesBodyTextListZnak"/>
    <w:rsid w:val="00721B84"/>
    <w:pPr>
      <w:numPr>
        <w:numId w:val="0"/>
      </w:numPr>
      <w:spacing w:before="120"/>
    </w:pPr>
  </w:style>
  <w:style w:type="character" w:customStyle="1" w:styleId="BSPRulesBodyTextListZnak">
    <w:name w:val="BSP RulesBodyTextList Znak"/>
    <w:basedOn w:val="BSPRulesBodyTextZnak"/>
    <w:link w:val="BSPRulesBodyTextList"/>
    <w:locked/>
    <w:rsid w:val="00721B84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BodyTextList">
    <w:name w:val="BSP BodyTextList"/>
    <w:basedOn w:val="BSPBodyText"/>
    <w:link w:val="BSPBodyTextListZnak"/>
    <w:rsid w:val="002E46B5"/>
    <w:pPr>
      <w:numPr>
        <w:ilvl w:val="5"/>
      </w:numPr>
      <w:spacing w:before="120"/>
    </w:pPr>
  </w:style>
  <w:style w:type="character" w:customStyle="1" w:styleId="BSPBodyTextListZnak">
    <w:name w:val="BSP BodyTextList Znak"/>
    <w:basedOn w:val="BSPRulesBodyTextListZnak"/>
    <w:link w:val="BSPBodyTextList"/>
    <w:locked/>
    <w:rsid w:val="002E46B5"/>
    <w:rPr>
      <w:rFonts w:ascii="Myriad Pro" w:eastAsia="Times New Roman" w:hAnsi="Myriad Pro"/>
      <w:sz w:val="22"/>
      <w:szCs w:val="22"/>
      <w:lang w:val="en-GB" w:eastAsia="en-US"/>
    </w:rPr>
  </w:style>
  <w:style w:type="paragraph" w:styleId="TOC3">
    <w:name w:val="toc 3"/>
    <w:basedOn w:val="Normal"/>
    <w:next w:val="Normal"/>
    <w:autoRedefine/>
    <w:uiPriority w:val="39"/>
    <w:rsid w:val="0047404A"/>
    <w:pPr>
      <w:tabs>
        <w:tab w:val="left" w:pos="1868"/>
        <w:tab w:val="right" w:leader="dot" w:pos="9060"/>
      </w:tabs>
      <w:spacing w:after="100"/>
      <w:ind w:left="1304" w:hanging="142"/>
    </w:pPr>
    <w:rPr>
      <w:rFonts w:asciiTheme="minorHAnsi" w:hAnsiTheme="minorHAnsi" w:cstheme="minorHAnsi"/>
      <w:noProof/>
      <w:sz w:val="24"/>
      <w:szCs w:val="24"/>
    </w:rPr>
  </w:style>
  <w:style w:type="paragraph" w:customStyle="1" w:styleId="BSPRules5">
    <w:name w:val="BSP Rules5"/>
    <w:basedOn w:val="BSPRules4"/>
    <w:next w:val="BSPRulesBodyText"/>
    <w:link w:val="BSPRules5Znak"/>
    <w:rsid w:val="007654CC"/>
    <w:pPr>
      <w:numPr>
        <w:ilvl w:val="4"/>
      </w:numPr>
    </w:pPr>
    <w:rPr>
      <w:spacing w:val="4"/>
      <w:sz w:val="22"/>
      <w:szCs w:val="22"/>
    </w:rPr>
  </w:style>
  <w:style w:type="character" w:customStyle="1" w:styleId="BSPRules5Znak">
    <w:name w:val="BSP Rules5 Znak"/>
    <w:basedOn w:val="BSPRules4Znak"/>
    <w:link w:val="BSPRules5"/>
    <w:locked/>
    <w:rsid w:val="007654CC"/>
    <w:rPr>
      <w:rFonts w:ascii="Myriad Pro" w:eastAsia="Times New Roman" w:hAnsi="Myriad Pro"/>
      <w:b/>
      <w:i/>
      <w:color w:val="084C8D"/>
      <w:spacing w:val="4"/>
      <w:sz w:val="22"/>
      <w:szCs w:val="22"/>
      <w:lang w:val="en-GB" w:eastAsia="en-US"/>
    </w:rPr>
  </w:style>
  <w:style w:type="paragraph" w:customStyle="1" w:styleId="BSPRules6">
    <w:name w:val="BSP Rules6"/>
    <w:basedOn w:val="BSPRules5"/>
    <w:next w:val="BSPRulesBodyText"/>
    <w:link w:val="BSPRules6Znak"/>
    <w:rsid w:val="007654CC"/>
    <w:pPr>
      <w:numPr>
        <w:ilvl w:val="5"/>
      </w:numPr>
    </w:pPr>
    <w:rPr>
      <w:spacing w:val="2"/>
    </w:rPr>
  </w:style>
  <w:style w:type="character" w:customStyle="1" w:styleId="BSPRules6Znak">
    <w:name w:val="BSP Rules6 Znak"/>
    <w:basedOn w:val="BSPRules5Znak"/>
    <w:link w:val="BSPRules6"/>
    <w:locked/>
    <w:rsid w:val="007654CC"/>
    <w:rPr>
      <w:rFonts w:ascii="Myriad Pro" w:eastAsia="Times New Roman" w:hAnsi="Myriad Pro"/>
      <w:b/>
      <w:i/>
      <w:color w:val="084C8D"/>
      <w:spacing w:val="2"/>
      <w:sz w:val="22"/>
      <w:szCs w:val="22"/>
      <w:lang w:val="en-GB" w:eastAsia="en-US"/>
    </w:rPr>
  </w:style>
  <w:style w:type="paragraph" w:customStyle="1" w:styleId="BSPDefinitionTerms">
    <w:name w:val="BSP DefinitionTerms"/>
    <w:basedOn w:val="BSPRulesBodyText"/>
    <w:link w:val="BSPDefinitionTermsZnak"/>
    <w:rsid w:val="006155FC"/>
    <w:pPr>
      <w:numPr>
        <w:numId w:val="0"/>
      </w:numPr>
      <w:tabs>
        <w:tab w:val="left" w:leader="dot" w:pos="3402"/>
      </w:tabs>
      <w:ind w:left="3402" w:hanging="2682"/>
    </w:pPr>
  </w:style>
  <w:style w:type="character" w:customStyle="1" w:styleId="BSPDefinitionTermsZnak">
    <w:name w:val="BSP DefinitionTerms Znak"/>
    <w:basedOn w:val="BSPRulesBodyTextZnak"/>
    <w:link w:val="BSPDefinitionTerms"/>
    <w:locked/>
    <w:rsid w:val="006155FC"/>
    <w:rPr>
      <w:rFonts w:ascii="Myriad Pro" w:eastAsia="Times New Roman" w:hAnsi="Myriad Pro"/>
      <w:sz w:val="22"/>
      <w:szCs w:val="28"/>
      <w:lang w:val="en-GB" w:eastAsia="en-US"/>
    </w:rPr>
  </w:style>
  <w:style w:type="character" w:customStyle="1" w:styleId="Besediloograde1">
    <w:name w:val="Besedilo ograde1"/>
    <w:basedOn w:val="DefaultParagraphFont"/>
    <w:semiHidden/>
    <w:rsid w:val="00155645"/>
    <w:rPr>
      <w:rFonts w:cs="Times New Roman"/>
      <w:color w:val="808080"/>
    </w:rPr>
  </w:style>
  <w:style w:type="character" w:styleId="CommentReference">
    <w:name w:val="annotation reference"/>
    <w:basedOn w:val="DefaultParagraphFont"/>
    <w:uiPriority w:val="99"/>
    <w:semiHidden/>
    <w:rsid w:val="005D647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D64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5D647C"/>
    <w:rPr>
      <w:rFonts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5D6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5D647C"/>
    <w:rPr>
      <w:rFonts w:cs="Times New Roman"/>
      <w:b/>
      <w:bCs/>
      <w:lang w:eastAsia="en-US"/>
    </w:rPr>
  </w:style>
  <w:style w:type="paragraph" w:customStyle="1" w:styleId="Default">
    <w:name w:val="Default"/>
    <w:rsid w:val="00465EA6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TOC5">
    <w:name w:val="toc 5"/>
    <w:basedOn w:val="Normal"/>
    <w:next w:val="Normal"/>
    <w:autoRedefine/>
    <w:uiPriority w:val="39"/>
    <w:locked/>
    <w:rsid w:val="00A544CF"/>
    <w:pPr>
      <w:spacing w:after="100"/>
      <w:ind w:left="1747" w:hanging="142"/>
    </w:pPr>
  </w:style>
  <w:style w:type="paragraph" w:styleId="DocumentMap">
    <w:name w:val="Document Map"/>
    <w:basedOn w:val="Normal"/>
    <w:link w:val="DocumentMapChar"/>
    <w:semiHidden/>
    <w:rsid w:val="007D0577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locked/>
    <w:rsid w:val="000459F3"/>
    <w:rPr>
      <w:rFonts w:ascii="Times New Roman" w:hAnsi="Times New Roman" w:cs="Times New Roman"/>
      <w:sz w:val="2"/>
      <w:lang w:eastAsia="en-US"/>
    </w:rPr>
  </w:style>
  <w:style w:type="paragraph" w:customStyle="1" w:styleId="StyleBorzenJustified">
    <w:name w:val="Style Borzen + Justified"/>
    <w:basedOn w:val="Normal"/>
    <w:rsid w:val="009738B9"/>
    <w:pPr>
      <w:suppressAutoHyphens/>
      <w:spacing w:after="0" w:line="240" w:lineRule="auto"/>
    </w:pPr>
    <w:rPr>
      <w:rFonts w:ascii="Arial Narrow" w:eastAsia="MS Mincho" w:hAnsi="Arial Narrow" w:cs="Arial"/>
      <w:sz w:val="24"/>
      <w:szCs w:val="20"/>
      <w:lang w:eastAsia="ja-JP"/>
    </w:rPr>
  </w:style>
  <w:style w:type="paragraph" w:styleId="BodyText">
    <w:name w:val="Body Text"/>
    <w:basedOn w:val="Normal"/>
    <w:link w:val="BodyTextChar"/>
    <w:rsid w:val="00AC7F84"/>
    <w:pPr>
      <w:spacing w:after="120"/>
    </w:pPr>
  </w:style>
  <w:style w:type="paragraph" w:styleId="Revision">
    <w:name w:val="Revision"/>
    <w:hidden/>
    <w:uiPriority w:val="99"/>
    <w:semiHidden/>
    <w:rsid w:val="00B64223"/>
    <w:rPr>
      <w:rFonts w:eastAsia="Times New Roman"/>
      <w:sz w:val="22"/>
      <w:szCs w:val="22"/>
      <w:lang w:eastAsia="en-US"/>
    </w:rPr>
  </w:style>
  <w:style w:type="character" w:styleId="FollowedHyperlink">
    <w:name w:val="FollowedHyperlink"/>
    <w:basedOn w:val="DefaultParagraphFont"/>
    <w:rsid w:val="00425FB2"/>
    <w:rPr>
      <w:color w:val="606420"/>
      <w:u w:val="single"/>
    </w:rPr>
  </w:style>
  <w:style w:type="paragraph" w:styleId="ListParagraph">
    <w:name w:val="List Paragraph"/>
    <w:aliases w:val="Stav"/>
    <w:basedOn w:val="Normal"/>
    <w:uiPriority w:val="34"/>
    <w:qFormat/>
    <w:rsid w:val="00B12260"/>
    <w:pPr>
      <w:numPr>
        <w:numId w:val="10"/>
      </w:numPr>
      <w:contextualSpacing/>
    </w:pPr>
  </w:style>
  <w:style w:type="paragraph" w:styleId="TOC6">
    <w:name w:val="toc 6"/>
    <w:basedOn w:val="Normal"/>
    <w:next w:val="Normal"/>
    <w:autoRedefine/>
    <w:uiPriority w:val="39"/>
    <w:unhideWhenUsed/>
    <w:locked/>
    <w:rsid w:val="005F4049"/>
    <w:pPr>
      <w:spacing w:after="100"/>
      <w:ind w:left="1100"/>
    </w:pPr>
    <w:rPr>
      <w:rFonts w:asciiTheme="minorHAnsi" w:eastAsiaTheme="minorEastAsia" w:hAnsiTheme="minorHAnsi" w:cstheme="minorBidi"/>
      <w:lang w:eastAsia="sl-SI"/>
    </w:rPr>
  </w:style>
  <w:style w:type="paragraph" w:styleId="TOC7">
    <w:name w:val="toc 7"/>
    <w:basedOn w:val="Normal"/>
    <w:next w:val="Normal"/>
    <w:autoRedefine/>
    <w:uiPriority w:val="39"/>
    <w:unhideWhenUsed/>
    <w:locked/>
    <w:rsid w:val="005F4049"/>
    <w:pPr>
      <w:spacing w:after="100"/>
      <w:ind w:left="1320"/>
    </w:pPr>
    <w:rPr>
      <w:rFonts w:asciiTheme="minorHAnsi" w:eastAsiaTheme="minorEastAsia" w:hAnsiTheme="minorHAnsi" w:cstheme="minorBidi"/>
      <w:lang w:eastAsia="sl-SI"/>
    </w:rPr>
  </w:style>
  <w:style w:type="paragraph" w:styleId="TOC8">
    <w:name w:val="toc 8"/>
    <w:basedOn w:val="Normal"/>
    <w:next w:val="Normal"/>
    <w:autoRedefine/>
    <w:uiPriority w:val="39"/>
    <w:unhideWhenUsed/>
    <w:locked/>
    <w:rsid w:val="005F4049"/>
    <w:pPr>
      <w:spacing w:after="100"/>
      <w:ind w:left="1540"/>
    </w:pPr>
    <w:rPr>
      <w:rFonts w:asciiTheme="minorHAnsi" w:eastAsiaTheme="minorEastAsia" w:hAnsiTheme="minorHAnsi" w:cstheme="minorBidi"/>
      <w:lang w:eastAsia="sl-SI"/>
    </w:rPr>
  </w:style>
  <w:style w:type="paragraph" w:styleId="TOC9">
    <w:name w:val="toc 9"/>
    <w:basedOn w:val="Normal"/>
    <w:next w:val="Normal"/>
    <w:autoRedefine/>
    <w:uiPriority w:val="39"/>
    <w:unhideWhenUsed/>
    <w:locked/>
    <w:rsid w:val="005F4049"/>
    <w:pPr>
      <w:spacing w:after="100"/>
      <w:ind w:left="1760"/>
    </w:pPr>
    <w:rPr>
      <w:rFonts w:asciiTheme="minorHAnsi" w:eastAsiaTheme="minorEastAsia" w:hAnsiTheme="minorHAnsi" w:cstheme="minorBidi"/>
      <w:lang w:eastAsia="sl-SI"/>
    </w:rPr>
  </w:style>
  <w:style w:type="paragraph" w:styleId="Subtitle">
    <w:name w:val="Subtitle"/>
    <w:aliases w:val="Article"/>
    <w:basedOn w:val="Normal"/>
    <w:next w:val="Normal"/>
    <w:link w:val="SubtitleChar"/>
    <w:qFormat/>
    <w:locked/>
    <w:rsid w:val="003B1168"/>
    <w:pPr>
      <w:widowControl w:val="0"/>
      <w:numPr>
        <w:numId w:val="4"/>
      </w:numPr>
      <w:spacing w:before="240" w:after="120" w:line="240" w:lineRule="auto"/>
      <w:jc w:val="center"/>
    </w:pPr>
    <w:rPr>
      <w:rFonts w:eastAsiaTheme="majorEastAsia" w:cstheme="majorBidi"/>
      <w:b/>
      <w:iCs/>
      <w:spacing w:val="15"/>
      <w:lang w:val="en-US"/>
    </w:rPr>
  </w:style>
  <w:style w:type="character" w:customStyle="1" w:styleId="SubtitleChar">
    <w:name w:val="Subtitle Char"/>
    <w:aliases w:val="Article Char"/>
    <w:basedOn w:val="DefaultParagraphFont"/>
    <w:link w:val="Subtitle"/>
    <w:rsid w:val="002A20FB"/>
    <w:rPr>
      <w:rFonts w:ascii="Aptos" w:eastAsiaTheme="majorEastAsia" w:hAnsi="Aptos" w:cstheme="majorBidi"/>
      <w:b/>
      <w:iCs/>
      <w:spacing w:val="15"/>
      <w:sz w:val="22"/>
      <w:szCs w:val="22"/>
      <w:lang w:val="en-US" w:eastAsia="en-US"/>
    </w:rPr>
  </w:style>
  <w:style w:type="character" w:customStyle="1" w:styleId="normaltextrun">
    <w:name w:val="normaltextrun"/>
    <w:basedOn w:val="DefaultParagraphFont"/>
    <w:rsid w:val="008711BC"/>
  </w:style>
  <w:style w:type="character" w:customStyle="1" w:styleId="apple-converted-space">
    <w:name w:val="apple-converted-space"/>
    <w:basedOn w:val="DefaultParagraphFont"/>
    <w:rsid w:val="008711BC"/>
  </w:style>
  <w:style w:type="character" w:customStyle="1" w:styleId="spellingerror">
    <w:name w:val="spellingerror"/>
    <w:basedOn w:val="DefaultParagraphFont"/>
    <w:rsid w:val="008711BC"/>
  </w:style>
  <w:style w:type="character" w:customStyle="1" w:styleId="eop">
    <w:name w:val="eop"/>
    <w:basedOn w:val="DefaultParagraphFont"/>
    <w:rsid w:val="008711BC"/>
  </w:style>
  <w:style w:type="character" w:customStyle="1" w:styleId="tlid-translation">
    <w:name w:val="tlid-translation"/>
    <w:basedOn w:val="DefaultParagraphFont"/>
    <w:rsid w:val="007F2552"/>
  </w:style>
  <w:style w:type="paragraph" w:styleId="TOCHeading">
    <w:name w:val="TOC Heading"/>
    <w:basedOn w:val="Heading1"/>
    <w:next w:val="Normal"/>
    <w:uiPriority w:val="39"/>
    <w:unhideWhenUsed/>
    <w:qFormat/>
    <w:rsid w:val="00987B13"/>
    <w:pPr>
      <w:outlineLvl w:val="9"/>
    </w:pPr>
    <w:rPr>
      <w:rFonts w:asciiTheme="majorHAnsi" w:eastAsiaTheme="majorEastAsia" w:hAnsiTheme="majorHAnsi" w:cstheme="majorBidi"/>
      <w:lang w:val="en-US" w:eastAsia="ja-JP"/>
    </w:rPr>
  </w:style>
  <w:style w:type="character" w:customStyle="1" w:styleId="Heading5Char">
    <w:name w:val="Heading 5 Char"/>
    <w:basedOn w:val="DefaultParagraphFont"/>
    <w:link w:val="Heading5"/>
    <w:rsid w:val="00D7091C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D7091C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D7091C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D7091C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D7091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styleId="Emphasis">
    <w:name w:val="Emphasis"/>
    <w:basedOn w:val="DefaultParagraphFont"/>
    <w:qFormat/>
    <w:locked/>
    <w:rsid w:val="00A4631B"/>
    <w:rPr>
      <w:i/>
      <w:iCs/>
    </w:rPr>
  </w:style>
  <w:style w:type="paragraph" w:styleId="FootnoteText">
    <w:name w:val="footnote text"/>
    <w:basedOn w:val="Normal"/>
    <w:link w:val="FootnoteTextChar"/>
    <w:semiHidden/>
    <w:unhideWhenUsed/>
    <w:rsid w:val="00EE07F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E07FE"/>
    <w:rPr>
      <w:rFonts w:eastAsia="Times New Roman"/>
      <w:lang w:eastAsia="en-US"/>
    </w:rPr>
  </w:style>
  <w:style w:type="character" w:styleId="FootnoteReference">
    <w:name w:val="footnote reference"/>
    <w:basedOn w:val="DefaultParagraphFont"/>
    <w:unhideWhenUsed/>
    <w:rsid w:val="00EE07FE"/>
    <w:rPr>
      <w:vertAlign w:val="superscript"/>
    </w:rPr>
  </w:style>
  <w:style w:type="paragraph" w:styleId="Title">
    <w:name w:val="Title"/>
    <w:basedOn w:val="Normal"/>
    <w:next w:val="Normal"/>
    <w:link w:val="TitleChar"/>
    <w:qFormat/>
    <w:locked/>
    <w:rsid w:val="008A04E7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rsid w:val="008A04E7"/>
    <w:rPr>
      <w:rFonts w:ascii="Aptos" w:eastAsiaTheme="majorEastAsia" w:hAnsi="Aptos" w:cstheme="majorBidi"/>
      <w:b/>
      <w:spacing w:val="-10"/>
      <w:kern w:val="28"/>
      <w:sz w:val="24"/>
      <w:szCs w:val="56"/>
      <w:lang w:eastAsia="en-US"/>
    </w:rPr>
  </w:style>
  <w:style w:type="paragraph" w:customStyle="1" w:styleId="a0">
    <w:name w:val="СТАВ"/>
    <w:basedOn w:val="Normal"/>
    <w:link w:val="Char"/>
    <w:qFormat/>
    <w:rsid w:val="00375232"/>
    <w:pPr>
      <w:numPr>
        <w:numId w:val="9"/>
      </w:numPr>
    </w:pPr>
    <w:rPr>
      <w:rFonts w:eastAsiaTheme="minorEastAsia" w:cs="Arial"/>
      <w:szCs w:val="20"/>
      <w:lang w:val="mk-MK" w:eastAsia="pl-PL"/>
    </w:rPr>
  </w:style>
  <w:style w:type="character" w:customStyle="1" w:styleId="Char">
    <w:name w:val="СТАВ Char"/>
    <w:basedOn w:val="DefaultParagraphFont"/>
    <w:link w:val="a0"/>
    <w:rsid w:val="00375232"/>
    <w:rPr>
      <w:rFonts w:ascii="Aptos" w:eastAsiaTheme="minorEastAsia" w:hAnsi="Aptos" w:cs="Arial"/>
      <w:sz w:val="22"/>
      <w:lang w:val="mk-MK" w:eastAsia="pl-PL"/>
    </w:rPr>
  </w:style>
  <w:style w:type="paragraph" w:customStyle="1" w:styleId="a">
    <w:name w:val="точка"/>
    <w:basedOn w:val="a0"/>
    <w:link w:val="Char0"/>
    <w:qFormat/>
    <w:rsid w:val="0042219F"/>
    <w:pPr>
      <w:numPr>
        <w:numId w:val="8"/>
      </w:numPr>
    </w:pPr>
  </w:style>
  <w:style w:type="character" w:customStyle="1" w:styleId="Char0">
    <w:name w:val="точка Char"/>
    <w:basedOn w:val="Char"/>
    <w:link w:val="a"/>
    <w:rsid w:val="0042219F"/>
    <w:rPr>
      <w:rFonts w:ascii="Aptos" w:eastAsiaTheme="minorEastAsia" w:hAnsi="Aptos" w:cs="Arial"/>
      <w:sz w:val="22"/>
      <w:lang w:val="mk-MK" w:eastAsia="pl-PL"/>
    </w:rPr>
  </w:style>
  <w:style w:type="character" w:customStyle="1" w:styleId="BodyTextChar">
    <w:name w:val="Body Text Char"/>
    <w:basedOn w:val="DefaultParagraphFont"/>
    <w:link w:val="BodyText"/>
    <w:rsid w:val="005C73C4"/>
    <w:rPr>
      <w:rFonts w:ascii="Aptos" w:eastAsia="Times New Roman" w:hAnsi="Aptos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11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8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7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740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532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0374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906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897955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0777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67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5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9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20/10/relationships/intelligence" Target="intelligence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ПРАВИЛА ЗА АДМИНИСТРАЦИЈА НА ГАРАНЦИИ ЗА ПОТЕКЛО 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D9A8F4F20A554DA23B30021FE993A7" ma:contentTypeVersion="2" ma:contentTypeDescription="Create a new document." ma:contentTypeScope="" ma:versionID="073760f47823596dfe8e9348248e7be7">
  <xsd:schema xmlns:xsd="http://www.w3.org/2001/XMLSchema" xmlns:xs="http://www.w3.org/2001/XMLSchema" xmlns:p="http://schemas.microsoft.com/office/2006/metadata/properties" xmlns:ns2="f7daa397-d6e2-4039-ad14-9e047a677c65" targetNamespace="http://schemas.microsoft.com/office/2006/metadata/properties" ma:root="true" ma:fieldsID="a9f840a62fd99d400587fa13b60d54e1" ns2:_="">
    <xsd:import namespace="f7daa397-d6e2-4039-ad14-9e047a677c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aa397-d6e2-4039-ad14-9e047a677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48D9595-03C7-4138-9AF1-65F7754361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7FCDB83-5305-4581-8B1F-BD46D774C1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daa397-d6e2-4039-ad14-9e047a677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C825327-6EF0-478B-9BEC-3BA1BF5B7B5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3D7BC69-AC10-4705-8B86-F2F2CE0C63C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Exchange Rules</vt:lpstr>
    </vt:vector>
  </TitlesOfParts>
  <Company>HP</Company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Exchange Rules</dc:title>
  <dc:creator>TA Provider</dc:creator>
  <cp:lastModifiedBy>MEMO Conference</cp:lastModifiedBy>
  <cp:revision>34</cp:revision>
  <cp:lastPrinted>2023-03-21T08:35:00Z</cp:lastPrinted>
  <dcterms:created xsi:type="dcterms:W3CDTF">2025-03-24T10:06:00Z</dcterms:created>
  <dcterms:modified xsi:type="dcterms:W3CDTF">2025-03-25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DFD9A8F4F20A554DA23B30021FE993A7</vt:lpwstr>
  </property>
  <property fmtid="{D5CDD505-2E9C-101B-9397-08002B2CF9AE}" pid="4" name="_dlc_DocIdItemGuid">
    <vt:lpwstr>f4cebf68-43c8-43d0-9825-e78419f157cc</vt:lpwstr>
  </property>
  <property fmtid="{D5CDD505-2E9C-101B-9397-08002B2CF9AE}" pid="5" name="GrammarlyDocumentId">
    <vt:lpwstr>efc3de0a82272580a14c7f332aadd42f17b7da92f04a57cbaa257706e97e5d72</vt:lpwstr>
  </property>
</Properties>
</file>